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8EEC" w14:textId="545B9877" w:rsidR="00017287" w:rsidRDefault="00276E67" w:rsidP="002B18CB">
      <w:pPr>
        <w:jc w:val="right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F6B900F" wp14:editId="4FD9F098">
            <wp:simplePos x="0" y="0"/>
            <wp:positionH relativeFrom="column">
              <wp:posOffset>-110837</wp:posOffset>
            </wp:positionH>
            <wp:positionV relativeFrom="paragraph">
              <wp:posOffset>93345</wp:posOffset>
            </wp:positionV>
            <wp:extent cx="2001520" cy="796160"/>
            <wp:effectExtent l="0" t="0" r="5715" b="889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796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6B8EED" w14:textId="1CBB3136" w:rsidR="00017287" w:rsidRPr="002B18CB" w:rsidRDefault="00677DAC" w:rsidP="004576A9">
      <w:pPr>
        <w:jc w:val="right"/>
        <w:rPr>
          <w:rFonts w:ascii="Times New Roman" w:eastAsia="IBM Plex Serif" w:hAnsi="Times New Roman" w:cs="Times New Roman"/>
          <w:b/>
          <w:sz w:val="28"/>
          <w:szCs w:val="28"/>
        </w:rPr>
      </w:pPr>
      <w:r w:rsidRPr="002B18CB">
        <w:rPr>
          <w:rFonts w:ascii="Times New Roman" w:eastAsia="IBM Plex Serif" w:hAnsi="Times New Roman" w:cs="Times New Roman"/>
          <w:b/>
          <w:sz w:val="28"/>
          <w:szCs w:val="28"/>
        </w:rPr>
        <w:t>Instituto Superior de Engenharia de Coimbra</w:t>
      </w:r>
    </w:p>
    <w:p w14:paraId="325F842A" w14:textId="4A3AD6CF" w:rsidR="002B18CB" w:rsidRPr="002B18CB" w:rsidRDefault="002B18CB" w:rsidP="004576A9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2B18CB">
        <w:rPr>
          <w:rFonts w:ascii="Times New Roman" w:eastAsia="IBM Plex Serif" w:hAnsi="Times New Roman" w:cs="Times New Roman"/>
          <w:bCs/>
          <w:sz w:val="24"/>
          <w:szCs w:val="24"/>
        </w:rPr>
        <w:t xml:space="preserve">Departamento de Engenharia Informática e de Sistemas </w:t>
      </w:r>
    </w:p>
    <w:p w14:paraId="7468E904" w14:textId="77777777" w:rsidR="004576A9" w:rsidRDefault="004576A9" w:rsidP="004576A9">
      <w:pPr>
        <w:spacing w:line="240" w:lineRule="auto"/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Licenciatura em Engenharia Informática</w:t>
      </w:r>
    </w:p>
    <w:p w14:paraId="20ED6356" w14:textId="38D18656" w:rsidR="00276E67" w:rsidRPr="002B18CB" w:rsidRDefault="00276E67" w:rsidP="002B18CB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EF" w14:textId="77777777" w:rsidR="00017287" w:rsidRPr="00323346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7F6B8EF0" w14:textId="77777777" w:rsidR="00017287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037426E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30EE0F5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7F6B8EF1" w14:textId="77777777" w:rsidR="00017287" w:rsidRDefault="00017287" w:rsidP="00276E67">
      <w:pPr>
        <w:rPr>
          <w:rFonts w:ascii="Times New Roman" w:eastAsia="IBM Plex Serif" w:hAnsi="Times New Roman" w:cs="Times New Roman"/>
          <w:b/>
        </w:rPr>
      </w:pPr>
    </w:p>
    <w:p w14:paraId="170AA600" w14:textId="77777777" w:rsidR="00276E67" w:rsidRPr="00323346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7F6B8EF2" w14:textId="58B39E76" w:rsidR="00017287" w:rsidRPr="008C3679" w:rsidRDefault="00677DAC">
      <w:pPr>
        <w:spacing w:line="360" w:lineRule="auto"/>
        <w:jc w:val="center"/>
        <w:rPr>
          <w:rFonts w:ascii="Times New Roman" w:eastAsia="IBM Plex Serif" w:hAnsi="Times New Roman" w:cs="Times New Roman"/>
          <w:b/>
          <w:sz w:val="34"/>
          <w:szCs w:val="34"/>
        </w:rPr>
      </w:pPr>
      <w:r w:rsidRPr="008C3679">
        <w:rPr>
          <w:rFonts w:ascii="Times New Roman" w:eastAsia="IBM Plex Serif" w:hAnsi="Times New Roman" w:cs="Times New Roman"/>
          <w:b/>
          <w:sz w:val="34"/>
          <w:szCs w:val="34"/>
        </w:rPr>
        <w:t>Atividade 0</w:t>
      </w:r>
      <w:r w:rsidR="00C47309">
        <w:rPr>
          <w:rFonts w:ascii="Times New Roman" w:eastAsia="IBM Plex Serif" w:hAnsi="Times New Roman" w:cs="Times New Roman"/>
          <w:b/>
          <w:sz w:val="34"/>
          <w:szCs w:val="34"/>
        </w:rPr>
        <w:t>2</w:t>
      </w:r>
    </w:p>
    <w:p w14:paraId="7F6B8EF3" w14:textId="0C9AD5B0" w:rsidR="00017287" w:rsidRPr="002B18CB" w:rsidRDefault="00677DAC">
      <w:pPr>
        <w:spacing w:line="360" w:lineRule="auto"/>
        <w:jc w:val="center"/>
        <w:rPr>
          <w:rFonts w:ascii="Times New Roman" w:eastAsia="IBM Plex Serif" w:hAnsi="Times New Roman" w:cs="Times New Roman"/>
          <w:bCs/>
          <w:sz w:val="32"/>
          <w:szCs w:val="32"/>
        </w:rPr>
      </w:pPr>
      <w:r w:rsidRPr="002B18CB">
        <w:rPr>
          <w:rFonts w:ascii="Times New Roman" w:eastAsia="IBM Plex Serif" w:hAnsi="Times New Roman" w:cs="Times New Roman"/>
          <w:bCs/>
          <w:sz w:val="28"/>
          <w:szCs w:val="28"/>
        </w:rPr>
        <w:t xml:space="preserve">Métodos Numéricos para </w:t>
      </w:r>
      <w:r w:rsidR="00C47309">
        <w:rPr>
          <w:rFonts w:ascii="Times New Roman" w:eastAsia="IBM Plex Serif" w:hAnsi="Times New Roman" w:cs="Times New Roman"/>
          <w:bCs/>
          <w:sz w:val="28"/>
          <w:szCs w:val="28"/>
        </w:rPr>
        <w:t>resolução de sistemas de ED</w:t>
      </w:r>
      <w:r w:rsidRPr="002B18CB">
        <w:rPr>
          <w:rFonts w:ascii="Times New Roman" w:eastAsia="IBM Plex Serif" w:hAnsi="Times New Roman" w:cs="Times New Roman"/>
          <w:bCs/>
          <w:sz w:val="32"/>
          <w:szCs w:val="32"/>
        </w:rPr>
        <w:t xml:space="preserve"> </w:t>
      </w:r>
    </w:p>
    <w:p w14:paraId="7F6B8EF4" w14:textId="77777777" w:rsidR="00017287" w:rsidRPr="002B18CB" w:rsidRDefault="00017287">
      <w:pPr>
        <w:jc w:val="center"/>
        <w:rPr>
          <w:rFonts w:ascii="Times New Roman" w:eastAsia="IBM Plex Serif" w:hAnsi="Times New Roman" w:cs="Times New Roman"/>
          <w:bCs/>
        </w:rPr>
      </w:pPr>
    </w:p>
    <w:p w14:paraId="7F6B8EF5" w14:textId="77777777" w:rsidR="00017287" w:rsidRPr="00323346" w:rsidRDefault="00677DAC">
      <w:pPr>
        <w:jc w:val="center"/>
        <w:rPr>
          <w:rFonts w:ascii="Times New Roman" w:eastAsia="IBM Plex Serif" w:hAnsi="Times New Roman" w:cs="Times New Roman"/>
          <w:b/>
          <w:sz w:val="18"/>
          <w:szCs w:val="18"/>
        </w:rPr>
      </w:pPr>
      <w:r w:rsidRPr="00323346">
        <w:rPr>
          <w:rFonts w:ascii="Times New Roman" w:eastAsia="IBM Plex Serif" w:hAnsi="Times New Roman" w:cs="Times New Roman"/>
          <w:b/>
          <w:noProof/>
        </w:rPr>
        <w:drawing>
          <wp:inline distT="114300" distB="114300" distL="114300" distR="114300" wp14:anchorId="7F6B9011" wp14:editId="7F6B9012">
            <wp:extent cx="4949197" cy="2348159"/>
            <wp:effectExtent l="0" t="0" r="0" b="0"/>
            <wp:docPr id="10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9197" cy="23481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6B8EF9" w14:textId="77777777" w:rsidR="00017287" w:rsidRPr="00323346" w:rsidRDefault="00017287" w:rsidP="00AF6511">
      <w:pPr>
        <w:spacing w:line="240" w:lineRule="auto"/>
        <w:rPr>
          <w:rFonts w:ascii="Times New Roman" w:eastAsia="IBM Plex Serif" w:hAnsi="Times New Roman" w:cs="Times New Roman"/>
          <w:sz w:val="20"/>
          <w:szCs w:val="20"/>
        </w:rPr>
      </w:pPr>
    </w:p>
    <w:p w14:paraId="7F6B8EFA" w14:textId="77777777" w:rsidR="00017287" w:rsidRPr="00323346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0"/>
          <w:szCs w:val="20"/>
        </w:rPr>
      </w:pPr>
    </w:p>
    <w:p w14:paraId="7F6B8EFB" w14:textId="77777777" w:rsidR="00017287" w:rsidRPr="00DC24F4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386AEB2C" w14:textId="77777777" w:rsidR="00AF6511" w:rsidRDefault="00677DAC" w:rsidP="00C47309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/>
          <w:sz w:val="24"/>
          <w:szCs w:val="24"/>
        </w:rPr>
        <w:t>Docente</w:t>
      </w:r>
    </w:p>
    <w:p w14:paraId="7F6B8EFC" w14:textId="13BC4334" w:rsidR="00017287" w:rsidRDefault="00677DAC" w:rsidP="00C47309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Arménio Correia</w:t>
      </w:r>
    </w:p>
    <w:p w14:paraId="4AD2B583" w14:textId="77777777" w:rsidR="00AF6511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57C2C122" w14:textId="77777777" w:rsidR="00AF6511" w:rsidRPr="008C3679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FD" w14:textId="0245AB69" w:rsidR="00017287" w:rsidRPr="00AF6511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AF6511">
        <w:rPr>
          <w:rFonts w:ascii="Times New Roman" w:eastAsia="IBM Plex Serif" w:hAnsi="Times New Roman" w:cs="Times New Roman"/>
          <w:b/>
          <w:sz w:val="24"/>
          <w:szCs w:val="24"/>
        </w:rPr>
        <w:t xml:space="preserve">Discentes </w:t>
      </w:r>
    </w:p>
    <w:p w14:paraId="7F6B8EFE" w14:textId="77777777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FF" w14:textId="0114F3D6" w:rsidR="00017287" w:rsidRPr="008C3679" w:rsidRDefault="00677DA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David Leonel 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M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elo nº 2021129559</w:t>
      </w:r>
      <w:r w:rsid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0" w14:textId="77777777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367B1829" w14:textId="5218161B" w:rsidR="008C3679" w:rsidRPr="008C3679" w:rsidRDefault="00677DAC" w:rsidP="008C3679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Rodrigo Nascimento nº </w:t>
      </w:r>
      <w:r w:rsidR="00B05344" w:rsidRPr="008C3679">
        <w:rPr>
          <w:rFonts w:ascii="Times New Roman" w:eastAsia="IBM Plex Serif" w:hAnsi="Times New Roman" w:cs="Times New Roman"/>
          <w:bCs/>
          <w:sz w:val="24"/>
          <w:szCs w:val="24"/>
        </w:rPr>
        <w:t>2021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141973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2" w14:textId="77777777" w:rsidR="00017287" w:rsidRPr="008C3679" w:rsidRDefault="00017287" w:rsidP="008C3679">
      <w:pPr>
        <w:spacing w:line="192" w:lineRule="auto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30AF2055" w14:textId="79BEB1A7" w:rsidR="008C3679" w:rsidRPr="008C3679" w:rsidRDefault="00677DAC" w:rsidP="008C3679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Rui Almeida nº 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2021140560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3" w14:textId="497836DE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4" w14:textId="77777777" w:rsidR="00017287" w:rsidRPr="008C3679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5" w14:textId="77777777" w:rsidR="00017287" w:rsidRPr="008C3679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6" w14:textId="77777777" w:rsidR="00017287" w:rsidRPr="008C3679" w:rsidRDefault="00017287">
      <w:pPr>
        <w:spacing w:line="240" w:lineRule="auto"/>
        <w:ind w:left="1440" w:firstLine="720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242B9E1F" w14:textId="77777777" w:rsidR="00F83A3D" w:rsidRDefault="00F83A3D" w:rsidP="00BC5834">
      <w:pPr>
        <w:spacing w:line="240" w:lineRule="auto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7" w14:textId="2A030CA3" w:rsidR="00017287" w:rsidRPr="00276E67" w:rsidRDefault="00F83A3D" w:rsidP="00F83A3D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276E67">
        <w:rPr>
          <w:rFonts w:ascii="Times New Roman" w:eastAsia="IBM Plex Serif" w:hAnsi="Times New Roman" w:cs="Times New Roman"/>
          <w:b/>
          <w:sz w:val="24"/>
          <w:szCs w:val="24"/>
        </w:rPr>
        <w:t>Coimbra, 2022</w:t>
      </w:r>
    </w:p>
    <w:sdt>
      <w:sdtPr>
        <w:rPr>
          <w:rFonts w:ascii="Times New Roman" w:eastAsia="Arial" w:hAnsi="Times New Roman" w:cs="Times New Roman"/>
          <w:color w:val="auto"/>
          <w:sz w:val="22"/>
          <w:szCs w:val="22"/>
        </w:rPr>
        <w:id w:val="-1593546997"/>
        <w:docPartObj>
          <w:docPartGallery w:val="Table of Contents"/>
          <w:docPartUnique/>
        </w:docPartObj>
      </w:sdtPr>
      <w:sdtEndPr>
        <w:rPr>
          <w:rFonts w:ascii="Arial" w:hAnsi="Arial" w:cs="Arial"/>
        </w:rPr>
      </w:sdtEndPr>
      <w:sdtContent>
        <w:p w14:paraId="615C2CC7" w14:textId="6FF15B0B" w:rsidR="00387BCC" w:rsidRPr="00ED12FE" w:rsidRDefault="00FF0B26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ED12FE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ÍNDICE</w:t>
          </w:r>
        </w:p>
        <w:p w14:paraId="118447B3" w14:textId="77777777" w:rsidR="00FF0B26" w:rsidRPr="00ED12FE" w:rsidRDefault="00FF0B26" w:rsidP="00FF0B26">
          <w:pPr>
            <w:rPr>
              <w:rFonts w:ascii="Times New Roman" w:hAnsi="Times New Roman" w:cs="Times New Roman"/>
            </w:rPr>
          </w:pPr>
        </w:p>
        <w:p w14:paraId="3479C321" w14:textId="5EC39FE3" w:rsidR="00302179" w:rsidRDefault="00387BCC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r w:rsidRPr="00ED12FE">
            <w:rPr>
              <w:rFonts w:ascii="Times New Roman" w:hAnsi="Times New Roman" w:cs="Times New Roman"/>
            </w:rPr>
            <w:fldChar w:fldCharType="begin"/>
          </w:r>
          <w:r w:rsidRPr="00ED12FE">
            <w:rPr>
              <w:rFonts w:ascii="Times New Roman" w:hAnsi="Times New Roman" w:cs="Times New Roman"/>
            </w:rPr>
            <w:instrText xml:space="preserve"> TOC \o "1-3" \h \z \u </w:instrText>
          </w:r>
          <w:r w:rsidRPr="00ED12FE">
            <w:rPr>
              <w:rFonts w:ascii="Times New Roman" w:hAnsi="Times New Roman" w:cs="Times New Roman"/>
            </w:rPr>
            <w:fldChar w:fldCharType="separate"/>
          </w:r>
          <w:hyperlink w:anchor="_Toc105376312" w:history="1">
            <w:r w:rsidR="00302179"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302179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302179"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ção</w:t>
            </w:r>
            <w:r w:rsidR="00302179">
              <w:rPr>
                <w:noProof/>
                <w:webHidden/>
              </w:rPr>
              <w:tab/>
            </w:r>
            <w:r w:rsidR="00302179">
              <w:rPr>
                <w:noProof/>
                <w:webHidden/>
              </w:rPr>
              <w:fldChar w:fldCharType="begin"/>
            </w:r>
            <w:r w:rsidR="00302179">
              <w:rPr>
                <w:noProof/>
                <w:webHidden/>
              </w:rPr>
              <w:instrText xml:space="preserve"> PAGEREF _Toc105376312 \h </w:instrText>
            </w:r>
            <w:r w:rsidR="00302179">
              <w:rPr>
                <w:noProof/>
                <w:webHidden/>
              </w:rPr>
            </w:r>
            <w:r w:rsidR="00302179">
              <w:rPr>
                <w:noProof/>
                <w:webHidden/>
              </w:rPr>
              <w:fldChar w:fldCharType="separate"/>
            </w:r>
            <w:r w:rsidR="00302179">
              <w:rPr>
                <w:noProof/>
                <w:webHidden/>
              </w:rPr>
              <w:t>3</w:t>
            </w:r>
            <w:r w:rsidR="00302179">
              <w:rPr>
                <w:noProof/>
                <w:webHidden/>
              </w:rPr>
              <w:fldChar w:fldCharType="end"/>
            </w:r>
          </w:hyperlink>
        </w:p>
        <w:p w14:paraId="3E3F8E4C" w14:textId="744B764F" w:rsidR="00302179" w:rsidRDefault="00302179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3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étodos Numéricos para resolução de 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2D420" w14:textId="651B1E9A" w:rsidR="00302179" w:rsidRDefault="00302179">
          <w:pPr>
            <w:pStyle w:val="TOC2"/>
            <w:tabs>
              <w:tab w:val="left" w:pos="88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4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Cálculo de </w:t>
            </w:r>
            <m:oMath>
              <m:r>
                <m:rPr>
                  <m:sty m:val="bi"/>
                </m:rPr>
                <w:rPr>
                  <w:rStyle w:val="Hyperlink"/>
                  <w:rFonts w:ascii="Cambria Math" w:hAnsi="Cambria Math" w:cs="Times New Roman"/>
                  <w:noProof/>
                </w:rPr>
                <m:t>h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09349" w14:textId="2F1E8FEC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5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2.1 Método de Euler</w:t>
            </w:r>
            <w:r w:rsidRPr="00752B7D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 xml:space="preserve"> - 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F322E" w14:textId="4CB64A26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6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para ED de 1ª ord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506AC" w14:textId="771D2931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7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adaptada para 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DC6E8" w14:textId="6FF7A1DF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8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2.2 Método de Euler</w:t>
            </w:r>
            <w:r w:rsidRPr="00752B7D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 xml:space="preserve"> – Algorit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484A1" w14:textId="50AA78F3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19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3.1 Método de Heun – 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0DFDE" w14:textId="511501FC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0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para ED de 1ª ord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91725" w14:textId="4996A497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1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adaptada para 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9DBEE" w14:textId="082B8691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2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3.2 Método de Heun – Algorit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70C1C" w14:textId="3C1759C1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3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4.1 Método de RK2 – 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84F10" w14:textId="2A064358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4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para ED de 1ª ord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DD7D5" w14:textId="7F616835" w:rsidR="00302179" w:rsidRDefault="00302179">
          <w:pPr>
            <w:pStyle w:val="TOC3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5" w:history="1">
            <w:r w:rsidRPr="00752B7D">
              <w:rPr>
                <w:rStyle w:val="Hyperlink"/>
                <w:rFonts w:ascii="Times New Roman" w:hAnsi="Times New Roman" w:cs="Times New Roman"/>
                <w:noProof/>
              </w:rPr>
              <w:t>Fórmula geral adaptada para 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DB0A3" w14:textId="4924EF1B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6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4.2 Método de RK2 – Algorit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E4824" w14:textId="28B6ED2F" w:rsidR="00302179" w:rsidRDefault="00302179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05376327" w:history="1">
            <w:r w:rsidRPr="00752B7D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5.1 Método de RK4 – 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37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A2BA1" w14:textId="44824859" w:rsidR="00ED12FE" w:rsidRPr="00ED12FE" w:rsidRDefault="00387BCC" w:rsidP="00D41E9C">
          <w:r w:rsidRPr="00ED12FE">
            <w:fldChar w:fldCharType="end"/>
          </w:r>
        </w:p>
      </w:sdtContent>
    </w:sdt>
    <w:p w14:paraId="0D8E5FA4" w14:textId="60F13E7C" w:rsidR="00ED12FE" w:rsidRDefault="00ED12FE" w:rsidP="00ED12FE">
      <w:pPr>
        <w:pStyle w:val="Heading1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1F70812" w14:textId="1CFD5908" w:rsidR="00ED12FE" w:rsidRDefault="00ED12FE" w:rsidP="00ED12FE"/>
    <w:p w14:paraId="3E4D4E1D" w14:textId="36BA8FF1" w:rsidR="00ED12FE" w:rsidRDefault="00ED12FE" w:rsidP="00ED12FE"/>
    <w:p w14:paraId="2E30EF7D" w14:textId="26604735" w:rsidR="00ED12FE" w:rsidRDefault="00ED12FE" w:rsidP="00ED12FE"/>
    <w:p w14:paraId="569889F4" w14:textId="34F13D58" w:rsidR="00ED12FE" w:rsidRDefault="00ED12FE" w:rsidP="00ED12FE"/>
    <w:p w14:paraId="25CB1B6F" w14:textId="7BE82938" w:rsidR="00ED12FE" w:rsidRDefault="00ED12FE" w:rsidP="00ED12FE"/>
    <w:p w14:paraId="14823684" w14:textId="62723274" w:rsidR="00ED12FE" w:rsidRDefault="00ED12FE" w:rsidP="00ED12FE"/>
    <w:p w14:paraId="52067770" w14:textId="5D20E1B9" w:rsidR="00ED12FE" w:rsidRDefault="00ED12FE" w:rsidP="00ED12FE"/>
    <w:p w14:paraId="51804E79" w14:textId="424F50BF" w:rsidR="00ED12FE" w:rsidRDefault="00ED12FE" w:rsidP="00ED12FE"/>
    <w:p w14:paraId="77D99297" w14:textId="70D99793" w:rsidR="00ED12FE" w:rsidRDefault="00ED12FE" w:rsidP="00ED12FE"/>
    <w:p w14:paraId="6698D1D2" w14:textId="0FB64307" w:rsidR="00ED12FE" w:rsidRDefault="00ED12FE" w:rsidP="00ED12FE"/>
    <w:p w14:paraId="5E361FEF" w14:textId="5D73FD19" w:rsidR="00ED12FE" w:rsidRDefault="00ED12FE" w:rsidP="00ED12FE"/>
    <w:p w14:paraId="45C189CA" w14:textId="2CCFDED4" w:rsidR="00ED12FE" w:rsidRDefault="00ED12FE" w:rsidP="00ED12FE"/>
    <w:p w14:paraId="0D4ED2F7" w14:textId="77777777" w:rsidR="00ED12FE" w:rsidRPr="00ED12FE" w:rsidRDefault="00ED12FE" w:rsidP="00ED12FE"/>
    <w:p w14:paraId="7F6B8F2F" w14:textId="07A2D9E8" w:rsidR="00017287" w:rsidRPr="004576A9" w:rsidRDefault="00677DAC" w:rsidP="00EA3D59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Toc105376312"/>
      <w:r w:rsidRPr="004576A9">
        <w:rPr>
          <w:rFonts w:ascii="Times New Roman" w:hAnsi="Times New Roman" w:cs="Times New Roman"/>
          <w:b/>
          <w:bCs/>
          <w:sz w:val="28"/>
          <w:szCs w:val="28"/>
        </w:rPr>
        <w:t>Introdução</w:t>
      </w:r>
      <w:bookmarkEnd w:id="0"/>
    </w:p>
    <w:p w14:paraId="794C02DD" w14:textId="4F6BB29F" w:rsidR="005E73F4" w:rsidRDefault="005E73F4" w:rsidP="005E73F4">
      <w:pPr>
        <w:ind w:left="36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Este trabalho surge no âmbito da unidade curricular </w:t>
      </w:r>
      <w:r w:rsidRPr="005E73F4">
        <w:rPr>
          <w:rFonts w:ascii="Times New Roman" w:hAnsi="Times New Roman" w:cs="Times New Roman"/>
          <w:b/>
          <w:bCs/>
          <w:sz w:val="26"/>
          <w:szCs w:val="26"/>
        </w:rPr>
        <w:t>Análise Matemática II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e consiste na reformulação e adaptação das funções realizadas na 1ª atividade</w:t>
      </w:r>
      <w:r w:rsidR="00776F5C">
        <w:rPr>
          <w:rFonts w:ascii="Times New Roman" w:hAnsi="Times New Roman" w:cs="Times New Roman"/>
          <w:sz w:val="26"/>
          <w:szCs w:val="26"/>
        </w:rPr>
        <w:t>,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776F5C">
        <w:rPr>
          <w:rFonts w:ascii="Times New Roman" w:hAnsi="Times New Roman" w:cs="Times New Roman"/>
          <w:sz w:val="26"/>
          <w:szCs w:val="26"/>
        </w:rPr>
        <w:t>de modo a qu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776F5C">
        <w:rPr>
          <w:rFonts w:ascii="Times New Roman" w:hAnsi="Times New Roman" w:cs="Times New Roman"/>
          <w:sz w:val="26"/>
          <w:szCs w:val="26"/>
        </w:rPr>
        <w:t>estas tenham capacidade de</w:t>
      </w:r>
      <w:r>
        <w:rPr>
          <w:rFonts w:ascii="Times New Roman" w:hAnsi="Times New Roman" w:cs="Times New Roman"/>
          <w:sz w:val="26"/>
          <w:szCs w:val="26"/>
        </w:rPr>
        <w:t xml:space="preserve"> resolver sistemas de equações diferenciais com condições iniciais.</w:t>
      </w:r>
    </w:p>
    <w:p w14:paraId="71B05054" w14:textId="1406AD2A" w:rsidR="00776F5C" w:rsidRDefault="00776F5C" w:rsidP="005E73F4">
      <w:pPr>
        <w:ind w:left="360"/>
        <w:jc w:val="both"/>
        <w:rPr>
          <w:rFonts w:ascii="Times New Roman" w:hAnsi="Times New Roman" w:cs="Times New Roman"/>
          <w:sz w:val="26"/>
          <w:szCs w:val="26"/>
        </w:rPr>
      </w:pPr>
    </w:p>
    <w:p w14:paraId="5F2DE778" w14:textId="68956930" w:rsidR="00776F5C" w:rsidRPr="005E73F4" w:rsidRDefault="00776F5C" w:rsidP="00776F5C">
      <w:pPr>
        <w:ind w:left="360" w:firstLine="16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Os métodos reformulados serão então implementados numa aplicação gráfica com recurso a linguagem de programação MatLab, sendo esta capaz de resolver </w:t>
      </w:r>
      <w:r w:rsidR="002116C8">
        <w:rPr>
          <w:rFonts w:ascii="Times New Roman" w:hAnsi="Times New Roman" w:cs="Times New Roman"/>
          <w:sz w:val="26"/>
          <w:szCs w:val="26"/>
        </w:rPr>
        <w:t xml:space="preserve">tanto </w:t>
      </w:r>
      <w:r>
        <w:rPr>
          <w:rFonts w:ascii="Times New Roman" w:hAnsi="Times New Roman" w:cs="Times New Roman"/>
          <w:sz w:val="26"/>
          <w:szCs w:val="26"/>
        </w:rPr>
        <w:t xml:space="preserve">exercícios de SED tratados nas aulas, tais como o exercício do pêndulo, como também problemas da vida real </w:t>
      </w:r>
      <w:r w:rsidR="002116C8">
        <w:rPr>
          <w:rFonts w:ascii="Times New Roman" w:hAnsi="Times New Roman" w:cs="Times New Roman"/>
          <w:sz w:val="26"/>
          <w:szCs w:val="26"/>
        </w:rPr>
        <w:t>derivados das</w:t>
      </w:r>
      <w:r>
        <w:rPr>
          <w:rFonts w:ascii="Times New Roman" w:hAnsi="Times New Roman" w:cs="Times New Roman"/>
          <w:sz w:val="26"/>
          <w:szCs w:val="26"/>
        </w:rPr>
        <w:t xml:space="preserve"> áreas da engenharia, biologia, economia e física.</w:t>
      </w:r>
    </w:p>
    <w:p w14:paraId="6075F148" w14:textId="35999BB4" w:rsidR="00764555" w:rsidRDefault="00764555" w:rsidP="00764555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  <w:r>
        <w:rPr>
          <w:rFonts w:ascii="Times New Roman" w:eastAsia="IBM Plex Serif" w:hAnsi="Times New Roman" w:cs="Times New Roman"/>
          <w:sz w:val="24"/>
          <w:szCs w:val="24"/>
        </w:rPr>
        <w:tab/>
      </w:r>
    </w:p>
    <w:p w14:paraId="67FA087B" w14:textId="77777777" w:rsidR="003275B0" w:rsidRDefault="00764555" w:rsidP="00764555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  <w:r>
        <w:rPr>
          <w:rFonts w:ascii="Times New Roman" w:eastAsia="IBM Plex Serif" w:hAnsi="Times New Roman" w:cs="Times New Roman"/>
          <w:sz w:val="24"/>
          <w:szCs w:val="24"/>
        </w:rPr>
        <w:t xml:space="preserve">      </w:t>
      </w:r>
    </w:p>
    <w:p w14:paraId="30BD4D07" w14:textId="77777777" w:rsidR="003275B0" w:rsidRDefault="003275B0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</w:p>
    <w:p w14:paraId="04EE3E18" w14:textId="77777777" w:rsidR="003275B0" w:rsidRDefault="003275B0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  <w:r w:rsidRPr="003275B0"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  <w:t>Enunciado:</w:t>
      </w:r>
    </w:p>
    <w:p w14:paraId="68BA6211" w14:textId="2F2A4D8F" w:rsidR="00315E16" w:rsidRPr="003275B0" w:rsidRDefault="003275B0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  <w:r>
        <w:rPr>
          <w:rFonts w:ascii="Times New Roman" w:eastAsia="IBM Plex Serif" w:hAnsi="Times New Roman" w:cs="Times New Roman"/>
          <w:noProof/>
          <w:sz w:val="24"/>
          <w:szCs w:val="24"/>
        </w:rPr>
        <w:drawing>
          <wp:anchor distT="0" distB="0" distL="114300" distR="114300" simplePos="0" relativeHeight="251710464" behindDoc="1" locked="0" layoutInCell="1" allowOverlap="1" wp14:anchorId="2F4A2F10" wp14:editId="1FD29B37">
            <wp:simplePos x="0" y="0"/>
            <wp:positionH relativeFrom="column">
              <wp:posOffset>207564</wp:posOffset>
            </wp:positionH>
            <wp:positionV relativeFrom="paragraph">
              <wp:posOffset>249421</wp:posOffset>
            </wp:positionV>
            <wp:extent cx="5880681" cy="3697706"/>
            <wp:effectExtent l="0" t="0" r="0" b="0"/>
            <wp:wrapNone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7881" cy="3708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FED99" w14:textId="5B92872F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F590E69" w14:textId="628A3DB2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C6DB9FE" w14:textId="26830D40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CA01975" w14:textId="1EF7791D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51EA0AF" w14:textId="5E0D755D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455C4BC0" w14:textId="00D2CBDC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1E378DC" w14:textId="7311B2E9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9098258" w14:textId="2BE049C2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F9476B3" w14:textId="487FABB3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4EACAF7" w14:textId="1E7956E0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0068D7E" w14:textId="428A96A7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9C24F12" w14:textId="468C1A5F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7DC76D2" w14:textId="5E6EE5E9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F76F9D4" w14:textId="07C712DC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B2B4834" w14:textId="77777777" w:rsidR="00776F5C" w:rsidRPr="00F77D89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64" w14:textId="2F5ABF51" w:rsidR="00017287" w:rsidRPr="007453A5" w:rsidRDefault="00677DAC" w:rsidP="00EA3D59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Toc105376313"/>
      <w:r w:rsidRPr="007453A5">
        <w:rPr>
          <w:rFonts w:ascii="Times New Roman" w:hAnsi="Times New Roman" w:cs="Times New Roman"/>
          <w:b/>
          <w:bCs/>
          <w:sz w:val="28"/>
          <w:szCs w:val="28"/>
        </w:rPr>
        <w:t xml:space="preserve">Métodos Numéricos para </w:t>
      </w:r>
      <w:r w:rsidR="00776F5C">
        <w:rPr>
          <w:rFonts w:ascii="Times New Roman" w:hAnsi="Times New Roman" w:cs="Times New Roman"/>
          <w:b/>
          <w:bCs/>
          <w:sz w:val="28"/>
          <w:szCs w:val="28"/>
        </w:rPr>
        <w:t>resolução de SED</w:t>
      </w:r>
      <w:bookmarkEnd w:id="1"/>
    </w:p>
    <w:p w14:paraId="7F6B8F65" w14:textId="37CA7A67" w:rsidR="00017287" w:rsidRPr="007453A5" w:rsidRDefault="007453A5" w:rsidP="00EA3D59">
      <w:pPr>
        <w:pStyle w:val="Heading2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" w:name="_Toc105376314"/>
      <w:r w:rsidR="00677DAC" w:rsidRPr="007453A5">
        <w:rPr>
          <w:rFonts w:ascii="Times New Roman" w:hAnsi="Times New Roman" w:cs="Times New Roman"/>
          <w:b/>
          <w:bCs/>
          <w:sz w:val="24"/>
          <w:szCs w:val="24"/>
        </w:rPr>
        <w:t xml:space="preserve">Cálculo de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h</m:t>
        </m:r>
      </m:oMath>
      <w:bookmarkEnd w:id="2"/>
    </w:p>
    <w:p w14:paraId="71155213" w14:textId="0E1AB7CB" w:rsidR="00F77D89" w:rsidRDefault="00677DAC" w:rsidP="00243130">
      <w:pPr>
        <w:spacing w:line="360" w:lineRule="auto"/>
        <w:ind w:left="360" w:firstLine="360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4576A9">
        <w:rPr>
          <w:rFonts w:ascii="Times New Roman" w:eastAsia="IBM Plex Serif" w:hAnsi="Times New Roman" w:cs="Times New Roman"/>
          <w:sz w:val="24"/>
          <w:szCs w:val="24"/>
        </w:rPr>
        <w:t xml:space="preserve">O valor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Pr="00F77D89">
        <w:rPr>
          <w:rFonts w:ascii="Times New Roman" w:eastAsia="IBM Plex Serif" w:hAnsi="Times New Roman" w:cs="Times New Roman"/>
          <w:sz w:val="24"/>
          <w:szCs w:val="24"/>
        </w:rPr>
        <w:t xml:space="preserve"> </w:t>
      </w:r>
      <w:r w:rsidRPr="004576A9">
        <w:rPr>
          <w:rFonts w:ascii="Times New Roman" w:eastAsia="IBM Plex Serif" w:hAnsi="Times New Roman" w:cs="Times New Roman"/>
          <w:sz w:val="24"/>
          <w:szCs w:val="24"/>
        </w:rPr>
        <w:t>corresponde ao tamanho de cada sub</w:t>
      </w:r>
      <w:r w:rsidR="00EA3D59">
        <w:rPr>
          <w:rFonts w:ascii="Times New Roman" w:eastAsia="IBM Plex Serif" w:hAnsi="Times New Roman" w:cs="Times New Roman"/>
          <w:sz w:val="24"/>
          <w:szCs w:val="24"/>
        </w:rPr>
        <w:t>-</w:t>
      </w:r>
      <w:r w:rsidRPr="004576A9">
        <w:rPr>
          <w:rFonts w:ascii="Times New Roman" w:eastAsia="IBM Plex Serif" w:hAnsi="Times New Roman" w:cs="Times New Roman"/>
          <w:sz w:val="24"/>
          <w:szCs w:val="24"/>
        </w:rPr>
        <w:t>intervalo e será</w:t>
      </w:r>
      <w:r w:rsidR="00F77D89">
        <w:rPr>
          <w:rFonts w:ascii="Times New Roman" w:eastAsia="IBM Plex Serif" w:hAnsi="Times New Roman" w:cs="Times New Roman"/>
          <w:sz w:val="24"/>
          <w:szCs w:val="24"/>
        </w:rPr>
        <w:t xml:space="preserve"> </w:t>
      </w:r>
      <w:r w:rsidRPr="004576A9">
        <w:rPr>
          <w:rFonts w:ascii="Times New Roman" w:eastAsia="IBM Plex Serif" w:hAnsi="Times New Roman" w:cs="Times New Roman"/>
          <w:sz w:val="24"/>
          <w:szCs w:val="24"/>
        </w:rPr>
        <w:t>utilizado em todos os métodos numéricos implementados.</w:t>
      </w:r>
    </w:p>
    <w:p w14:paraId="7CA6D347" w14:textId="77777777" w:rsidR="00F77D89" w:rsidRPr="004576A9" w:rsidRDefault="00F77D89" w:rsidP="00F77D89">
      <w:pPr>
        <w:spacing w:line="360" w:lineRule="auto"/>
        <w:ind w:firstLine="72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69" w14:textId="458CD6A9" w:rsidR="00017287" w:rsidRPr="00EA3D59" w:rsidRDefault="00677DAC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EA3D59">
        <w:rPr>
          <w:rFonts w:ascii="Times New Roman" w:eastAsia="IBM Plex Serif" w:hAnsi="Times New Roman" w:cs="Times New Roman"/>
          <w:b/>
          <w:sz w:val="24"/>
          <w:szCs w:val="24"/>
        </w:rPr>
        <w:t xml:space="preserve">Fórmula utilizada para o cálculo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Pr="00EA3D59">
        <w:rPr>
          <w:rFonts w:ascii="Times New Roman" w:eastAsia="IBM Plex Serif" w:hAnsi="Times New Roman" w:cs="Times New Roman"/>
          <w:b/>
          <w:sz w:val="24"/>
          <w:szCs w:val="24"/>
        </w:rPr>
        <w:t xml:space="preserve"> </w:t>
      </w:r>
      <w:r w:rsidRPr="00EA3D59">
        <w:rPr>
          <w:rFonts w:ascii="Times New Roman" w:eastAsia="IBM Plex Serif" w:hAnsi="Times New Roman" w:cs="Times New Roman"/>
          <w:sz w:val="24"/>
          <w:szCs w:val="24"/>
        </w:rPr>
        <w:t>:</w:t>
      </w:r>
    </w:p>
    <w:p w14:paraId="087117BB" w14:textId="127B8634" w:rsidR="00F77D89" w:rsidRDefault="00F77D89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F77D89">
        <w:rPr>
          <w:rFonts w:ascii="Times New Roman" w:eastAsia="IBM Plex Serif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62336" behindDoc="0" locked="0" layoutInCell="1" hidden="0" allowOverlap="1" wp14:anchorId="7F6B901B" wp14:editId="6F56B147">
            <wp:simplePos x="0" y="0"/>
            <wp:positionH relativeFrom="column">
              <wp:posOffset>2033270</wp:posOffset>
            </wp:positionH>
            <wp:positionV relativeFrom="paragraph">
              <wp:posOffset>136892</wp:posOffset>
            </wp:positionV>
            <wp:extent cx="1504950" cy="800100"/>
            <wp:effectExtent l="0" t="0" r="0" b="0"/>
            <wp:wrapSquare wrapText="bothSides"/>
            <wp:docPr id="11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DED4EB" w14:textId="216DF5CD" w:rsidR="00F77D89" w:rsidRDefault="00F77D89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6B" w14:textId="77777777" w:rsidR="00017287" w:rsidRPr="004576A9" w:rsidRDefault="00017287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2287BB41" w14:textId="77777777" w:rsidR="00561FED" w:rsidRDefault="00561FED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b/>
          <w:i/>
          <w:sz w:val="28"/>
          <w:szCs w:val="28"/>
        </w:rPr>
      </w:pPr>
    </w:p>
    <w:p w14:paraId="7F6B8F6D" w14:textId="09E85045" w:rsidR="00017287" w:rsidRDefault="00677DAC" w:rsidP="00EC0578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b/>
          <w:i/>
          <w:sz w:val="26"/>
          <w:szCs w:val="26"/>
        </w:rPr>
      </w:pPr>
      <w:r w:rsidRPr="00561FED">
        <w:rPr>
          <w:rFonts w:ascii="Times New Roman" w:eastAsia="IBM Plex Serif" w:hAnsi="Times New Roman" w:cs="Times New Roman"/>
          <w:b/>
          <w:i/>
          <w:sz w:val="26"/>
          <w:szCs w:val="26"/>
        </w:rPr>
        <w:t>Legenda</w:t>
      </w:r>
      <w:r w:rsidR="00561FED">
        <w:rPr>
          <w:rFonts w:ascii="Times New Roman" w:eastAsia="IBM Plex Serif" w:hAnsi="Times New Roman" w:cs="Times New Roman"/>
          <w:b/>
          <w:i/>
          <w:sz w:val="26"/>
          <w:szCs w:val="26"/>
        </w:rPr>
        <w:t>:</w:t>
      </w:r>
    </w:p>
    <w:p w14:paraId="305C1945" w14:textId="77777777" w:rsidR="00EC0578" w:rsidRPr="00561FED" w:rsidRDefault="00EC0578" w:rsidP="00EC0578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b/>
          <w:i/>
          <w:sz w:val="26"/>
          <w:szCs w:val="26"/>
        </w:rPr>
      </w:pPr>
    </w:p>
    <w:p w14:paraId="18C00B22" w14:textId="77777777" w:rsidR="00A575D7" w:rsidRPr="00A575D7" w:rsidRDefault="00A575D7" w:rsidP="00243130">
      <w:pPr>
        <w:spacing w:after="160"/>
        <w:ind w:left="720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A575D7">
        <w:rPr>
          <w:rFonts w:ascii="Times New Roman" w:eastAsiaTheme="minorEastAsia" w:hAnsi="Times New Roman" w:cs="Times New Roman"/>
          <w:i/>
          <w:iCs/>
          <w:noProof/>
          <w:sz w:val="28"/>
          <w:szCs w:val="28"/>
        </w:rPr>
        <w:t>h</w:t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</w:t>
      </w:r>
      <w:r w:rsidRPr="00E02D0C">
        <w:rPr>
          <w:noProof/>
        </w:rPr>
        <w:sym w:font="Wingdings" w:char="F0E0"/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Tamanho de cada subintervalo (passo);</w:t>
      </w:r>
    </w:p>
    <w:p w14:paraId="1A77D40C" w14:textId="77777777" w:rsidR="00A575D7" w:rsidRPr="00A575D7" w:rsidRDefault="00A575D7" w:rsidP="00243130">
      <w:pPr>
        <w:spacing w:after="160"/>
        <w:ind w:left="720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A575D7">
        <w:rPr>
          <w:rFonts w:ascii="Times New Roman" w:eastAsiaTheme="minorEastAsia" w:hAnsi="Times New Roman" w:cs="Times New Roman"/>
          <w:i/>
          <w:iCs/>
          <w:noProof/>
          <w:sz w:val="28"/>
          <w:szCs w:val="28"/>
        </w:rPr>
        <w:t>a</w:t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</w:t>
      </w:r>
      <w:r w:rsidRPr="00E02D0C">
        <w:rPr>
          <w:noProof/>
        </w:rPr>
        <w:sym w:font="Wingdings" w:char="F0E0"/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Limite esquerdo do intervalo;</w:t>
      </w:r>
    </w:p>
    <w:p w14:paraId="020E88C9" w14:textId="77777777" w:rsidR="00A575D7" w:rsidRPr="00A575D7" w:rsidRDefault="00A575D7" w:rsidP="00243130">
      <w:pPr>
        <w:spacing w:after="160"/>
        <w:ind w:left="720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A575D7">
        <w:rPr>
          <w:rFonts w:ascii="Times New Roman" w:eastAsiaTheme="minorEastAsia" w:hAnsi="Times New Roman" w:cs="Times New Roman"/>
          <w:i/>
          <w:iCs/>
          <w:noProof/>
          <w:sz w:val="28"/>
          <w:szCs w:val="28"/>
        </w:rPr>
        <w:t>b</w:t>
      </w:r>
      <w:r w:rsidRPr="00A575D7">
        <w:rPr>
          <w:rFonts w:ascii="Times New Roman" w:eastAsiaTheme="minorEastAsia" w:hAnsi="Times New Roman" w:cs="Times New Roman"/>
          <w:noProof/>
          <w:sz w:val="28"/>
          <w:szCs w:val="28"/>
        </w:rPr>
        <w:t xml:space="preserve"> </w:t>
      </w:r>
      <w:r w:rsidRPr="00E02D0C">
        <w:rPr>
          <w:noProof/>
        </w:rPr>
        <w:sym w:font="Wingdings" w:char="F0E0"/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Limite direito do intervalo;</w:t>
      </w:r>
    </w:p>
    <w:p w14:paraId="02A231E2" w14:textId="77777777" w:rsidR="00A575D7" w:rsidRPr="00A575D7" w:rsidRDefault="00A575D7" w:rsidP="00243130">
      <w:pPr>
        <w:spacing w:after="160"/>
        <w:ind w:left="720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A575D7">
        <w:rPr>
          <w:rFonts w:ascii="Times New Roman" w:eastAsiaTheme="minorEastAsia" w:hAnsi="Times New Roman" w:cs="Times New Roman"/>
          <w:i/>
          <w:iCs/>
          <w:noProof/>
          <w:sz w:val="28"/>
          <w:szCs w:val="28"/>
        </w:rPr>
        <w:t>n</w:t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</w:t>
      </w:r>
      <w:r w:rsidRPr="00E02D0C">
        <w:rPr>
          <w:noProof/>
        </w:rPr>
        <w:sym w:font="Wingdings" w:char="F0E0"/>
      </w:r>
      <w:r w:rsidRPr="00A575D7">
        <w:rPr>
          <w:rFonts w:ascii="Times New Roman" w:eastAsiaTheme="minorEastAsia" w:hAnsi="Times New Roman" w:cs="Times New Roman"/>
          <w:noProof/>
          <w:sz w:val="26"/>
          <w:szCs w:val="26"/>
        </w:rPr>
        <w:t xml:space="preserve"> Número de sub-intervalos. </w:t>
      </w:r>
    </w:p>
    <w:p w14:paraId="7F6B8F7B" w14:textId="47078ADF" w:rsidR="00017287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3C7C164" w14:textId="1152EAB4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502B8E8" w14:textId="447C7AFE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6872C86" w14:textId="3AC4111C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ED11F8A" w14:textId="07B3A5BC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1E9E468" w14:textId="54EC2BB8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35605B1" w14:textId="16251498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2793D506" w14:textId="6D601DCB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B63F40D" w14:textId="64966193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82A2FD9" w14:textId="6A0BD0D5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481F45EF" w14:textId="72CAC254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78E0EEB" w14:textId="4FDF37B2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416877D6" w14:textId="77777777" w:rsidR="00315E16" w:rsidRPr="004576A9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7D" w14:textId="20C8AB48" w:rsidR="00017287" w:rsidRPr="006664E9" w:rsidRDefault="00243130" w:rsidP="00243130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Toc105376315"/>
      <w:r>
        <w:rPr>
          <w:rFonts w:ascii="Times New Roman" w:hAnsi="Times New Roman" w:cs="Times New Roman"/>
          <w:b/>
          <w:bCs/>
          <w:sz w:val="24"/>
          <w:szCs w:val="24"/>
        </w:rPr>
        <w:t>2.2.1</w:t>
      </w:r>
      <w:r w:rsidR="00A575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7DAC" w:rsidRPr="006664E9">
        <w:rPr>
          <w:rFonts w:ascii="Times New Roman" w:hAnsi="Times New Roman" w:cs="Times New Roman"/>
          <w:b/>
          <w:bCs/>
          <w:sz w:val="24"/>
          <w:szCs w:val="24"/>
        </w:rPr>
        <w:t>Método de Euler</w:t>
      </w:r>
      <w:r w:rsidR="00A575D7">
        <w:rPr>
          <w:rFonts w:ascii="Times New Roman" w:eastAsia="IBM Plex Serif" w:hAnsi="Times New Roman" w:cs="Times New Roman"/>
          <w:b/>
          <w:sz w:val="30"/>
          <w:szCs w:val="30"/>
        </w:rPr>
        <w:t xml:space="preserve"> - </w:t>
      </w:r>
      <w:r w:rsidR="00A575D7" w:rsidRPr="00A575D7">
        <w:rPr>
          <w:rFonts w:ascii="Times New Roman" w:eastAsia="IBM Plex Serif" w:hAnsi="Times New Roman" w:cs="Times New Roman"/>
          <w:b/>
          <w:sz w:val="24"/>
          <w:szCs w:val="24"/>
        </w:rPr>
        <w:t>Fórmulas</w:t>
      </w:r>
      <w:bookmarkEnd w:id="3"/>
    </w:p>
    <w:p w14:paraId="7F6B8F7E" w14:textId="5AB62993" w:rsidR="00017287" w:rsidRPr="006664E9" w:rsidRDefault="00677DAC" w:rsidP="00A575D7">
      <w:pPr>
        <w:pStyle w:val="Heading3"/>
        <w:ind w:left="1080"/>
        <w:rPr>
          <w:rFonts w:ascii="Times New Roman" w:hAnsi="Times New Roman" w:cs="Times New Roman"/>
          <w:sz w:val="24"/>
          <w:szCs w:val="24"/>
        </w:rPr>
      </w:pPr>
      <w:bookmarkStart w:id="4" w:name="_Toc105376316"/>
      <w:r w:rsidRPr="006664E9">
        <w:rPr>
          <w:rFonts w:ascii="Times New Roman" w:hAnsi="Times New Roman" w:cs="Times New Roman"/>
          <w:sz w:val="24"/>
          <w:szCs w:val="24"/>
        </w:rPr>
        <w:t>Fórmula</w:t>
      </w:r>
      <w:r w:rsidR="00C261E4">
        <w:rPr>
          <w:rFonts w:ascii="Times New Roman" w:hAnsi="Times New Roman" w:cs="Times New Roman"/>
          <w:sz w:val="24"/>
          <w:szCs w:val="24"/>
        </w:rPr>
        <w:t xml:space="preserve"> geral para ED de 1ª ordem</w:t>
      </w:r>
      <w:r w:rsidR="00807660">
        <w:rPr>
          <w:rFonts w:ascii="Times New Roman" w:hAnsi="Times New Roman" w:cs="Times New Roman"/>
          <w:sz w:val="24"/>
          <w:szCs w:val="24"/>
        </w:rPr>
        <w:t>:</w:t>
      </w:r>
      <w:bookmarkEnd w:id="4"/>
    </w:p>
    <w:p w14:paraId="7F6B8F7F" w14:textId="460B5E84" w:rsidR="00017287" w:rsidRPr="004576A9" w:rsidRDefault="007418A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  <w:r w:rsidRPr="004576A9">
        <w:rPr>
          <w:rFonts w:ascii="Times New Roman" w:hAnsi="Times New Roman" w:cs="Times New Roman"/>
          <w:noProof/>
        </w:rPr>
        <w:drawing>
          <wp:anchor distT="114300" distB="114300" distL="114300" distR="114300" simplePos="0" relativeHeight="251663360" behindDoc="0" locked="0" layoutInCell="1" hidden="0" allowOverlap="1" wp14:anchorId="7F6B901D" wp14:editId="4CF464E0">
            <wp:simplePos x="0" y="0"/>
            <wp:positionH relativeFrom="column">
              <wp:posOffset>1156401</wp:posOffset>
            </wp:positionH>
            <wp:positionV relativeFrom="paragraph">
              <wp:posOffset>102870</wp:posOffset>
            </wp:positionV>
            <wp:extent cx="3549650" cy="453390"/>
            <wp:effectExtent l="0" t="0" r="0" b="3810"/>
            <wp:wrapSquare wrapText="bothSides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4533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F09120" w14:textId="4E8BC831" w:rsidR="00A575D7" w:rsidRDefault="00A575D7" w:rsidP="00A575D7"/>
    <w:p w14:paraId="638BE900" w14:textId="450475A7" w:rsidR="007418A7" w:rsidRPr="00A575D7" w:rsidRDefault="007418A7" w:rsidP="00A575D7"/>
    <w:p w14:paraId="269D84A8" w14:textId="1965E2F1" w:rsidR="007418A7" w:rsidRPr="006664E9" w:rsidRDefault="007418A7" w:rsidP="007418A7">
      <w:pPr>
        <w:pStyle w:val="Heading3"/>
        <w:ind w:left="1080"/>
        <w:rPr>
          <w:rFonts w:ascii="Times New Roman" w:hAnsi="Times New Roman" w:cs="Times New Roman"/>
          <w:sz w:val="24"/>
          <w:szCs w:val="24"/>
        </w:rPr>
      </w:pPr>
      <w:bookmarkStart w:id="5" w:name="_Toc105376317"/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adaptada para SED</w:t>
      </w:r>
      <w:r w:rsidR="00807660">
        <w:rPr>
          <w:rFonts w:ascii="Times New Roman" w:hAnsi="Times New Roman" w:cs="Times New Roman"/>
          <w:sz w:val="24"/>
          <w:szCs w:val="24"/>
        </w:rPr>
        <w:t>:</w:t>
      </w:r>
      <w:bookmarkEnd w:id="5"/>
    </w:p>
    <w:p w14:paraId="4454697D" w14:textId="1C34F33D" w:rsidR="00315E16" w:rsidRDefault="00243130" w:rsidP="00EA3D59">
      <w:pPr>
        <w:spacing w:line="360" w:lineRule="auto"/>
        <w:jc w:val="both"/>
      </w:pPr>
      <w:r w:rsidRPr="00A01EF9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F7F4FEF" wp14:editId="5B59F256">
                <wp:simplePos x="0" y="0"/>
                <wp:positionH relativeFrom="margin">
                  <wp:posOffset>3438525</wp:posOffset>
                </wp:positionH>
                <wp:positionV relativeFrom="paragraph">
                  <wp:posOffset>165735</wp:posOffset>
                </wp:positionV>
                <wp:extent cx="2308860" cy="392430"/>
                <wp:effectExtent l="0" t="0" r="15240" b="13970"/>
                <wp:wrapSquare wrapText="bothSides"/>
                <wp:docPr id="2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8860" cy="392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37EEDD" w14:textId="77777777" w:rsidR="001E144D" w:rsidRPr="006C3A7F" w:rsidRDefault="00F47D29" w:rsidP="001E144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hg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7F4FE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70.75pt;margin-top:13.05pt;width:181.8pt;height:30.9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">
                <v:textbox>
                  <w:txbxContent>
                    <w:p w14:paraId="3137EEDD" w14:textId="77777777" w:rsidR="001E144D" w:rsidRPr="006C3A7F" w:rsidRDefault="00153EB4" w:rsidP="001E144D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hg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01EF9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8DD54E2" wp14:editId="26B929B4">
                <wp:simplePos x="0" y="0"/>
                <wp:positionH relativeFrom="margin">
                  <wp:posOffset>912128</wp:posOffset>
                </wp:positionH>
                <wp:positionV relativeFrom="paragraph">
                  <wp:posOffset>164699</wp:posOffset>
                </wp:positionV>
                <wp:extent cx="2309495" cy="392430"/>
                <wp:effectExtent l="0" t="0" r="14605" b="1397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9495" cy="392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AC6E49" w14:textId="77777777" w:rsidR="001E144D" w:rsidRPr="006C3A7F" w:rsidRDefault="00F47D29" w:rsidP="001E144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hf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D54E2" id="_x0000_s1027" type="#_x0000_t202" style="position:absolute;left:0;text-align:left;margin-left:71.8pt;margin-top:12.95pt;width:181.85pt;height:3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">
                <v:textbox>
                  <w:txbxContent>
                    <w:p w14:paraId="5FAC6E49" w14:textId="77777777" w:rsidR="001E144D" w:rsidRPr="006C3A7F" w:rsidRDefault="00153EB4" w:rsidP="001E144D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hf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478FF45" w14:textId="30E5A6CD" w:rsidR="007418A7" w:rsidRDefault="007418A7" w:rsidP="00EA3D59">
      <w:pPr>
        <w:spacing w:line="360" w:lineRule="auto"/>
        <w:jc w:val="both"/>
      </w:pPr>
    </w:p>
    <w:p w14:paraId="753CCACE" w14:textId="383D33DA" w:rsidR="007418A7" w:rsidRDefault="007418A7" w:rsidP="00EA3D59">
      <w:pPr>
        <w:spacing w:line="360" w:lineRule="auto"/>
        <w:jc w:val="both"/>
      </w:pPr>
    </w:p>
    <w:p w14:paraId="1EFB0525" w14:textId="77777777" w:rsidR="007418A7" w:rsidRDefault="007418A7" w:rsidP="007418A7">
      <w:pPr>
        <w:spacing w:line="360" w:lineRule="auto"/>
        <w:ind w:left="720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934EF92" w14:textId="276BCBE5" w:rsidR="00A575D7" w:rsidRDefault="00A575D7" w:rsidP="00243130">
      <w:pPr>
        <w:spacing w:line="240" w:lineRule="auto"/>
        <w:ind w:left="360" w:firstLine="720"/>
        <w:jc w:val="both"/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</w:pPr>
      <w:r w:rsidRPr="007418A7"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>Legenda</w:t>
      </w:r>
      <w:r w:rsidR="00561FED" w:rsidRPr="007418A7"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>:</w:t>
      </w:r>
    </w:p>
    <w:p w14:paraId="6D79DA5E" w14:textId="77777777" w:rsidR="00243130" w:rsidRPr="007418A7" w:rsidRDefault="00243130" w:rsidP="00243130">
      <w:pPr>
        <w:spacing w:line="240" w:lineRule="auto"/>
        <w:ind w:left="360" w:firstLine="720"/>
        <w:jc w:val="both"/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</w:pPr>
    </w:p>
    <w:p w14:paraId="1EED278E" w14:textId="77777777" w:rsidR="00A575D7" w:rsidRPr="007418A7" w:rsidRDefault="00A575D7" w:rsidP="001938CE">
      <w:pPr>
        <w:spacing w:after="160" w:line="240" w:lineRule="auto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+1</w:t>
      </w:r>
      <w:r w:rsidRPr="007418A7">
        <w:rPr>
          <w:rFonts w:ascii="Times New Roman" w:eastAsiaTheme="minorEastAsia" w:hAnsi="Times New Roman" w:cs="Times New Roman"/>
          <w:noProof/>
          <w:vertAlign w:val="subscript"/>
        </w:rPr>
        <w:t xml:space="preserve">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 Próxima ordenada da solução aproximada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y(t)</w:t>
      </w:r>
      <w:r w:rsidRPr="007418A7">
        <w:rPr>
          <w:rFonts w:ascii="Times New Roman" w:eastAsiaTheme="minorEastAsia" w:hAnsi="Times New Roman" w:cs="Times New Roman"/>
          <w:noProof/>
        </w:rPr>
        <w:t>;</w:t>
      </w:r>
    </w:p>
    <w:p w14:paraId="0B132D42" w14:textId="77777777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+1</w:t>
      </w:r>
      <w:r w:rsidRPr="007418A7">
        <w:rPr>
          <w:rFonts w:ascii="Times New Roman" w:eastAsiaTheme="minorEastAsia" w:hAnsi="Times New Roman" w:cs="Times New Roman"/>
          <w:noProof/>
          <w:vertAlign w:val="subscript"/>
        </w:rPr>
        <w:t xml:space="preserve">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Próxima ordenada da solução aproximada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y’(t)</w:t>
      </w:r>
    </w:p>
    <w:p w14:paraId="79BBF911" w14:textId="77777777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  <w:vertAlign w:val="subscript"/>
        </w:rPr>
        <w:t xml:space="preserve">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Ordenada atual da solução aproximada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y(t)</w:t>
      </w:r>
      <w:r w:rsidRPr="007418A7">
        <w:rPr>
          <w:rFonts w:ascii="Times New Roman" w:eastAsiaTheme="minorEastAsia" w:hAnsi="Times New Roman" w:cs="Times New Roman"/>
          <w:noProof/>
        </w:rPr>
        <w:t>;</w:t>
      </w:r>
    </w:p>
    <w:p w14:paraId="3B4EF4F1" w14:textId="3E84870C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 xml:space="preserve">i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Ordenada da solução aproximada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y’(t)</w:t>
      </w:r>
      <w:r w:rsidRPr="007418A7">
        <w:rPr>
          <w:rFonts w:ascii="Times New Roman" w:eastAsiaTheme="minorEastAsia" w:hAnsi="Times New Roman" w:cs="Times New Roman"/>
          <w:noProof/>
        </w:rPr>
        <w:t>;</w:t>
      </w:r>
    </w:p>
    <w:p w14:paraId="5F178D74" w14:textId="77777777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h</w:t>
      </w:r>
      <w:r w:rsidRPr="007418A7">
        <w:rPr>
          <w:rFonts w:ascii="Times New Roman" w:eastAsiaTheme="minorEastAsia" w:hAnsi="Times New Roman" w:cs="Times New Roman"/>
          <w:noProof/>
        </w:rPr>
        <w:t xml:space="preserve">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Valor de cada subintervalo (passo);</w:t>
      </w:r>
    </w:p>
    <w:p w14:paraId="259A750E" w14:textId="77777777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b/>
          <w:bCs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f(t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 xml:space="preserve">i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,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,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)</w:t>
      </w:r>
      <w:r w:rsidRPr="007418A7">
        <w:rPr>
          <w:rFonts w:ascii="Times New Roman" w:eastAsiaTheme="minorEastAsia" w:hAnsi="Times New Roman" w:cs="Times New Roman"/>
          <w:noProof/>
        </w:rPr>
        <w:t xml:space="preserve">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Valor de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f</w:t>
      </w:r>
      <w:r w:rsidRPr="007418A7">
        <w:rPr>
          <w:rFonts w:ascii="Times New Roman" w:eastAsiaTheme="minorEastAsia" w:hAnsi="Times New Roman" w:cs="Times New Roman"/>
          <w:noProof/>
        </w:rPr>
        <w:t xml:space="preserve">  no ponto (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t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 xml:space="preserve">i </w:t>
      </w:r>
      <w:r w:rsidRPr="007418A7">
        <w:rPr>
          <w:rFonts w:ascii="Times New Roman" w:eastAsiaTheme="minorEastAsia" w:hAnsi="Times New Roman" w:cs="Times New Roman"/>
          <w:noProof/>
        </w:rPr>
        <w:t xml:space="preserve">,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>,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 xml:space="preserve"> 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>);</w:t>
      </w:r>
    </w:p>
    <w:p w14:paraId="318972BA" w14:textId="77777777" w:rsidR="00A575D7" w:rsidRPr="007418A7" w:rsidRDefault="00A575D7" w:rsidP="001938CE">
      <w:pPr>
        <w:spacing w:after="160"/>
        <w:ind w:left="360" w:firstLine="720"/>
        <w:jc w:val="both"/>
        <w:rPr>
          <w:rFonts w:ascii="Times New Roman" w:eastAsiaTheme="minorEastAsia" w:hAnsi="Times New Roman" w:cs="Times New Roman"/>
          <w:noProof/>
        </w:rPr>
      </w:pPr>
      <w:r w:rsidRPr="007418A7">
        <w:rPr>
          <w:rFonts w:ascii="Times New Roman" w:eastAsiaTheme="minorEastAsia" w:hAnsi="Times New Roman" w:cs="Times New Roman"/>
          <w:i/>
          <w:iCs/>
          <w:noProof/>
        </w:rPr>
        <w:t>g</w:t>
      </w:r>
      <w:r w:rsidRPr="007418A7">
        <w:rPr>
          <w:rFonts w:ascii="Times New Roman" w:eastAsiaTheme="minorEastAsia" w:hAnsi="Times New Roman" w:cs="Times New Roman"/>
          <w:noProof/>
        </w:rPr>
        <w:t>(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t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 xml:space="preserve">i </w:t>
      </w:r>
      <w:r w:rsidRPr="007418A7">
        <w:rPr>
          <w:rFonts w:ascii="Times New Roman" w:eastAsiaTheme="minorEastAsia" w:hAnsi="Times New Roman" w:cs="Times New Roman"/>
          <w:noProof/>
        </w:rPr>
        <w:t>,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>,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 xml:space="preserve">) </w:t>
      </w:r>
      <w:r w:rsidRPr="007418A7">
        <w:rPr>
          <w:noProof/>
        </w:rPr>
        <w:sym w:font="Wingdings" w:char="F0E0"/>
      </w:r>
      <w:r w:rsidRPr="007418A7">
        <w:rPr>
          <w:rFonts w:ascii="Times New Roman" w:eastAsiaTheme="minorEastAsia" w:hAnsi="Times New Roman" w:cs="Times New Roman"/>
          <w:noProof/>
        </w:rPr>
        <w:t xml:space="preserve"> Valor de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g</w:t>
      </w:r>
      <w:r w:rsidRPr="007418A7">
        <w:rPr>
          <w:rFonts w:ascii="Times New Roman" w:eastAsiaTheme="minorEastAsia" w:hAnsi="Times New Roman" w:cs="Times New Roman"/>
          <w:noProof/>
        </w:rPr>
        <w:t xml:space="preserve"> no ponto (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t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 xml:space="preserve">i </w:t>
      </w:r>
      <w:r w:rsidRPr="007418A7">
        <w:rPr>
          <w:rFonts w:ascii="Times New Roman" w:eastAsiaTheme="minorEastAsia" w:hAnsi="Times New Roman" w:cs="Times New Roman"/>
          <w:noProof/>
        </w:rPr>
        <w:t xml:space="preserve">, 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>u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>,</w:t>
      </w:r>
      <w:r w:rsidRPr="007418A7">
        <w:rPr>
          <w:rFonts w:ascii="Times New Roman" w:eastAsiaTheme="minorEastAsia" w:hAnsi="Times New Roman" w:cs="Times New Roman"/>
          <w:i/>
          <w:iCs/>
          <w:noProof/>
        </w:rPr>
        <w:t xml:space="preserve"> v</w:t>
      </w:r>
      <w:r w:rsidRPr="007418A7">
        <w:rPr>
          <w:rFonts w:ascii="Times New Roman" w:eastAsiaTheme="minorEastAsia" w:hAnsi="Times New Roman" w:cs="Times New Roman"/>
          <w:i/>
          <w:iCs/>
          <w:noProof/>
          <w:vertAlign w:val="subscript"/>
        </w:rPr>
        <w:t>i</w:t>
      </w:r>
      <w:r w:rsidRPr="007418A7">
        <w:rPr>
          <w:rFonts w:ascii="Times New Roman" w:eastAsiaTheme="minorEastAsia" w:hAnsi="Times New Roman" w:cs="Times New Roman"/>
          <w:noProof/>
        </w:rPr>
        <w:t>).</w:t>
      </w:r>
    </w:p>
    <w:p w14:paraId="743E4EF2" w14:textId="68987E0E" w:rsidR="00561FED" w:rsidRDefault="007418A7" w:rsidP="007418A7">
      <w:pPr>
        <w:pStyle w:val="Heading2"/>
        <w:spacing w:line="360" w:lineRule="auto"/>
        <w:ind w:firstLine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6" w:name="_Toc105376318"/>
      <w:r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243130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43130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561F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61FED" w:rsidRPr="006664E9">
        <w:rPr>
          <w:rFonts w:ascii="Times New Roman" w:hAnsi="Times New Roman" w:cs="Times New Roman"/>
          <w:b/>
          <w:bCs/>
          <w:sz w:val="24"/>
          <w:szCs w:val="24"/>
        </w:rPr>
        <w:t>Método de Euler</w:t>
      </w:r>
      <w:r w:rsidR="00561FED">
        <w:rPr>
          <w:rFonts w:ascii="Times New Roman" w:eastAsia="IBM Plex Serif" w:hAnsi="Times New Roman" w:cs="Times New Roman"/>
          <w:b/>
          <w:sz w:val="30"/>
          <w:szCs w:val="30"/>
        </w:rPr>
        <w:t xml:space="preserve"> – </w:t>
      </w:r>
      <w:r w:rsidR="00561FED">
        <w:rPr>
          <w:rFonts w:ascii="Times New Roman" w:eastAsia="IBM Plex Serif" w:hAnsi="Times New Roman" w:cs="Times New Roman"/>
          <w:b/>
          <w:sz w:val="24"/>
          <w:szCs w:val="24"/>
        </w:rPr>
        <w:t>Algoritmo</w:t>
      </w:r>
      <w:bookmarkEnd w:id="6"/>
    </w:p>
    <w:p w14:paraId="6F40033B" w14:textId="6B6C42B8" w:rsidR="00561FED" w:rsidRPr="007418A7" w:rsidRDefault="00561FED" w:rsidP="00561FED">
      <w:pPr>
        <w:pStyle w:val="ListParagraph"/>
        <w:numPr>
          <w:ilvl w:val="0"/>
          <w:numId w:val="24"/>
        </w:numPr>
        <w:spacing w:after="160"/>
        <w:jc w:val="both"/>
        <w:rPr>
          <w:rFonts w:ascii="Times New Roman" w:hAnsi="Times New Roman" w:cs="Times New Roman"/>
          <w:noProof/>
          <w:sz w:val="21"/>
          <w:szCs w:val="21"/>
        </w:rPr>
      </w:pP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Definir o valor do passo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h</w:t>
      </w:r>
      <w:r w:rsidRPr="007418A7">
        <w:rPr>
          <w:rFonts w:ascii="Times New Roman" w:hAnsi="Times New Roman" w:cs="Times New Roman"/>
          <w:noProof/>
          <w:sz w:val="21"/>
          <w:szCs w:val="21"/>
        </w:rPr>
        <w:t>;</w:t>
      </w:r>
    </w:p>
    <w:p w14:paraId="05C8E952" w14:textId="0DBDA915" w:rsidR="00561FED" w:rsidRPr="007418A7" w:rsidRDefault="00561FED" w:rsidP="00561FED">
      <w:pPr>
        <w:pStyle w:val="ListParagraph"/>
        <w:numPr>
          <w:ilvl w:val="0"/>
          <w:numId w:val="8"/>
        </w:numPr>
        <w:spacing w:after="160"/>
        <w:jc w:val="both"/>
        <w:rPr>
          <w:rFonts w:ascii="Times New Roman" w:hAnsi="Times New Roman" w:cs="Times New Roman"/>
          <w:i/>
          <w:iCs/>
          <w:noProof/>
          <w:sz w:val="21"/>
          <w:szCs w:val="21"/>
        </w:rPr>
      </w:pP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Criar um vetor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e um vetor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para guardar as soluções </w:t>
      </w:r>
      <w:bookmarkStart w:id="7" w:name="_Hlk39960877"/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e atribuir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 xml:space="preserve"> = u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e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7418A7">
        <w:rPr>
          <w:rFonts w:ascii="Times New Roman" w:hAnsi="Times New Roman" w:cs="Times New Roman"/>
          <w:b/>
          <w:bCs/>
          <w:noProof/>
          <w:sz w:val="21"/>
          <w:szCs w:val="21"/>
        </w:rPr>
        <w:t xml:space="preserve"> =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7418A7">
        <w:rPr>
          <w:rFonts w:ascii="Times New Roman" w:hAnsi="Times New Roman" w:cs="Times New Roman"/>
          <w:noProof/>
          <w:sz w:val="21"/>
          <w:szCs w:val="21"/>
        </w:rPr>
        <w:t>;</w:t>
      </w:r>
      <w:bookmarkEnd w:id="7"/>
    </w:p>
    <w:p w14:paraId="07AB9E13" w14:textId="77777777" w:rsidR="00561FED" w:rsidRPr="007418A7" w:rsidRDefault="00561FED" w:rsidP="00561FED">
      <w:pPr>
        <w:pStyle w:val="ListParagraph"/>
        <w:numPr>
          <w:ilvl w:val="0"/>
          <w:numId w:val="8"/>
        </w:numPr>
        <w:spacing w:after="160"/>
        <w:jc w:val="both"/>
        <w:rPr>
          <w:rFonts w:ascii="Times New Roman" w:hAnsi="Times New Roman" w:cs="Times New Roman"/>
          <w:i/>
          <w:iCs/>
          <w:noProof/>
          <w:sz w:val="21"/>
          <w:szCs w:val="21"/>
        </w:rPr>
      </w:pPr>
      <w:bookmarkStart w:id="8" w:name="_Hlk39960923"/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Atribuir o primeiro valor de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e de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7418A7">
        <w:rPr>
          <w:rFonts w:ascii="Times New Roman" w:hAnsi="Times New Roman" w:cs="Times New Roman"/>
          <w:i/>
          <w:iCs/>
          <w:noProof/>
          <w:sz w:val="21"/>
          <w:szCs w:val="21"/>
        </w:rPr>
        <w:t>;</w:t>
      </w:r>
    </w:p>
    <w:bookmarkEnd w:id="8"/>
    <w:p w14:paraId="5DDBE39E" w14:textId="77777777" w:rsidR="00561FED" w:rsidRPr="007418A7" w:rsidRDefault="00561FED" w:rsidP="00561FED">
      <w:pPr>
        <w:pStyle w:val="ListParagraph"/>
        <w:numPr>
          <w:ilvl w:val="0"/>
          <w:numId w:val="8"/>
        </w:numPr>
        <w:spacing w:after="160"/>
        <w:jc w:val="both"/>
        <w:rPr>
          <w:rFonts w:ascii="Times New Roman" w:hAnsi="Times New Roman" w:cs="Times New Roman"/>
          <w:noProof/>
          <w:sz w:val="21"/>
          <w:szCs w:val="21"/>
        </w:rPr>
      </w:pP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Para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i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de 1 a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n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, fazemos o cálculo do método de Euler para a iésima iteração no vetor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7418A7">
        <w:rPr>
          <w:rFonts w:ascii="Times New Roman" w:hAnsi="Times New Roman" w:cs="Times New Roman"/>
          <w:noProof/>
          <w:sz w:val="21"/>
          <w:szCs w:val="21"/>
        </w:rPr>
        <w:t xml:space="preserve"> e o vetor </w:t>
      </w:r>
      <w:r w:rsidRPr="007418A7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7418A7">
        <w:rPr>
          <w:rFonts w:ascii="Times New Roman" w:hAnsi="Times New Roman" w:cs="Times New Roman"/>
          <w:noProof/>
          <w:sz w:val="21"/>
          <w:szCs w:val="21"/>
        </w:rPr>
        <w:t>.</w:t>
      </w:r>
    </w:p>
    <w:p w14:paraId="52755EBC" w14:textId="4D7F62E0" w:rsidR="00561FED" w:rsidRDefault="007418A7" w:rsidP="00561FED">
      <w:pPr>
        <w:ind w:left="360"/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34DD602D" wp14:editId="26714F6F">
            <wp:simplePos x="0" y="0"/>
            <wp:positionH relativeFrom="column">
              <wp:posOffset>246580</wp:posOffset>
            </wp:positionH>
            <wp:positionV relativeFrom="paragraph">
              <wp:posOffset>187292</wp:posOffset>
            </wp:positionV>
            <wp:extent cx="5558589" cy="1645920"/>
            <wp:effectExtent l="0" t="0" r="4445" b="5080"/>
            <wp:wrapNone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248" cy="16481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17677" w14:textId="5133DBAD" w:rsidR="007418A7" w:rsidRPr="00561FED" w:rsidRDefault="007418A7" w:rsidP="00561FED">
      <w:pPr>
        <w:ind w:left="360"/>
      </w:pPr>
    </w:p>
    <w:p w14:paraId="0E3FAFCD" w14:textId="3C47F416" w:rsidR="00315E16" w:rsidRDefault="00315E16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2F6BB4B4" w14:textId="52002685" w:rsidR="00315E16" w:rsidRDefault="00315E16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AD2A0F1" w14:textId="2D753B95" w:rsidR="00315E16" w:rsidRDefault="00315E16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057B8AB0" w14:textId="77777777" w:rsidR="00315E16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4FA208D" w14:textId="77777777" w:rsidR="009F3AF7" w:rsidRDefault="009F3AF7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F73B71C" w14:textId="77777777" w:rsidR="009F3AF7" w:rsidRPr="004576A9" w:rsidRDefault="009F3AF7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0E0815F" w14:textId="15D21FC8" w:rsidR="00EC0578" w:rsidRPr="00EC0578" w:rsidRDefault="00764555" w:rsidP="00EC0578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bookmarkStart w:id="9" w:name="_Toc105376319"/>
      <w:r>
        <w:rPr>
          <w:rFonts w:ascii="Times New Roman" w:hAnsi="Times New Roman" w:cs="Times New Roman"/>
          <w:b/>
          <w:bCs/>
          <w:sz w:val="24"/>
          <w:szCs w:val="24"/>
        </w:rPr>
        <w:t>2.3</w:t>
      </w:r>
      <w:r w:rsidR="00807660">
        <w:rPr>
          <w:rFonts w:ascii="Times New Roman" w:hAnsi="Times New Roman" w:cs="Times New Roman"/>
          <w:b/>
          <w:bCs/>
          <w:sz w:val="24"/>
          <w:szCs w:val="24"/>
        </w:rPr>
        <w:t>.1</w:t>
      </w:r>
      <w:r w:rsidR="009F3AF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F3AF7" w:rsidRPr="009F3AF7">
        <w:rPr>
          <w:rFonts w:ascii="Times New Roman" w:hAnsi="Times New Roman" w:cs="Times New Roman"/>
          <w:b/>
          <w:bCs/>
          <w:sz w:val="24"/>
          <w:szCs w:val="24"/>
        </w:rPr>
        <w:t>Método</w:t>
      </w:r>
      <w:r w:rsidR="00677DAC" w:rsidRPr="009F3AF7">
        <w:rPr>
          <w:rFonts w:ascii="Times New Roman" w:hAnsi="Times New Roman" w:cs="Times New Roman"/>
          <w:b/>
          <w:bCs/>
          <w:sz w:val="24"/>
          <w:szCs w:val="24"/>
        </w:rPr>
        <w:t xml:space="preserve"> de </w:t>
      </w:r>
      <w:r w:rsidR="00C47309">
        <w:rPr>
          <w:rFonts w:ascii="Times New Roman" w:hAnsi="Times New Roman" w:cs="Times New Roman"/>
          <w:b/>
          <w:bCs/>
          <w:sz w:val="24"/>
          <w:szCs w:val="24"/>
        </w:rPr>
        <w:t xml:space="preserve">Heun </w:t>
      </w:r>
      <w:r w:rsidR="00EC0578">
        <w:rPr>
          <w:rFonts w:ascii="Times New Roman" w:hAnsi="Times New Roman" w:cs="Times New Roman"/>
          <w:b/>
          <w:bCs/>
          <w:sz w:val="24"/>
          <w:szCs w:val="24"/>
        </w:rPr>
        <w:t>–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Fórmulas</w:t>
      </w:r>
      <w:bookmarkEnd w:id="9"/>
    </w:p>
    <w:p w14:paraId="2156EBB1" w14:textId="50BB72F2" w:rsidR="00EC0578" w:rsidRDefault="00EC0578" w:rsidP="00EC0578">
      <w:pPr>
        <w:pStyle w:val="Heading3"/>
        <w:ind w:firstLine="720"/>
        <w:rPr>
          <w:rFonts w:ascii="Times New Roman" w:hAnsi="Times New Roman" w:cs="Times New Roman"/>
          <w:sz w:val="24"/>
          <w:szCs w:val="24"/>
        </w:rPr>
      </w:pPr>
      <w:bookmarkStart w:id="10" w:name="_Toc105376320"/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para ED de 1ª ordem</w:t>
      </w:r>
      <w:r w:rsidR="00807660">
        <w:rPr>
          <w:rFonts w:ascii="Times New Roman" w:hAnsi="Times New Roman" w:cs="Times New Roman"/>
          <w:sz w:val="24"/>
          <w:szCs w:val="24"/>
        </w:rPr>
        <w:t>:</w:t>
      </w:r>
      <w:bookmarkEnd w:id="10"/>
    </w:p>
    <w:p w14:paraId="187F2852" w14:textId="2C86FE80" w:rsidR="00EC0578" w:rsidRPr="00EC0578" w:rsidRDefault="00EC0578" w:rsidP="00EC0578"/>
    <w:p w14:paraId="7F6B8F95" w14:textId="2A2733B8" w:rsidR="00017287" w:rsidRPr="004576A9" w:rsidRDefault="00EC0578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  <w:r>
        <w:rPr>
          <w:rFonts w:ascii="Times New Roman" w:eastAsiaTheme="minorEastAsia" w:hAnsi="Times New Roman" w:cs="Times New Roman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6795D01" wp14:editId="6B0FBDA1">
                <wp:simplePos x="0" y="0"/>
                <wp:positionH relativeFrom="margin">
                  <wp:posOffset>468496</wp:posOffset>
                </wp:positionH>
                <wp:positionV relativeFrom="paragraph">
                  <wp:posOffset>15240</wp:posOffset>
                </wp:positionV>
                <wp:extent cx="3295650" cy="514350"/>
                <wp:effectExtent l="0" t="0" r="18415" b="14605"/>
                <wp:wrapNone/>
                <wp:docPr id="240" name="Caixa de texto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5143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8D8136" w14:textId="77777777" w:rsidR="00EC0578" w:rsidRDefault="00EC0578" w:rsidP="00EC0578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rFonts w:ascii="Times New Roman" w:eastAsiaTheme="minorEastAsia" w:hAnsi="Times New Roman" w:cs="Times New Roman"/>
                                <w:noProof/>
                                <w:sz w:val="26"/>
                                <w:szCs w:val="26"/>
                              </w:rPr>
                              <w:drawing>
                                <wp:inline distT="0" distB="0" distL="0" distR="0" wp14:anchorId="2DA9B4C7" wp14:editId="6288F8C1">
                                  <wp:extent cx="3106420" cy="369812"/>
                                  <wp:effectExtent l="0" t="0" r="0" b="0"/>
                                  <wp:docPr id="237" name="Picture 2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06420" cy="3698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0A2B940" w14:textId="77777777" w:rsidR="00EC0578" w:rsidRDefault="00EC0578" w:rsidP="00EC057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95D01" id="Caixa de texto 240" o:spid="_x0000_s1028" type="#_x0000_t202" style="position:absolute;left:0;text-align:left;margin-left:36.9pt;margin-top:1.2pt;width:259.5pt;height:40.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" fillcolor="window" strokeweight=".5pt">
                <v:textbox>
                  <w:txbxContent>
                    <w:p w14:paraId="158D8136" w14:textId="77777777" w:rsidR="00EC0578" w:rsidRDefault="00EC0578" w:rsidP="00EC0578">
                      <w:pPr>
                        <w:rPr>
                          <w:noProof/>
                        </w:rPr>
                      </w:pPr>
                      <w:r>
                        <w:rPr>
                          <w:rFonts w:ascii="Times New Roman" w:eastAsiaTheme="minorEastAsia" w:hAnsi="Times New Roman" w:cs="Times New Roman"/>
                          <w:noProof/>
                          <w:sz w:val="26"/>
                          <w:szCs w:val="26"/>
                        </w:rPr>
                        <w:drawing>
                          <wp:inline distT="0" distB="0" distL="0" distR="0" wp14:anchorId="2DA9B4C7" wp14:editId="6288F8C1">
                            <wp:extent cx="3106420" cy="369812"/>
                            <wp:effectExtent l="0" t="0" r="0" b="0"/>
                            <wp:docPr id="237" name="Picture 2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06420" cy="3698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0A2B940" w14:textId="77777777" w:rsidR="00EC0578" w:rsidRDefault="00EC0578" w:rsidP="00EC0578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IBM Plex Serif" w:hAnsi="Times New Roman" w:cs="Times New Roman"/>
          <w:b/>
          <w:sz w:val="30"/>
          <w:szCs w:val="30"/>
        </w:rPr>
        <w:tab/>
      </w:r>
    </w:p>
    <w:p w14:paraId="62AD85BA" w14:textId="510C60C0" w:rsidR="00807660" w:rsidRPr="00807660" w:rsidRDefault="00EC0578" w:rsidP="00807660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  <w:r>
        <w:rPr>
          <w:rFonts w:ascii="Times New Roman" w:eastAsia="IBM Plex Serif" w:hAnsi="Times New Roman" w:cs="Times New Roman"/>
          <w:b/>
          <w:sz w:val="30"/>
          <w:szCs w:val="30"/>
        </w:rPr>
        <w:tab/>
      </w:r>
    </w:p>
    <w:p w14:paraId="35A2DCBE" w14:textId="74BFF8A9" w:rsidR="00807660" w:rsidRDefault="00807660" w:rsidP="00807660">
      <w:pPr>
        <w:pStyle w:val="Heading3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_Toc105376321"/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adaptada para SED:</w:t>
      </w:r>
      <w:bookmarkEnd w:id="11"/>
    </w:p>
    <w:p w14:paraId="03B365AE" w14:textId="238DB651" w:rsidR="00807660" w:rsidRDefault="00807660" w:rsidP="00807660"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716A5CA4" wp14:editId="1BEA561B">
                <wp:simplePos x="0" y="0"/>
                <wp:positionH relativeFrom="margin">
                  <wp:posOffset>2780598</wp:posOffset>
                </wp:positionH>
                <wp:positionV relativeFrom="paragraph">
                  <wp:posOffset>149024</wp:posOffset>
                </wp:positionV>
                <wp:extent cx="2047875" cy="352425"/>
                <wp:effectExtent l="0" t="0" r="28575" b="28575"/>
                <wp:wrapSquare wrapText="bothSides"/>
                <wp:docPr id="23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414FF" w14:textId="77777777" w:rsidR="00807660" w:rsidRPr="006C3A7F" w:rsidRDefault="00F47D29" w:rsidP="008076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h*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A5CA4" id="_x0000_s1029" type="#_x0000_t202" style="position:absolute;margin-left:218.95pt;margin-top:11.75pt;width:161.25pt;height:27.7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">
                <v:textbox>
                  <w:txbxContent>
                    <w:p w14:paraId="309414FF" w14:textId="77777777" w:rsidR="00807660" w:rsidRPr="006C3A7F" w:rsidRDefault="00153EB4" w:rsidP="00807660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h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6815B279" wp14:editId="6FFE2732">
                <wp:simplePos x="0" y="0"/>
                <wp:positionH relativeFrom="margin">
                  <wp:posOffset>470535</wp:posOffset>
                </wp:positionH>
                <wp:positionV relativeFrom="paragraph">
                  <wp:posOffset>148724</wp:posOffset>
                </wp:positionV>
                <wp:extent cx="2047875" cy="352425"/>
                <wp:effectExtent l="0" t="0" r="28575" b="28575"/>
                <wp:wrapSquare wrapText="bothSides"/>
                <wp:docPr id="2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478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2C07B" w14:textId="77777777" w:rsidR="00807660" w:rsidRPr="006C3A7F" w:rsidRDefault="00F47D29" w:rsidP="00807660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h*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5B279" id="_x0000_s1030" type="#_x0000_t202" style="position:absolute;margin-left:37.05pt;margin-top:11.7pt;width:161.25pt;height:27.7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">
                <v:textbox>
                  <w:txbxContent>
                    <w:p w14:paraId="06D2C07B" w14:textId="77777777" w:rsidR="00807660" w:rsidRPr="006C3A7F" w:rsidRDefault="00153EB4" w:rsidP="00807660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h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E2EE993" w14:textId="7380FADC" w:rsidR="00807660" w:rsidRPr="009061CF" w:rsidRDefault="00807660" w:rsidP="00807660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  <w:r>
        <w:tab/>
      </w:r>
    </w:p>
    <w:p w14:paraId="48C3A3C3" w14:textId="7F03EE52" w:rsidR="00807660" w:rsidRPr="009061CF" w:rsidRDefault="00807660" w:rsidP="00807660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70904FA3" w14:textId="5031DA3A" w:rsidR="00807660" w:rsidRPr="00807660" w:rsidRDefault="00807660" w:rsidP="00807660"/>
    <w:p w14:paraId="7301FACE" w14:textId="55160979" w:rsidR="00807660" w:rsidRPr="00807660" w:rsidRDefault="00807660" w:rsidP="00807660">
      <w:pPr>
        <w:spacing w:line="312" w:lineRule="auto"/>
        <w:ind w:firstLine="720"/>
        <w:jc w:val="both"/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</w:pPr>
      <w:r w:rsidRPr="00807660"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>Legenda:</w:t>
      </w:r>
    </w:p>
    <w:p w14:paraId="2DFFA5A7" w14:textId="55160979" w:rsidR="00807660" w:rsidRPr="00807660" w:rsidRDefault="00807660" w:rsidP="00807660">
      <w:pPr>
        <w:spacing w:after="160" w:line="312" w:lineRule="auto"/>
        <w:ind w:firstLine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Heun para a iésima iteração;</w:t>
      </w:r>
    </w:p>
    <w:p w14:paraId="4382B20A" w14:textId="77777777" w:rsidR="00807660" w:rsidRPr="00807660" w:rsidRDefault="00807660" w:rsidP="00807660">
      <w:pPr>
        <w:ind w:firstLine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Heun para a iésima iteração;</w:t>
      </w:r>
    </w:p>
    <w:p w14:paraId="07F4F038" w14:textId="77777777" w:rsidR="00807660" w:rsidRPr="00807660" w:rsidRDefault="00807660" w:rsidP="00807660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função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5AB04BDD" w14:textId="77777777" w:rsidR="00807660" w:rsidRPr="00807660" w:rsidRDefault="00807660" w:rsidP="00807660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função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’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385B4DFA" w14:textId="77777777" w:rsidR="00807660" w:rsidRPr="00807660" w:rsidRDefault="00807660" w:rsidP="00807660">
      <w:pPr>
        <w:spacing w:after="160"/>
        <w:ind w:firstLine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h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Valor de cada subintervalo (passo);</w:t>
      </w:r>
    </w:p>
    <w:p w14:paraId="21CB50DB" w14:textId="77777777" w:rsidR="00807660" w:rsidRPr="00807660" w:rsidRDefault="00807660" w:rsidP="00807660">
      <w:pPr>
        <w:spacing w:after="160"/>
        <w:ind w:firstLine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;</w:t>
      </w:r>
    </w:p>
    <w:p w14:paraId="0FE99DA8" w14:textId="77777777" w:rsidR="00807660" w:rsidRPr="00807660" w:rsidRDefault="00807660" w:rsidP="00807660">
      <w:pPr>
        <w:spacing w:after="160"/>
        <w:ind w:firstLine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.</w:t>
      </w:r>
    </w:p>
    <w:p w14:paraId="3BF642B8" w14:textId="391A0A1B" w:rsidR="00807660" w:rsidRDefault="00807660" w:rsidP="00807660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729E0836" w14:textId="059B8731" w:rsidR="00807660" w:rsidRDefault="00807660" w:rsidP="00807660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bookmarkStart w:id="12" w:name="_Toc105376322"/>
      <w:r>
        <w:rPr>
          <w:rFonts w:ascii="Times New Roman" w:hAnsi="Times New Roman" w:cs="Times New Roman"/>
          <w:b/>
          <w:bCs/>
          <w:sz w:val="24"/>
          <w:szCs w:val="24"/>
        </w:rPr>
        <w:t xml:space="preserve">2.3.2 </w:t>
      </w:r>
      <w:r w:rsidRPr="009F3AF7">
        <w:rPr>
          <w:rFonts w:ascii="Times New Roman" w:hAnsi="Times New Roman" w:cs="Times New Roman"/>
          <w:b/>
          <w:bCs/>
          <w:sz w:val="24"/>
          <w:szCs w:val="24"/>
        </w:rPr>
        <w:t xml:space="preserve">Método de </w:t>
      </w:r>
      <w:r>
        <w:rPr>
          <w:rFonts w:ascii="Times New Roman" w:hAnsi="Times New Roman" w:cs="Times New Roman"/>
          <w:b/>
          <w:bCs/>
          <w:sz w:val="24"/>
          <w:szCs w:val="24"/>
        </w:rPr>
        <w:t>Heun – Algoritmo</w:t>
      </w:r>
      <w:bookmarkEnd w:id="12"/>
    </w:p>
    <w:p w14:paraId="5D9B7588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 xml:space="preserve">Definir o passo </w:t>
      </w:r>
      <w:r w:rsidRPr="0056227A">
        <w:rPr>
          <w:rFonts w:ascii="Times New Roman" w:hAnsi="Times New Roman" w:cs="Times New Roman"/>
          <w:b/>
          <w:bCs/>
          <w:i/>
          <w:iCs/>
          <w:sz w:val="21"/>
          <w:szCs w:val="21"/>
        </w:rPr>
        <w:t>h</w:t>
      </w:r>
      <w:r w:rsidRPr="0056227A">
        <w:rPr>
          <w:rFonts w:ascii="Times New Roman" w:hAnsi="Times New Roman" w:cs="Times New Roman"/>
          <w:sz w:val="21"/>
          <w:szCs w:val="21"/>
        </w:rPr>
        <w:t>;</w:t>
      </w:r>
    </w:p>
    <w:p w14:paraId="2FF8D75F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 xml:space="preserve">Criar um vetor </w:t>
      </w:r>
      <w:r w:rsidRPr="0056227A">
        <w:rPr>
          <w:rFonts w:ascii="Times New Roman" w:hAnsi="Times New Roman" w:cs="Times New Roman"/>
          <w:b/>
          <w:bCs/>
          <w:i/>
          <w:iCs/>
          <w:sz w:val="21"/>
          <w:szCs w:val="21"/>
        </w:rPr>
        <w:t>u</w:t>
      </w:r>
      <w:r w:rsidRPr="0056227A">
        <w:rPr>
          <w:rFonts w:ascii="Times New Roman" w:hAnsi="Times New Roman" w:cs="Times New Roman"/>
          <w:sz w:val="21"/>
          <w:szCs w:val="21"/>
        </w:rPr>
        <w:t xml:space="preserve"> e um vetor </w:t>
      </w:r>
      <w:r w:rsidRPr="0056227A">
        <w:rPr>
          <w:rFonts w:ascii="Times New Roman" w:hAnsi="Times New Roman" w:cs="Times New Roman"/>
          <w:b/>
          <w:bCs/>
          <w:i/>
          <w:iCs/>
          <w:sz w:val="21"/>
          <w:szCs w:val="21"/>
        </w:rPr>
        <w:t>v</w:t>
      </w:r>
      <w:r w:rsidRPr="0056227A">
        <w:rPr>
          <w:rFonts w:ascii="Times New Roman" w:hAnsi="Times New Roman" w:cs="Times New Roman"/>
          <w:sz w:val="21"/>
          <w:szCs w:val="21"/>
        </w:rPr>
        <w:t xml:space="preserve"> para guardar as soluções</w:t>
      </w:r>
      <w:r w:rsidRPr="0056227A">
        <w:rPr>
          <w:rFonts w:ascii="Times New Roman" w:hAnsi="Times New Roman" w:cs="Times New Roman"/>
          <w:noProof/>
          <w:sz w:val="21"/>
          <w:szCs w:val="21"/>
        </w:rPr>
        <w:t xml:space="preserve"> e atribuir 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 xml:space="preserve"> = u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56227A">
        <w:rPr>
          <w:rFonts w:ascii="Times New Roman" w:hAnsi="Times New Roman" w:cs="Times New Roman"/>
          <w:noProof/>
          <w:sz w:val="21"/>
          <w:szCs w:val="21"/>
        </w:rPr>
        <w:t xml:space="preserve"> e 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56227A">
        <w:rPr>
          <w:rFonts w:ascii="Times New Roman" w:hAnsi="Times New Roman" w:cs="Times New Roman"/>
          <w:b/>
          <w:bCs/>
          <w:noProof/>
          <w:sz w:val="21"/>
          <w:szCs w:val="21"/>
        </w:rPr>
        <w:t xml:space="preserve"> = 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56227A">
        <w:rPr>
          <w:rFonts w:ascii="Times New Roman" w:hAnsi="Times New Roman" w:cs="Times New Roman"/>
          <w:noProof/>
          <w:sz w:val="21"/>
          <w:szCs w:val="21"/>
        </w:rPr>
        <w:t>;</w:t>
      </w:r>
    </w:p>
    <w:p w14:paraId="786B1FBD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i/>
          <w:iCs/>
          <w:noProof/>
          <w:sz w:val="21"/>
          <w:szCs w:val="21"/>
        </w:rPr>
      </w:pPr>
      <w:r w:rsidRPr="0056227A">
        <w:rPr>
          <w:rFonts w:ascii="Times New Roman" w:hAnsi="Times New Roman" w:cs="Times New Roman"/>
          <w:noProof/>
          <w:sz w:val="21"/>
          <w:szCs w:val="21"/>
        </w:rPr>
        <w:t xml:space="preserve">Atribuir o primeiro valor de 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56227A">
        <w:rPr>
          <w:rFonts w:ascii="Times New Roman" w:hAnsi="Times New Roman" w:cs="Times New Roman"/>
          <w:noProof/>
          <w:sz w:val="21"/>
          <w:szCs w:val="21"/>
        </w:rPr>
        <w:t xml:space="preserve"> e de </w:t>
      </w:r>
      <w:r w:rsidRPr="0056227A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56227A">
        <w:rPr>
          <w:rFonts w:ascii="Times New Roman" w:hAnsi="Times New Roman" w:cs="Times New Roman"/>
          <w:noProof/>
          <w:sz w:val="21"/>
          <w:szCs w:val="21"/>
        </w:rPr>
        <w:t>;</w:t>
      </w:r>
    </w:p>
    <w:p w14:paraId="40AD99C2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>Cálculo da inclinação no início do intervalo;</w:t>
      </w:r>
    </w:p>
    <w:p w14:paraId="5EF08A4E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>Cálculo da inclinação no fim do intervalo;</w:t>
      </w:r>
    </w:p>
    <w:p w14:paraId="4CF6C294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>Cálculo da média das inclinações;</w:t>
      </w:r>
    </w:p>
    <w:p w14:paraId="3193855A" w14:textId="77777777" w:rsidR="0056227A" w:rsidRPr="0056227A" w:rsidRDefault="0056227A" w:rsidP="0056227A">
      <w:pPr>
        <w:pStyle w:val="ListParagraph"/>
        <w:numPr>
          <w:ilvl w:val="0"/>
          <w:numId w:val="26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56227A">
        <w:rPr>
          <w:rFonts w:ascii="Times New Roman" w:hAnsi="Times New Roman" w:cs="Times New Roman"/>
          <w:sz w:val="21"/>
          <w:szCs w:val="21"/>
        </w:rPr>
        <w:t>Cálculo do valor aproximado para a iésima iteração.</w:t>
      </w:r>
    </w:p>
    <w:p w14:paraId="3A9E1514" w14:textId="580D164B" w:rsidR="0056227A" w:rsidRPr="0056227A" w:rsidRDefault="0056227A" w:rsidP="0056227A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21728" behindDoc="1" locked="0" layoutInCell="1" allowOverlap="1" wp14:anchorId="257705F1" wp14:editId="083F809B">
            <wp:simplePos x="0" y="0"/>
            <wp:positionH relativeFrom="column">
              <wp:posOffset>230538</wp:posOffset>
            </wp:positionH>
            <wp:positionV relativeFrom="paragraph">
              <wp:posOffset>124727</wp:posOffset>
            </wp:positionV>
            <wp:extent cx="4598570" cy="2388742"/>
            <wp:effectExtent l="0" t="0" r="0" b="0"/>
            <wp:wrapNone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5586" cy="2397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028E78" w14:textId="2EF99BAE" w:rsidR="00807660" w:rsidRPr="009061CF" w:rsidRDefault="00807660" w:rsidP="00807660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3A30B335" w14:textId="564FDBA0" w:rsidR="00807660" w:rsidRDefault="00807660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15C8575" w14:textId="39D53397" w:rsidR="00807660" w:rsidRPr="004576A9" w:rsidRDefault="00807660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252376C5" w14:textId="003EC2DD" w:rsidR="00707A86" w:rsidRDefault="00677DAC" w:rsidP="00707A86">
      <w:pPr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4576A9">
        <w:rPr>
          <w:rFonts w:ascii="Times New Roman" w:eastAsia="IBM Plex Serif" w:hAnsi="Times New Roman" w:cs="Times New Roman"/>
          <w:sz w:val="24"/>
          <w:szCs w:val="24"/>
        </w:rPr>
        <w:tab/>
      </w:r>
    </w:p>
    <w:p w14:paraId="7F6B8F99" w14:textId="5380975A" w:rsidR="00017287" w:rsidRPr="004576A9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9B" w14:textId="0740B284" w:rsidR="00017287" w:rsidRPr="004576A9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6C6C6B23" w14:textId="77777777" w:rsidR="0056227A" w:rsidRPr="00EC0578" w:rsidRDefault="0056227A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165706EB" w14:textId="00BE1A18" w:rsidR="0056227A" w:rsidRDefault="0056227A" w:rsidP="0056227A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bookmarkStart w:id="13" w:name="_Toc105376323"/>
      <w:r>
        <w:rPr>
          <w:rFonts w:ascii="Times New Roman" w:hAnsi="Times New Roman" w:cs="Times New Roman"/>
          <w:b/>
          <w:bCs/>
          <w:sz w:val="24"/>
          <w:szCs w:val="24"/>
        </w:rPr>
        <w:t xml:space="preserve">2.4.1 </w:t>
      </w:r>
      <w:r w:rsidRPr="009F3AF7">
        <w:rPr>
          <w:rFonts w:ascii="Times New Roman" w:hAnsi="Times New Roman" w:cs="Times New Roman"/>
          <w:b/>
          <w:bCs/>
          <w:sz w:val="24"/>
          <w:szCs w:val="24"/>
        </w:rPr>
        <w:t xml:space="preserve">Método de </w:t>
      </w:r>
      <w:r>
        <w:rPr>
          <w:rFonts w:ascii="Times New Roman" w:hAnsi="Times New Roman" w:cs="Times New Roman"/>
          <w:b/>
          <w:bCs/>
          <w:sz w:val="24"/>
          <w:szCs w:val="24"/>
        </w:rPr>
        <w:t>RK2 – Fórmulas</w:t>
      </w:r>
      <w:bookmarkEnd w:id="13"/>
    </w:p>
    <w:p w14:paraId="4BDAB019" w14:textId="3B279512" w:rsidR="00426CE4" w:rsidRDefault="00426CE4" w:rsidP="00426CE4">
      <w:pPr>
        <w:pStyle w:val="Heading3"/>
        <w:ind w:firstLine="720"/>
        <w:rPr>
          <w:rFonts w:ascii="Times New Roman" w:hAnsi="Times New Roman" w:cs="Times New Roman"/>
          <w:sz w:val="24"/>
          <w:szCs w:val="24"/>
        </w:rPr>
      </w:pPr>
      <w:r>
        <w:t xml:space="preserve">  </w:t>
      </w:r>
      <w:bookmarkStart w:id="14" w:name="_Toc105376324"/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para ED de 1ª ordem:</w:t>
      </w:r>
      <w:bookmarkEnd w:id="14"/>
    </w:p>
    <w:p w14:paraId="2C1CFA0F" w14:textId="77777777" w:rsidR="00426CE4" w:rsidRPr="00935D40" w:rsidRDefault="00426CE4" w:rsidP="00426CE4">
      <w:pPr>
        <w:ind w:firstLine="720"/>
        <w:jc w:val="center"/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9970A0">
        <w:rPr>
          <w:rFonts w:ascii="Times New Roman" w:hAnsi="Times New Roman" w:cs="Times New Roman"/>
          <w:noProof/>
          <w:color w:val="95B3D7" w:themeColor="accent1" w:themeTint="99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6EB1D807" wp14:editId="516909DD">
                <wp:simplePos x="0" y="0"/>
                <wp:positionH relativeFrom="margin">
                  <wp:posOffset>595864</wp:posOffset>
                </wp:positionH>
                <wp:positionV relativeFrom="paragraph">
                  <wp:posOffset>145883</wp:posOffset>
                </wp:positionV>
                <wp:extent cx="3924300" cy="552450"/>
                <wp:effectExtent l="0" t="0" r="19050" b="19050"/>
                <wp:wrapSquare wrapText="bothSides"/>
                <wp:docPr id="25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33AAB" w14:textId="77777777" w:rsidR="00426CE4" w:rsidRDefault="00426CE4" w:rsidP="00426CE4">
                            <w:r>
                              <w:rPr>
                                <w:rFonts w:ascii="Times New Roman" w:eastAsiaTheme="minorEastAsia" w:hAnsi="Times New Roman" w:cs="Times New Roman"/>
                                <w:noProof/>
                                <w:sz w:val="26"/>
                                <w:szCs w:val="26"/>
                              </w:rPr>
                              <w:drawing>
                                <wp:inline distT="0" distB="0" distL="0" distR="0" wp14:anchorId="74FE921A" wp14:editId="6537E36F">
                                  <wp:extent cx="3714750" cy="437029"/>
                                  <wp:effectExtent l="0" t="0" r="0" b="1270"/>
                                  <wp:docPr id="243" name="Picture 2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753719" cy="4416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1D807" id="_x0000_s1031" type="#_x0000_t202" style="position:absolute;left:0;text-align:left;margin-left:46.9pt;margin-top:11.5pt;width:309pt;height:43.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">
                <v:textbox>
                  <w:txbxContent>
                    <w:p w14:paraId="55533AAB" w14:textId="77777777" w:rsidR="00426CE4" w:rsidRDefault="00426CE4" w:rsidP="00426CE4">
                      <w:r>
                        <w:rPr>
                          <w:rFonts w:ascii="Times New Roman" w:eastAsiaTheme="minorEastAsia" w:hAnsi="Times New Roman" w:cs="Times New Roman"/>
                          <w:noProof/>
                          <w:sz w:val="26"/>
                          <w:szCs w:val="26"/>
                        </w:rPr>
                        <w:drawing>
                          <wp:inline distT="0" distB="0" distL="0" distR="0" wp14:anchorId="74FE921A" wp14:editId="6537E36F">
                            <wp:extent cx="3714750" cy="437029"/>
                            <wp:effectExtent l="0" t="0" r="0" b="1270"/>
                            <wp:docPr id="243" name="Picture 2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753719" cy="4416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7C08F2" w14:textId="77777777" w:rsidR="00426CE4" w:rsidRPr="00426CE4" w:rsidRDefault="00426CE4" w:rsidP="00426CE4"/>
    <w:p w14:paraId="17FBB5A8" w14:textId="1FA2879D" w:rsidR="00426CE4" w:rsidRPr="00426CE4" w:rsidRDefault="00426CE4" w:rsidP="00426CE4"/>
    <w:p w14:paraId="164EF3D4" w14:textId="7EAF6FEE" w:rsidR="00426CE4" w:rsidRDefault="00426CE4" w:rsidP="00426CE4">
      <w:r>
        <w:tab/>
      </w:r>
    </w:p>
    <w:p w14:paraId="09A1EE00" w14:textId="3EF5B4E2" w:rsidR="00426CE4" w:rsidRDefault="00426CE4" w:rsidP="00426CE4">
      <w:pPr>
        <w:pStyle w:val="Heading3"/>
        <w:ind w:firstLine="720"/>
        <w:rPr>
          <w:rFonts w:ascii="Times New Roman" w:hAnsi="Times New Roman" w:cs="Times New Roman"/>
          <w:sz w:val="24"/>
          <w:szCs w:val="24"/>
        </w:rPr>
      </w:pPr>
      <w:r>
        <w:t xml:space="preserve">   </w:t>
      </w:r>
      <w:bookmarkStart w:id="15" w:name="_Toc105376325"/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adaptada para SED:</w:t>
      </w:r>
      <w:bookmarkEnd w:id="15"/>
    </w:p>
    <w:p w14:paraId="73291186" w14:textId="76AF8792" w:rsidR="00426CE4" w:rsidRDefault="00426CE4" w:rsidP="00426CE4"/>
    <w:p w14:paraId="33EE01AD" w14:textId="09FD9A14" w:rsidR="00426CE4" w:rsidRDefault="00426CE4" w:rsidP="00426CE4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35C35120" wp14:editId="01DFEB7F">
                <wp:simplePos x="0" y="0"/>
                <wp:positionH relativeFrom="margin">
                  <wp:posOffset>2478304</wp:posOffset>
                </wp:positionH>
                <wp:positionV relativeFrom="paragraph">
                  <wp:posOffset>11597</wp:posOffset>
                </wp:positionV>
                <wp:extent cx="1609725" cy="352425"/>
                <wp:effectExtent l="0" t="0" r="28575" b="28575"/>
                <wp:wrapSquare wrapText="bothSides"/>
                <wp:docPr id="26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75DEB8" w14:textId="77777777" w:rsidR="00426CE4" w:rsidRPr="006C3A7F" w:rsidRDefault="00F47D29" w:rsidP="00426C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35120" id="_x0000_s1032" type="#_x0000_t202" style="position:absolute;margin-left:195.15pt;margin-top:.9pt;width:126.75pt;height:27.75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">
                <v:textbox>
                  <w:txbxContent>
                    <w:p w14:paraId="3B75DEB8" w14:textId="77777777" w:rsidR="00426CE4" w:rsidRPr="006C3A7F" w:rsidRDefault="00153EB4" w:rsidP="00426CE4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5FE32FE" wp14:editId="72BC4479">
                <wp:simplePos x="0" y="0"/>
                <wp:positionH relativeFrom="margin">
                  <wp:posOffset>649504</wp:posOffset>
                </wp:positionH>
                <wp:positionV relativeFrom="paragraph">
                  <wp:posOffset>9525</wp:posOffset>
                </wp:positionV>
                <wp:extent cx="1609725" cy="352425"/>
                <wp:effectExtent l="0" t="0" r="28575" b="28575"/>
                <wp:wrapSquare wrapText="bothSides"/>
                <wp:docPr id="26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3DA2E" w14:textId="77777777" w:rsidR="00426CE4" w:rsidRPr="006C3A7F" w:rsidRDefault="00F47D29" w:rsidP="00426CE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E32FE" id="_x0000_s1033" type="#_x0000_t202" style="position:absolute;margin-left:51.15pt;margin-top:.75pt;width:126.75pt;height:27.7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">
                <v:textbox>
                  <w:txbxContent>
                    <w:p w14:paraId="3523DA2E" w14:textId="77777777" w:rsidR="00426CE4" w:rsidRPr="006C3A7F" w:rsidRDefault="00153EB4" w:rsidP="00426CE4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CC3129A" w14:textId="71AC1FED" w:rsidR="00426CE4" w:rsidRPr="009061CF" w:rsidRDefault="00426CE4" w:rsidP="00426CE4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72AD8618" w14:textId="209B89AE" w:rsidR="00426CE4" w:rsidRPr="009061CF" w:rsidRDefault="00426CE4" w:rsidP="00426CE4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00F92CC7" w14:textId="494EDCC7" w:rsidR="00426CE4" w:rsidRPr="00807660" w:rsidRDefault="00426CE4" w:rsidP="00426CE4">
      <w:pPr>
        <w:spacing w:line="312" w:lineRule="auto"/>
        <w:ind w:firstLine="720"/>
        <w:jc w:val="both"/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</w:pPr>
      <w:r>
        <w:t xml:space="preserve">    </w:t>
      </w:r>
      <w:r w:rsidRPr="00807660"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>Legenda:</w:t>
      </w:r>
    </w:p>
    <w:p w14:paraId="72377255" w14:textId="2143634D" w:rsidR="00426CE4" w:rsidRPr="00807660" w:rsidRDefault="00426CE4" w:rsidP="00426CE4">
      <w:pPr>
        <w:spacing w:after="160" w:line="312" w:lineRule="auto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</w:t>
      </w: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ab/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RK2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para a iésima iteração;</w:t>
      </w:r>
    </w:p>
    <w:p w14:paraId="542A0EE1" w14:textId="01906049" w:rsidR="00426CE4" w:rsidRPr="00807660" w:rsidRDefault="00426CE4" w:rsidP="00426CE4">
      <w:pPr>
        <w:ind w:firstLine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RK2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para a iésima iteração;</w:t>
      </w:r>
    </w:p>
    <w:p w14:paraId="6C89B79C" w14:textId="596DADF9" w:rsidR="00426CE4" w:rsidRPr="00807660" w:rsidRDefault="00426CE4" w:rsidP="00426CE4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solução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7A55CEC2" w14:textId="45D0C36F" w:rsidR="00426CE4" w:rsidRPr="00807660" w:rsidRDefault="00426CE4" w:rsidP="00426CE4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soluçã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o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’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6E64E26A" w14:textId="3A77D7AB" w:rsidR="00426CE4" w:rsidRDefault="00426CE4" w:rsidP="00426CE4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;</w:t>
      </w:r>
    </w:p>
    <w:p w14:paraId="4619935D" w14:textId="74E65303" w:rsidR="00426CE4" w:rsidRDefault="00426CE4" w:rsidP="00426CE4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.</w:t>
      </w:r>
    </w:p>
    <w:p w14:paraId="73CFD430" w14:textId="070C3B57" w:rsidR="00426CE4" w:rsidRDefault="00426CE4" w:rsidP="00426CE4">
      <w:pPr>
        <w:spacing w:after="16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</w:p>
    <w:p w14:paraId="584B0E33" w14:textId="69E1B028" w:rsidR="00426CE4" w:rsidRDefault="00426CE4" w:rsidP="00426CE4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620933">
        <w:rPr>
          <w:rFonts w:ascii="Times New Roman" w:hAnsi="Times New Roman" w:cs="Times New Roman"/>
          <w:b/>
          <w:bCs/>
          <w:sz w:val="24"/>
          <w:szCs w:val="24"/>
        </w:rPr>
        <w:tab/>
      </w:r>
      <w:bookmarkStart w:id="16" w:name="_Toc105376326"/>
      <w:r>
        <w:rPr>
          <w:rFonts w:ascii="Times New Roman" w:hAnsi="Times New Roman" w:cs="Times New Roman"/>
          <w:b/>
          <w:bCs/>
          <w:sz w:val="24"/>
          <w:szCs w:val="24"/>
        </w:rPr>
        <w:t xml:space="preserve">2.4.2 </w:t>
      </w:r>
      <w:r w:rsidRPr="009F3AF7">
        <w:rPr>
          <w:rFonts w:ascii="Times New Roman" w:hAnsi="Times New Roman" w:cs="Times New Roman"/>
          <w:b/>
          <w:bCs/>
          <w:sz w:val="24"/>
          <w:szCs w:val="24"/>
        </w:rPr>
        <w:t xml:space="preserve">Método de </w:t>
      </w:r>
      <w:r>
        <w:rPr>
          <w:rFonts w:ascii="Times New Roman" w:hAnsi="Times New Roman" w:cs="Times New Roman"/>
          <w:b/>
          <w:bCs/>
          <w:sz w:val="24"/>
          <w:szCs w:val="24"/>
        </w:rPr>
        <w:t>RK2 – Algoritmo</w:t>
      </w:r>
      <w:bookmarkEnd w:id="16"/>
    </w:p>
    <w:p w14:paraId="0B8312AA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 xml:space="preserve">Definir o passo </w:t>
      </w:r>
      <w:r w:rsidRPr="00620933">
        <w:rPr>
          <w:rFonts w:ascii="Times New Roman" w:hAnsi="Times New Roman" w:cs="Times New Roman"/>
          <w:b/>
          <w:bCs/>
          <w:i/>
          <w:iCs/>
          <w:sz w:val="21"/>
          <w:szCs w:val="21"/>
        </w:rPr>
        <w:t>h</w:t>
      </w:r>
      <w:r w:rsidRPr="00620933">
        <w:rPr>
          <w:rFonts w:ascii="Times New Roman" w:hAnsi="Times New Roman" w:cs="Times New Roman"/>
          <w:sz w:val="21"/>
          <w:szCs w:val="21"/>
        </w:rPr>
        <w:t>;</w:t>
      </w:r>
    </w:p>
    <w:p w14:paraId="3E6FBE94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 xml:space="preserve">Criar um vetor </w:t>
      </w:r>
      <w:r w:rsidRPr="00620933">
        <w:rPr>
          <w:rFonts w:ascii="Times New Roman" w:hAnsi="Times New Roman" w:cs="Times New Roman"/>
          <w:b/>
          <w:bCs/>
          <w:i/>
          <w:iCs/>
          <w:sz w:val="21"/>
          <w:szCs w:val="21"/>
        </w:rPr>
        <w:t>u</w:t>
      </w:r>
      <w:r w:rsidRPr="00620933">
        <w:rPr>
          <w:rFonts w:ascii="Times New Roman" w:hAnsi="Times New Roman" w:cs="Times New Roman"/>
          <w:sz w:val="21"/>
          <w:szCs w:val="21"/>
        </w:rPr>
        <w:t xml:space="preserve"> e um vetor </w:t>
      </w:r>
      <w:r w:rsidRPr="00620933">
        <w:rPr>
          <w:rFonts w:ascii="Times New Roman" w:hAnsi="Times New Roman" w:cs="Times New Roman"/>
          <w:b/>
          <w:bCs/>
          <w:i/>
          <w:iCs/>
          <w:sz w:val="21"/>
          <w:szCs w:val="21"/>
        </w:rPr>
        <w:t>v</w:t>
      </w:r>
      <w:r w:rsidRPr="00620933">
        <w:rPr>
          <w:rFonts w:ascii="Times New Roman" w:hAnsi="Times New Roman" w:cs="Times New Roman"/>
          <w:sz w:val="21"/>
          <w:szCs w:val="21"/>
        </w:rPr>
        <w:t xml:space="preserve"> para guardar as soluções</w:t>
      </w:r>
      <w:r w:rsidRPr="00620933">
        <w:rPr>
          <w:rFonts w:ascii="Times New Roman" w:hAnsi="Times New Roman" w:cs="Times New Roman"/>
          <w:noProof/>
          <w:sz w:val="21"/>
          <w:szCs w:val="21"/>
        </w:rPr>
        <w:t xml:space="preserve"> e atribuir 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 xml:space="preserve"> = u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620933">
        <w:rPr>
          <w:rFonts w:ascii="Times New Roman" w:hAnsi="Times New Roman" w:cs="Times New Roman"/>
          <w:noProof/>
          <w:sz w:val="21"/>
          <w:szCs w:val="21"/>
        </w:rPr>
        <w:t xml:space="preserve"> e    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620933">
        <w:rPr>
          <w:rFonts w:ascii="Times New Roman" w:hAnsi="Times New Roman" w:cs="Times New Roman"/>
          <w:b/>
          <w:bCs/>
          <w:noProof/>
          <w:sz w:val="21"/>
          <w:szCs w:val="21"/>
        </w:rPr>
        <w:t xml:space="preserve"> = 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620933">
        <w:rPr>
          <w:rFonts w:ascii="Times New Roman" w:hAnsi="Times New Roman" w:cs="Times New Roman"/>
          <w:noProof/>
          <w:sz w:val="21"/>
          <w:szCs w:val="21"/>
        </w:rPr>
        <w:t>;</w:t>
      </w:r>
    </w:p>
    <w:p w14:paraId="5FEEFDCB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i/>
          <w:iCs/>
          <w:noProof/>
          <w:sz w:val="21"/>
          <w:szCs w:val="21"/>
        </w:rPr>
      </w:pPr>
      <w:r w:rsidRPr="00620933">
        <w:rPr>
          <w:rFonts w:ascii="Times New Roman" w:hAnsi="Times New Roman" w:cs="Times New Roman"/>
          <w:noProof/>
          <w:sz w:val="21"/>
          <w:szCs w:val="21"/>
        </w:rPr>
        <w:t xml:space="preserve">Atribuir o primeiro valor de 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620933">
        <w:rPr>
          <w:rFonts w:ascii="Times New Roman" w:hAnsi="Times New Roman" w:cs="Times New Roman"/>
          <w:noProof/>
          <w:sz w:val="21"/>
          <w:szCs w:val="21"/>
        </w:rPr>
        <w:t xml:space="preserve"> e de </w:t>
      </w:r>
      <w:r w:rsidRPr="00620933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620933">
        <w:rPr>
          <w:rFonts w:ascii="Times New Roman" w:hAnsi="Times New Roman" w:cs="Times New Roman"/>
          <w:i/>
          <w:iCs/>
          <w:noProof/>
          <w:sz w:val="21"/>
          <w:szCs w:val="21"/>
        </w:rPr>
        <w:t>;</w:t>
      </w:r>
    </w:p>
    <w:p w14:paraId="6E8B4044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>Cálculo da inclinação no início do intervalo;</w:t>
      </w:r>
    </w:p>
    <w:p w14:paraId="6F2D63A4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>Cálculo da inclinação no fim do intervalo;</w:t>
      </w:r>
    </w:p>
    <w:p w14:paraId="3B547CFF" w14:textId="77777777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>Cálculo da média das inclinações;</w:t>
      </w:r>
    </w:p>
    <w:p w14:paraId="334C0433" w14:textId="00C85844" w:rsidR="00620933" w:rsidRPr="00620933" w:rsidRDefault="00620933" w:rsidP="00620933">
      <w:pPr>
        <w:pStyle w:val="ListParagraph"/>
        <w:numPr>
          <w:ilvl w:val="0"/>
          <w:numId w:val="27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620933">
        <w:rPr>
          <w:rFonts w:ascii="Times New Roman" w:hAnsi="Times New Roman" w:cs="Times New Roman"/>
          <w:sz w:val="21"/>
          <w:szCs w:val="21"/>
        </w:rPr>
        <w:t>Cálculo do valor aproximado para a iésima iteração.</w:t>
      </w:r>
    </w:p>
    <w:p w14:paraId="25AD7C37" w14:textId="08039A13" w:rsidR="00620933" w:rsidRPr="00620933" w:rsidRDefault="00273F96" w:rsidP="00620933">
      <w:r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  <w:drawing>
          <wp:anchor distT="0" distB="0" distL="114300" distR="114300" simplePos="0" relativeHeight="251727872" behindDoc="1" locked="0" layoutInCell="1" allowOverlap="1" wp14:anchorId="757F7C96" wp14:editId="14010ADF">
            <wp:simplePos x="0" y="0"/>
            <wp:positionH relativeFrom="column">
              <wp:posOffset>596165</wp:posOffset>
            </wp:positionH>
            <wp:positionV relativeFrom="paragraph">
              <wp:posOffset>180340</wp:posOffset>
            </wp:positionV>
            <wp:extent cx="5030531" cy="2406316"/>
            <wp:effectExtent l="0" t="0" r="0" b="0"/>
            <wp:wrapNone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531" cy="24063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4D1C7E" w14:textId="59E6D844" w:rsidR="00426CE4" w:rsidRDefault="00426CE4" w:rsidP="00426CE4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</w:p>
    <w:p w14:paraId="0CAB0B05" w14:textId="5B694513" w:rsidR="00426CE4" w:rsidRDefault="00426CE4" w:rsidP="00426CE4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  <w:tab/>
      </w:r>
    </w:p>
    <w:p w14:paraId="708BC709" w14:textId="17F0B665" w:rsidR="00426CE4" w:rsidRPr="00807660" w:rsidRDefault="00426CE4" w:rsidP="00426CE4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</w:p>
    <w:p w14:paraId="484FEB5E" w14:textId="5E3720E3" w:rsidR="00426CE4" w:rsidRPr="00426CE4" w:rsidRDefault="00426CE4" w:rsidP="00426CE4"/>
    <w:p w14:paraId="5F880895" w14:textId="24341FAA" w:rsidR="00426CE4" w:rsidRPr="00426CE4" w:rsidRDefault="00426CE4" w:rsidP="00426CE4"/>
    <w:p w14:paraId="5BE60E42" w14:textId="77777777" w:rsidR="00426CE4" w:rsidRPr="00426CE4" w:rsidRDefault="00426CE4" w:rsidP="00426CE4"/>
    <w:p w14:paraId="7F6B8FAF" w14:textId="11B8E938" w:rsidR="00017287" w:rsidRPr="004576A9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7F6B8FB0" w14:textId="77777777" w:rsidR="00017287" w:rsidRPr="004576A9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089136D9" w14:textId="77777777" w:rsidR="00D605D2" w:rsidRPr="009F3AF7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7F6B8FC8" w14:textId="34FFD3A7" w:rsidR="00017287" w:rsidRDefault="00273F96" w:rsidP="00273F96">
      <w:pPr>
        <w:pStyle w:val="Heading2"/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bookmarkStart w:id="17" w:name="_Toc105376327"/>
      <w:r>
        <w:rPr>
          <w:rFonts w:ascii="Times New Roman" w:hAnsi="Times New Roman" w:cs="Times New Roman"/>
          <w:b/>
          <w:bCs/>
          <w:sz w:val="24"/>
          <w:szCs w:val="24"/>
        </w:rPr>
        <w:t>2.5.1</w:t>
      </w:r>
      <w:r w:rsidR="009F3AF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77DAC" w:rsidRPr="009F3AF7">
        <w:rPr>
          <w:rFonts w:ascii="Times New Roman" w:hAnsi="Times New Roman" w:cs="Times New Roman"/>
          <w:b/>
          <w:bCs/>
          <w:sz w:val="24"/>
          <w:szCs w:val="24"/>
        </w:rPr>
        <w:t>Método de RK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Fórmulas</w:t>
      </w:r>
      <w:bookmarkEnd w:id="17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02A0F1B" w14:textId="1DE19537" w:rsidR="00273F96" w:rsidRDefault="00273F96" w:rsidP="00273F9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para ED de 1ª ordem:</w:t>
      </w:r>
    </w:p>
    <w:p w14:paraId="22A9FE39" w14:textId="055BC2DF" w:rsidR="0027504D" w:rsidRPr="00935D40" w:rsidRDefault="0027504D" w:rsidP="0027504D">
      <w:pPr>
        <w:jc w:val="both"/>
        <w:rPr>
          <w:rFonts w:ascii="Times New Roman" w:eastAsiaTheme="minorEastAsia" w:hAnsi="Times New Roman" w:cs="Times New Roman"/>
          <w:noProof/>
          <w:sz w:val="32"/>
          <w:szCs w:val="32"/>
        </w:rPr>
      </w:pPr>
      <w:r w:rsidRPr="00D25338">
        <w:rPr>
          <w:rFonts w:ascii="Times New Roman" w:hAnsi="Times New Roman" w:cs="Times New Roman"/>
          <w:noProof/>
          <w:color w:val="222222"/>
          <w:sz w:val="26"/>
          <w:szCs w:val="26"/>
          <w:highlight w:val="white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56F1A339" wp14:editId="52B1035F">
                <wp:simplePos x="0" y="0"/>
                <wp:positionH relativeFrom="margin">
                  <wp:posOffset>596265</wp:posOffset>
                </wp:positionH>
                <wp:positionV relativeFrom="paragraph">
                  <wp:posOffset>187325</wp:posOffset>
                </wp:positionV>
                <wp:extent cx="4410075" cy="361950"/>
                <wp:effectExtent l="0" t="0" r="28575" b="19050"/>
                <wp:wrapSquare wrapText="bothSides"/>
                <wp:docPr id="29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EA81D" w14:textId="77777777" w:rsidR="0027504D" w:rsidRDefault="0027504D" w:rsidP="0027504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78DBC1" wp14:editId="30936C2E">
                                  <wp:extent cx="4254619" cy="276225"/>
                                  <wp:effectExtent l="0" t="0" r="0" b="0"/>
                                  <wp:docPr id="249" name="Imagem 3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6" name="fewfef.JPG"/>
                                          <pic:cNvPicPr/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57492" cy="2764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1A339" id="_x0000_s1034" type="#_x0000_t202" style="position:absolute;left:0;text-align:left;margin-left:46.95pt;margin-top:14.75pt;width:347.25pt;height:28.5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">
                <v:textbox>
                  <w:txbxContent>
                    <w:p w14:paraId="3C0EA81D" w14:textId="77777777" w:rsidR="0027504D" w:rsidRDefault="0027504D" w:rsidP="0027504D">
                      <w:r>
                        <w:rPr>
                          <w:noProof/>
                        </w:rPr>
                        <w:drawing>
                          <wp:inline distT="0" distB="0" distL="0" distR="0" wp14:anchorId="4D78DBC1" wp14:editId="30936C2E">
                            <wp:extent cx="4254619" cy="276225"/>
                            <wp:effectExtent l="0" t="0" r="0" b="0"/>
                            <wp:docPr id="249" name="Imagem 30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6" name="fewfef.JPG"/>
                                    <pic:cNvPicPr/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57492" cy="2764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8A9E8E" w14:textId="248B0C18" w:rsidR="0027504D" w:rsidRPr="00A81E8B" w:rsidRDefault="0027504D" w:rsidP="0027504D">
      <w:pPr>
        <w:rPr>
          <w:rFonts w:ascii="Times New Roman" w:hAnsi="Times New Roman" w:cs="Times New Roman"/>
          <w:color w:val="222222"/>
          <w:sz w:val="26"/>
          <w:szCs w:val="26"/>
          <w:highlight w:val="white"/>
        </w:rPr>
      </w:pPr>
    </w:p>
    <w:p w14:paraId="7F6B8FCA" w14:textId="6BDB22C9" w:rsidR="00017287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67C03CE1" w14:textId="7BC24C32" w:rsidR="0027504D" w:rsidRDefault="0027504D" w:rsidP="0027504D">
      <w:p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6664E9">
        <w:rPr>
          <w:rFonts w:ascii="Times New Roman" w:hAnsi="Times New Roman" w:cs="Times New Roman"/>
          <w:sz w:val="24"/>
          <w:szCs w:val="24"/>
        </w:rPr>
        <w:t>Fórmula</w:t>
      </w:r>
      <w:r>
        <w:rPr>
          <w:rFonts w:ascii="Times New Roman" w:hAnsi="Times New Roman" w:cs="Times New Roman"/>
          <w:sz w:val="24"/>
          <w:szCs w:val="24"/>
        </w:rPr>
        <w:t xml:space="preserve"> geral adaptada para SED:</w:t>
      </w:r>
    </w:p>
    <w:p w14:paraId="44143992" w14:textId="50D5FBF7" w:rsidR="0027504D" w:rsidRPr="009061CF" w:rsidRDefault="0027504D" w:rsidP="0027504D">
      <w:pPr>
        <w:rPr>
          <w:rFonts w:ascii="Times New Roman" w:eastAsiaTheme="minorEastAsia" w:hAnsi="Times New Roman" w:cs="Times New Roman"/>
          <w:noProof/>
          <w:sz w:val="26"/>
          <w:szCs w:val="26"/>
        </w:rPr>
      </w:pPr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124BE2C4" wp14:editId="44F7A667">
                <wp:simplePos x="0" y="0"/>
                <wp:positionH relativeFrom="margin">
                  <wp:posOffset>2461761</wp:posOffset>
                </wp:positionH>
                <wp:positionV relativeFrom="paragraph">
                  <wp:posOffset>106947</wp:posOffset>
                </wp:positionV>
                <wp:extent cx="1609725" cy="352425"/>
                <wp:effectExtent l="0" t="0" r="28575" b="28575"/>
                <wp:wrapSquare wrapText="bothSides"/>
                <wp:docPr id="26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7D9E7" w14:textId="77777777" w:rsidR="0027504D" w:rsidRPr="006C3A7F" w:rsidRDefault="00F47D29" w:rsidP="0027504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BE2C4" id="_x0000_s1035" type="#_x0000_t202" style="position:absolute;margin-left:193.85pt;margin-top:8.4pt;width:126.75pt;height:27.75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">
                <v:textbox>
                  <w:txbxContent>
                    <w:p w14:paraId="0CA7D9E7" w14:textId="77777777" w:rsidR="0027504D" w:rsidRPr="006C3A7F" w:rsidRDefault="00153EB4" w:rsidP="0027504D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061CF">
        <w:rPr>
          <w:rFonts w:ascii="Times New Roman" w:eastAsiaTheme="minorEastAsia" w:hAnsi="Times New Roman" w:cs="Times New Roman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6E4E7F3E" wp14:editId="3E142BEB">
                <wp:simplePos x="0" y="0"/>
                <wp:positionH relativeFrom="margin">
                  <wp:posOffset>600810</wp:posOffset>
                </wp:positionH>
                <wp:positionV relativeFrom="paragraph">
                  <wp:posOffset>111392</wp:posOffset>
                </wp:positionV>
                <wp:extent cx="1609725" cy="352425"/>
                <wp:effectExtent l="0" t="0" r="28575" b="28575"/>
                <wp:wrapSquare wrapText="bothSides"/>
                <wp:docPr id="26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6E0EE8" w14:textId="77777777" w:rsidR="0027504D" w:rsidRPr="006C3A7F" w:rsidRDefault="00F47D29" w:rsidP="0027504D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+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u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k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E7F3E" id="_x0000_s1036" type="#_x0000_t202" style="position:absolute;margin-left:47.3pt;margin-top:8.75pt;width:126.75pt;height:27.7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">
                <v:textbox>
                  <w:txbxContent>
                    <w:p w14:paraId="3F6E0EE8" w14:textId="77777777" w:rsidR="0027504D" w:rsidRPr="006C3A7F" w:rsidRDefault="00153EB4" w:rsidP="0027504D">
                      <w:pPr>
                        <w:rPr>
                          <w:sz w:val="28"/>
                          <w:szCs w:val="2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k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D735609" w14:textId="1839D615" w:rsidR="0027504D" w:rsidRDefault="0027504D" w:rsidP="0027504D">
      <w:pPr>
        <w:spacing w:line="360" w:lineRule="auto"/>
        <w:jc w:val="both"/>
        <w:rPr>
          <w:rFonts w:ascii="Times New Roman" w:eastAsiaTheme="minorEastAsia" w:hAnsi="Times New Roman" w:cs="Times New Roman"/>
          <w:noProof/>
          <w:sz w:val="26"/>
          <w:szCs w:val="26"/>
        </w:rPr>
      </w:pPr>
    </w:p>
    <w:p w14:paraId="7DD6A9D5" w14:textId="77777777" w:rsidR="0027504D" w:rsidRDefault="0027504D" w:rsidP="0027504D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72035468" w14:textId="3CE64E11" w:rsidR="0027504D" w:rsidRPr="00807660" w:rsidRDefault="0027504D" w:rsidP="0027504D">
      <w:pPr>
        <w:spacing w:line="312" w:lineRule="auto"/>
        <w:ind w:left="720"/>
        <w:jc w:val="both"/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 xml:space="preserve">    </w:t>
      </w:r>
      <w:r w:rsidRPr="00807660">
        <w:rPr>
          <w:rFonts w:ascii="Times New Roman" w:eastAsiaTheme="minorEastAsia" w:hAnsi="Times New Roman" w:cs="Times New Roman"/>
          <w:b/>
          <w:bCs/>
          <w:i/>
          <w:iCs/>
          <w:noProof/>
          <w:sz w:val="24"/>
          <w:szCs w:val="24"/>
        </w:rPr>
        <w:t>Legenda:</w:t>
      </w:r>
    </w:p>
    <w:p w14:paraId="04C9FCFE" w14:textId="373503B0" w:rsidR="0027504D" w:rsidRPr="00807660" w:rsidRDefault="0027504D" w:rsidP="0027504D">
      <w:pPr>
        <w:spacing w:after="160" w:line="312" w:lineRule="auto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</w:t>
      </w: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ab/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RK4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para a iésima iteração;</w:t>
      </w:r>
    </w:p>
    <w:p w14:paraId="53FB3C44" w14:textId="0141304B" w:rsidR="0027504D" w:rsidRPr="00807660" w:rsidRDefault="0027504D" w:rsidP="0027504D">
      <w:pPr>
        <w:ind w:firstLine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+1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ção do método de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RK4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para a iésima iteração;</w:t>
      </w:r>
    </w:p>
    <w:p w14:paraId="6843EC0B" w14:textId="77777777" w:rsidR="0027504D" w:rsidRPr="00807660" w:rsidRDefault="0027504D" w:rsidP="0027504D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solução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10C35F0E" w14:textId="77777777" w:rsidR="0027504D" w:rsidRPr="00807660" w:rsidRDefault="0027504D" w:rsidP="0027504D">
      <w:pPr>
        <w:ind w:firstLine="720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i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  <w:vertAlign w:val="subscript"/>
        </w:rPr>
        <w:t xml:space="preserve"> </w:t>
      </w:r>
      <w:r w:rsidRPr="00807660">
        <w:rPr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Ordenada atual da </w:t>
      </w:r>
      <w:r>
        <w:rPr>
          <w:rFonts w:ascii="Times New Roman" w:eastAsiaTheme="minorEastAsia" w:hAnsi="Times New Roman" w:cs="Times New Roman"/>
          <w:noProof/>
          <w:sz w:val="21"/>
          <w:szCs w:val="21"/>
        </w:rPr>
        <w:t>soluçã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o aproximada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y’(t)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>;</w:t>
      </w:r>
    </w:p>
    <w:p w14:paraId="322255A2" w14:textId="77777777" w:rsidR="0027504D" w:rsidRDefault="0027504D" w:rsidP="0027504D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b/>
          <w:bCs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u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;</w:t>
      </w:r>
    </w:p>
    <w:p w14:paraId="6A3BEE82" w14:textId="77777777" w:rsidR="0027504D" w:rsidRDefault="0027504D" w:rsidP="0027504D">
      <w:pPr>
        <w:spacing w:after="160"/>
        <w:ind w:left="720"/>
        <w:contextualSpacing/>
        <w:jc w:val="both"/>
        <w:rPr>
          <w:rFonts w:ascii="Times New Roman" w:eastAsiaTheme="minorEastAsia" w:hAnsi="Times New Roman" w:cs="Times New Roman"/>
          <w:noProof/>
          <w:sz w:val="21"/>
          <w:szCs w:val="21"/>
        </w:rPr>
      </w:pPr>
      <w:r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 xml:space="preserve">     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</w:rPr>
        <w:t>v</w:t>
      </w:r>
      <w:r w:rsidRPr="00807660">
        <w:rPr>
          <w:rFonts w:ascii="Times New Roman" w:eastAsiaTheme="minorEastAsia" w:hAnsi="Times New Roman" w:cs="Times New Roman"/>
          <w:i/>
          <w:iCs/>
          <w:noProof/>
          <w:sz w:val="21"/>
          <w:szCs w:val="21"/>
          <w:vertAlign w:val="subscript"/>
        </w:rPr>
        <w:t>k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</w:t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sym w:font="Wingdings" w:char="F0E0"/>
      </w:r>
      <w:r w:rsidRPr="00807660">
        <w:rPr>
          <w:rFonts w:ascii="Times New Roman" w:eastAsiaTheme="minorEastAsia" w:hAnsi="Times New Roman" w:cs="Times New Roman"/>
          <w:noProof/>
          <w:sz w:val="21"/>
          <w:szCs w:val="21"/>
        </w:rPr>
        <w:t xml:space="preserve"> Cálculo da média das inclinações.</w:t>
      </w:r>
    </w:p>
    <w:p w14:paraId="6548AF01" w14:textId="77777777" w:rsidR="0027504D" w:rsidRDefault="0027504D" w:rsidP="0027504D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333670F0" w14:textId="7984589E" w:rsidR="0027504D" w:rsidRDefault="0027504D" w:rsidP="0027504D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5.2 </w:t>
      </w:r>
      <w:r w:rsidRPr="009F3AF7">
        <w:rPr>
          <w:rFonts w:ascii="Times New Roman" w:hAnsi="Times New Roman" w:cs="Times New Roman"/>
          <w:b/>
          <w:bCs/>
          <w:sz w:val="24"/>
          <w:szCs w:val="24"/>
        </w:rPr>
        <w:t xml:space="preserve">Método de </w:t>
      </w:r>
      <w:r>
        <w:rPr>
          <w:rFonts w:ascii="Times New Roman" w:hAnsi="Times New Roman" w:cs="Times New Roman"/>
          <w:b/>
          <w:bCs/>
          <w:sz w:val="24"/>
          <w:szCs w:val="24"/>
        </w:rPr>
        <w:t>RK4 – Algoritmo</w:t>
      </w:r>
    </w:p>
    <w:p w14:paraId="53A02F22" w14:textId="77777777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 xml:space="preserve">Definir o passo </w:t>
      </w:r>
      <w:r w:rsidRPr="0027504D">
        <w:rPr>
          <w:rFonts w:ascii="Times New Roman" w:hAnsi="Times New Roman" w:cs="Times New Roman"/>
          <w:i/>
          <w:iCs/>
          <w:sz w:val="21"/>
          <w:szCs w:val="21"/>
        </w:rPr>
        <w:t>h</w:t>
      </w:r>
      <w:r w:rsidRPr="0027504D">
        <w:rPr>
          <w:rFonts w:ascii="Times New Roman" w:hAnsi="Times New Roman" w:cs="Times New Roman"/>
          <w:sz w:val="21"/>
          <w:szCs w:val="21"/>
        </w:rPr>
        <w:t>;</w:t>
      </w:r>
    </w:p>
    <w:p w14:paraId="433D0D82" w14:textId="77777777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 xml:space="preserve">Criar um vetor </w:t>
      </w:r>
      <w:r w:rsidRPr="0027504D">
        <w:rPr>
          <w:rFonts w:ascii="Times New Roman" w:hAnsi="Times New Roman" w:cs="Times New Roman"/>
          <w:b/>
          <w:bCs/>
          <w:i/>
          <w:iCs/>
          <w:sz w:val="21"/>
          <w:szCs w:val="21"/>
        </w:rPr>
        <w:t>u</w:t>
      </w:r>
      <w:r w:rsidRPr="0027504D">
        <w:rPr>
          <w:rFonts w:ascii="Times New Roman" w:hAnsi="Times New Roman" w:cs="Times New Roman"/>
          <w:sz w:val="21"/>
          <w:szCs w:val="21"/>
        </w:rPr>
        <w:t xml:space="preserve"> e um vetor </w:t>
      </w:r>
      <w:r w:rsidRPr="0027504D">
        <w:rPr>
          <w:rFonts w:ascii="Times New Roman" w:hAnsi="Times New Roman" w:cs="Times New Roman"/>
          <w:b/>
          <w:bCs/>
          <w:i/>
          <w:iCs/>
          <w:sz w:val="21"/>
          <w:szCs w:val="21"/>
        </w:rPr>
        <w:t>v</w:t>
      </w:r>
      <w:r w:rsidRPr="0027504D">
        <w:rPr>
          <w:rFonts w:ascii="Times New Roman" w:hAnsi="Times New Roman" w:cs="Times New Roman"/>
          <w:sz w:val="21"/>
          <w:szCs w:val="21"/>
        </w:rPr>
        <w:t xml:space="preserve"> para guardar as soluções</w:t>
      </w:r>
      <w:r w:rsidRPr="0027504D">
        <w:rPr>
          <w:rFonts w:ascii="Times New Roman" w:hAnsi="Times New Roman" w:cs="Times New Roman"/>
          <w:noProof/>
          <w:sz w:val="21"/>
          <w:szCs w:val="21"/>
        </w:rPr>
        <w:t xml:space="preserve"> e atribuir 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u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 xml:space="preserve"> = u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27504D">
        <w:rPr>
          <w:rFonts w:ascii="Times New Roman" w:hAnsi="Times New Roman" w:cs="Times New Roman"/>
          <w:noProof/>
          <w:sz w:val="21"/>
          <w:szCs w:val="21"/>
        </w:rPr>
        <w:t xml:space="preserve"> e   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1</w:t>
      </w:r>
      <w:r w:rsidRPr="0027504D">
        <w:rPr>
          <w:rFonts w:ascii="Times New Roman" w:hAnsi="Times New Roman" w:cs="Times New Roman"/>
          <w:b/>
          <w:bCs/>
          <w:noProof/>
          <w:sz w:val="21"/>
          <w:szCs w:val="21"/>
        </w:rPr>
        <w:t xml:space="preserve"> = 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</w:rPr>
        <w:t>v</w:t>
      </w:r>
      <w:r w:rsidRPr="0027504D">
        <w:rPr>
          <w:rFonts w:ascii="Times New Roman" w:hAnsi="Times New Roman" w:cs="Times New Roman"/>
          <w:b/>
          <w:bCs/>
          <w:i/>
          <w:iCs/>
          <w:noProof/>
          <w:sz w:val="21"/>
          <w:szCs w:val="21"/>
          <w:vertAlign w:val="subscript"/>
        </w:rPr>
        <w:t>0</w:t>
      </w:r>
      <w:r w:rsidRPr="0027504D">
        <w:rPr>
          <w:rFonts w:ascii="Times New Roman" w:hAnsi="Times New Roman" w:cs="Times New Roman"/>
          <w:noProof/>
          <w:sz w:val="21"/>
          <w:szCs w:val="21"/>
        </w:rPr>
        <w:t>;</w:t>
      </w:r>
    </w:p>
    <w:p w14:paraId="183C0C1F" w14:textId="77777777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 xml:space="preserve">Atribuir o primeiro valor de </w:t>
      </w:r>
      <w:r w:rsidRPr="0027504D">
        <w:rPr>
          <w:rFonts w:ascii="Times New Roman" w:hAnsi="Times New Roman" w:cs="Times New Roman"/>
          <w:b/>
          <w:bCs/>
          <w:i/>
          <w:iCs/>
          <w:sz w:val="21"/>
          <w:szCs w:val="21"/>
        </w:rPr>
        <w:t>u</w:t>
      </w:r>
      <w:r w:rsidRPr="0027504D">
        <w:rPr>
          <w:rFonts w:ascii="Times New Roman" w:hAnsi="Times New Roman" w:cs="Times New Roman"/>
          <w:sz w:val="21"/>
          <w:szCs w:val="21"/>
        </w:rPr>
        <w:t xml:space="preserve"> e de </w:t>
      </w:r>
      <w:r w:rsidRPr="0027504D">
        <w:rPr>
          <w:rFonts w:ascii="Times New Roman" w:hAnsi="Times New Roman" w:cs="Times New Roman"/>
          <w:b/>
          <w:bCs/>
          <w:i/>
          <w:iCs/>
          <w:sz w:val="21"/>
          <w:szCs w:val="21"/>
        </w:rPr>
        <w:t>v</w:t>
      </w:r>
      <w:r w:rsidRPr="0027504D">
        <w:rPr>
          <w:rFonts w:ascii="Times New Roman" w:hAnsi="Times New Roman" w:cs="Times New Roman"/>
          <w:sz w:val="21"/>
          <w:szCs w:val="21"/>
        </w:rPr>
        <w:t>;</w:t>
      </w:r>
    </w:p>
    <w:p w14:paraId="52A9B736" w14:textId="77777777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 da inclinação no início do intervalo;</w:t>
      </w:r>
    </w:p>
    <w:p w14:paraId="53E66410" w14:textId="77777777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 da inclinação no ponto médio do intervalo;</w:t>
      </w:r>
    </w:p>
    <w:p w14:paraId="4899A4A9" w14:textId="0E0E6DDD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</w:t>
      </w:r>
      <w:r w:rsidR="00AE28F6">
        <w:rPr>
          <w:rFonts w:ascii="Times New Roman" w:hAnsi="Times New Roman" w:cs="Times New Roman"/>
          <w:sz w:val="21"/>
          <w:szCs w:val="21"/>
        </w:rPr>
        <w:t>, pela segunda vez,</w:t>
      </w:r>
      <w:r w:rsidRPr="0027504D">
        <w:rPr>
          <w:rFonts w:ascii="Times New Roman" w:hAnsi="Times New Roman" w:cs="Times New Roman"/>
          <w:sz w:val="21"/>
          <w:szCs w:val="21"/>
        </w:rPr>
        <w:t xml:space="preserve"> da inclinação no ponto médio do intervalo;</w:t>
      </w:r>
    </w:p>
    <w:p w14:paraId="494EC1FC" w14:textId="1FB9080E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 da inclinação no fim do intervalo;</w:t>
      </w:r>
    </w:p>
    <w:p w14:paraId="6D74AB2C" w14:textId="3614A6CE" w:rsidR="0027504D" w:rsidRP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 da média ponderada das inclinações;</w:t>
      </w:r>
    </w:p>
    <w:p w14:paraId="2FD7B3E4" w14:textId="6D50FEB6" w:rsidR="0027504D" w:rsidRDefault="0027504D" w:rsidP="0027504D">
      <w:pPr>
        <w:pStyle w:val="ListParagraph"/>
        <w:numPr>
          <w:ilvl w:val="0"/>
          <w:numId w:val="28"/>
        </w:numPr>
        <w:spacing w:after="160"/>
        <w:jc w:val="both"/>
        <w:rPr>
          <w:rFonts w:ascii="Times New Roman" w:hAnsi="Times New Roman" w:cs="Times New Roman"/>
          <w:sz w:val="21"/>
          <w:szCs w:val="21"/>
        </w:rPr>
      </w:pPr>
      <w:r w:rsidRPr="0027504D">
        <w:rPr>
          <w:rFonts w:ascii="Times New Roman" w:hAnsi="Times New Roman" w:cs="Times New Roman"/>
          <w:sz w:val="21"/>
          <w:szCs w:val="21"/>
        </w:rPr>
        <w:t>Cálculo do valor aproximado para a iésima iteração.</w:t>
      </w:r>
    </w:p>
    <w:p w14:paraId="5591DC98" w14:textId="57488C9E" w:rsidR="00F53E53" w:rsidRDefault="00D872BF" w:rsidP="00F53E53">
      <w:pPr>
        <w:pStyle w:val="ListParagraph"/>
        <w:spacing w:after="160"/>
        <w:ind w:left="1440"/>
        <w:jc w:val="both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noProof/>
          <w:sz w:val="21"/>
          <w:szCs w:val="21"/>
        </w:rPr>
        <w:drawing>
          <wp:anchor distT="0" distB="0" distL="114300" distR="114300" simplePos="0" relativeHeight="251734016" behindDoc="1" locked="0" layoutInCell="1" allowOverlap="1" wp14:anchorId="749AFECC" wp14:editId="593246C3">
            <wp:simplePos x="0" y="0"/>
            <wp:positionH relativeFrom="column">
              <wp:posOffset>612167</wp:posOffset>
            </wp:positionH>
            <wp:positionV relativeFrom="paragraph">
              <wp:posOffset>41358</wp:posOffset>
            </wp:positionV>
            <wp:extent cx="4648810" cy="2646948"/>
            <wp:effectExtent l="0" t="0" r="0" b="0"/>
            <wp:wrapNone/>
            <wp:docPr id="50" name="Picture 5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, let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810" cy="2646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CA5D89" w14:textId="1C101F0C" w:rsidR="00F53E53" w:rsidRPr="0027504D" w:rsidRDefault="00F53E53" w:rsidP="00F53E53">
      <w:pPr>
        <w:pStyle w:val="ListParagraph"/>
        <w:spacing w:after="160"/>
        <w:ind w:left="1440"/>
        <w:jc w:val="both"/>
        <w:rPr>
          <w:rFonts w:ascii="Times New Roman" w:hAnsi="Times New Roman" w:cs="Times New Roman"/>
          <w:sz w:val="21"/>
          <w:szCs w:val="21"/>
        </w:rPr>
      </w:pPr>
    </w:p>
    <w:p w14:paraId="205C5642" w14:textId="77A5FA28" w:rsidR="0027504D" w:rsidRDefault="0027504D" w:rsidP="0027504D">
      <w:pPr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823051" w14:textId="77777777" w:rsidR="0027504D" w:rsidRPr="004576A9" w:rsidRDefault="0027504D" w:rsidP="0027504D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7F6B8FCB" w14:textId="77777777" w:rsidR="00017287" w:rsidRPr="004576A9" w:rsidRDefault="00677DAC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  <w:r w:rsidRPr="004576A9">
        <w:rPr>
          <w:rFonts w:ascii="Times New Roman" w:eastAsia="IBM Plex Serif" w:hAnsi="Times New Roman" w:cs="Times New Roman"/>
          <w:b/>
          <w:sz w:val="30"/>
          <w:szCs w:val="30"/>
        </w:rPr>
        <w:tab/>
      </w:r>
    </w:p>
    <w:p w14:paraId="7F6B8FCC" w14:textId="77777777" w:rsidR="00017287" w:rsidRPr="004576A9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7F6B8FCD" w14:textId="77777777" w:rsidR="00017287" w:rsidRDefault="0001728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67EE1D55" w14:textId="77777777" w:rsidR="009F3AF7" w:rsidRPr="004576A9" w:rsidRDefault="009F3AF7" w:rsidP="00EA3D59">
      <w:pPr>
        <w:spacing w:line="360" w:lineRule="auto"/>
        <w:jc w:val="both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7F6B8FCF" w14:textId="77777777" w:rsidR="00017287" w:rsidRPr="004576A9" w:rsidRDefault="00017287" w:rsidP="00EA3D59">
      <w:pPr>
        <w:spacing w:line="360" w:lineRule="auto"/>
        <w:jc w:val="both"/>
        <w:rPr>
          <w:rFonts w:ascii="Times New Roman" w:eastAsia="Courier New" w:hAnsi="Times New Roman" w:cs="Times New Roman"/>
          <w:b/>
          <w:sz w:val="26"/>
          <w:szCs w:val="26"/>
        </w:rPr>
      </w:pPr>
    </w:p>
    <w:p w14:paraId="1ACEE787" w14:textId="77777777" w:rsidR="00D872BF" w:rsidRDefault="00D872BF" w:rsidP="00D41E9C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02E4ACE7" w14:textId="77777777" w:rsidR="00D872BF" w:rsidRDefault="00D872BF" w:rsidP="00D41E9C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40277D94" w14:textId="0E94F0C0" w:rsidR="00D41E9C" w:rsidRDefault="00D41E9C" w:rsidP="00D41E9C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Cs/>
          <w:sz w:val="24"/>
          <w:szCs w:val="24"/>
        </w:rPr>
        <w:t>3.</w:t>
      </w:r>
      <w:r w:rsidRPr="00D41E9C">
        <w:rPr>
          <w:rFonts w:ascii="Times New Roman" w:eastAsia="Courier New" w:hAnsi="Times New Roman" w:cs="Times New Roman"/>
          <w:bCs/>
          <w:sz w:val="24"/>
          <w:szCs w:val="24"/>
        </w:rPr>
        <w:t xml:space="preserve"> Exemplos de aplicação e teste dos métodos</w:t>
      </w:r>
    </w:p>
    <w:p w14:paraId="7FF219D4" w14:textId="62C32E0D" w:rsidR="00D41E9C" w:rsidRDefault="00D872BF" w:rsidP="00D872BF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Cs/>
          <w:sz w:val="24"/>
          <w:szCs w:val="24"/>
        </w:rPr>
        <w:tab/>
      </w:r>
      <w:r w:rsidR="00D41E9C">
        <w:rPr>
          <w:noProof/>
        </w:rPr>
        <w:drawing>
          <wp:anchor distT="0" distB="0" distL="114300" distR="114300" simplePos="0" relativeHeight="251735040" behindDoc="0" locked="0" layoutInCell="1" allowOverlap="1" wp14:anchorId="62625F87" wp14:editId="686DF9A2">
            <wp:simplePos x="0" y="0"/>
            <wp:positionH relativeFrom="column">
              <wp:posOffset>84064</wp:posOffset>
            </wp:positionH>
            <wp:positionV relativeFrom="paragraph">
              <wp:posOffset>394041</wp:posOffset>
            </wp:positionV>
            <wp:extent cx="5761355" cy="4036695"/>
            <wp:effectExtent l="0" t="0" r="0" b="1905"/>
            <wp:wrapSquare wrapText="bothSides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1E9C" w:rsidRPr="00D41E9C">
        <w:rPr>
          <w:rFonts w:ascii="Times New Roman" w:eastAsia="Courier New" w:hAnsi="Times New Roman" w:cs="Times New Roman"/>
          <w:bCs/>
          <w:sz w:val="24"/>
          <w:szCs w:val="24"/>
        </w:rPr>
        <w:t>3.1</w:t>
      </w:r>
      <w:r w:rsidR="00D41E9C">
        <w:rPr>
          <w:rFonts w:ascii="Times New Roman" w:eastAsia="Courier New" w:hAnsi="Times New Roman" w:cs="Times New Roman"/>
          <w:bCs/>
          <w:sz w:val="24"/>
          <w:szCs w:val="24"/>
        </w:rPr>
        <w:t xml:space="preserve"> Problema Do Pêndulo</w:t>
      </w:r>
    </w:p>
    <w:p w14:paraId="58548125" w14:textId="474ED140" w:rsidR="00D41E9C" w:rsidRPr="00D41E9C" w:rsidRDefault="00D41E9C" w:rsidP="00D41E9C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Cs/>
          <w:sz w:val="24"/>
          <w:szCs w:val="24"/>
        </w:rPr>
        <w:tab/>
      </w:r>
    </w:p>
    <w:p w14:paraId="6AC87A15" w14:textId="2E5B78BF" w:rsidR="00D605D2" w:rsidRPr="00D41E9C" w:rsidRDefault="00D605D2" w:rsidP="00D41E9C">
      <w:pPr>
        <w:spacing w:line="360" w:lineRule="auto"/>
        <w:ind w:left="1080"/>
        <w:jc w:val="center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3C2E668" w14:textId="3874641F" w:rsidR="00D605D2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Cs/>
          <w:sz w:val="24"/>
          <w:szCs w:val="24"/>
        </w:rPr>
        <w:t>Neste problema, o qual foi resolvido nas aulas, foram considerados os valores:</w:t>
      </w:r>
    </w:p>
    <w:p w14:paraId="6431CB4E" w14:textId="451B75C2" w:rsidR="00AA0465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39136" behindDoc="0" locked="0" layoutInCell="1" allowOverlap="1" wp14:anchorId="3ECCEB8B" wp14:editId="22B751B1">
            <wp:simplePos x="0" y="0"/>
            <wp:positionH relativeFrom="column">
              <wp:posOffset>4055110</wp:posOffset>
            </wp:positionH>
            <wp:positionV relativeFrom="paragraph">
              <wp:posOffset>350520</wp:posOffset>
            </wp:positionV>
            <wp:extent cx="903605" cy="245110"/>
            <wp:effectExtent l="0" t="0" r="0" b="254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24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37088" behindDoc="0" locked="0" layoutInCell="1" allowOverlap="1" wp14:anchorId="65B73237" wp14:editId="28D2313A">
            <wp:simplePos x="0" y="0"/>
            <wp:positionH relativeFrom="column">
              <wp:posOffset>467995</wp:posOffset>
            </wp:positionH>
            <wp:positionV relativeFrom="paragraph">
              <wp:posOffset>191135</wp:posOffset>
            </wp:positionV>
            <wp:extent cx="921385" cy="467360"/>
            <wp:effectExtent l="0" t="0" r="0" b="8890"/>
            <wp:wrapNone/>
            <wp:docPr id="18" name="Picture 1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385" cy="46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38112" behindDoc="0" locked="0" layoutInCell="1" allowOverlap="1" wp14:anchorId="7E5EC2B1" wp14:editId="6D5F7EDB">
            <wp:simplePos x="0" y="0"/>
            <wp:positionH relativeFrom="column">
              <wp:posOffset>1852902</wp:posOffset>
            </wp:positionH>
            <wp:positionV relativeFrom="paragraph">
              <wp:posOffset>206375</wp:posOffset>
            </wp:positionV>
            <wp:extent cx="598170" cy="488950"/>
            <wp:effectExtent l="0" t="0" r="0" b="6350"/>
            <wp:wrapNone/>
            <wp:docPr id="20" name="Picture 20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99E8D" w14:textId="5A601B5A" w:rsidR="00AA0465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40160" behindDoc="0" locked="0" layoutInCell="1" allowOverlap="1" wp14:anchorId="635C901C" wp14:editId="609F9B21">
            <wp:simplePos x="0" y="0"/>
            <wp:positionH relativeFrom="column">
              <wp:posOffset>2977487</wp:posOffset>
            </wp:positionH>
            <wp:positionV relativeFrom="paragraph">
              <wp:posOffset>66675</wp:posOffset>
            </wp:positionV>
            <wp:extent cx="679450" cy="265430"/>
            <wp:effectExtent l="0" t="0" r="6350" b="127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450" cy="26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463441" w14:textId="3DCCC000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13A4E94" w14:textId="1501E640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764F71C" w14:textId="407E19D9" w:rsidR="00D605D2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Courier New" w:hAnsi="Times New Roman" w:cs="Times New Roman"/>
          <w:bCs/>
          <w:sz w:val="24"/>
          <w:szCs w:val="24"/>
        </w:rPr>
        <w:t>Como o Pendulo é largado com uma velocidade Nula, no ponto em que a corda é perpendicular ao seu suporte temos:</w:t>
      </w:r>
      <w:r w:rsidRPr="00AA0465">
        <w:rPr>
          <w:rFonts w:ascii="Times New Roman" w:hAnsi="Times New Roman" w:cs="Times New Roman"/>
          <w:noProof/>
          <w:sz w:val="40"/>
          <w:szCs w:val="40"/>
        </w:rPr>
        <w:t xml:space="preserve"> </w:t>
      </w:r>
    </w:p>
    <w:p w14:paraId="7D61E4D2" w14:textId="6C64620C" w:rsidR="00D605D2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anchor distT="0" distB="0" distL="114300" distR="114300" simplePos="0" relativeHeight="251742208" behindDoc="0" locked="0" layoutInCell="1" allowOverlap="1" wp14:anchorId="0EFD5169" wp14:editId="7A1A694D">
            <wp:simplePos x="0" y="0"/>
            <wp:positionH relativeFrom="column">
              <wp:posOffset>1223369</wp:posOffset>
            </wp:positionH>
            <wp:positionV relativeFrom="paragraph">
              <wp:posOffset>212311</wp:posOffset>
            </wp:positionV>
            <wp:extent cx="893133" cy="446567"/>
            <wp:effectExtent l="0" t="0" r="2540" b="0"/>
            <wp:wrapNone/>
            <wp:docPr id="23" name="Picture 23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33" cy="44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47A0D" w14:textId="157CB625" w:rsidR="00D605D2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40"/>
          <w:szCs w:val="40"/>
        </w:rPr>
        <w:drawing>
          <wp:anchor distT="0" distB="0" distL="114300" distR="114300" simplePos="0" relativeHeight="251743232" behindDoc="0" locked="0" layoutInCell="1" allowOverlap="1" wp14:anchorId="64657FC9" wp14:editId="60A86D16">
            <wp:simplePos x="0" y="0"/>
            <wp:positionH relativeFrom="column">
              <wp:posOffset>3109071</wp:posOffset>
            </wp:positionH>
            <wp:positionV relativeFrom="paragraph">
              <wp:posOffset>8614</wp:posOffset>
            </wp:positionV>
            <wp:extent cx="946150" cy="277495"/>
            <wp:effectExtent l="0" t="0" r="6350" b="825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0" cy="2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71959D" w14:textId="7B66E27F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18F43722" w14:textId="5E28895A" w:rsidR="00D605D2" w:rsidRPr="00AA0465" w:rsidRDefault="00AA0465" w:rsidP="00AA0465">
      <w:pPr>
        <w:spacing w:line="360" w:lineRule="auto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45280" behindDoc="0" locked="0" layoutInCell="1" allowOverlap="1" wp14:anchorId="1DB60BE2" wp14:editId="40047BA6">
            <wp:simplePos x="0" y="0"/>
            <wp:positionH relativeFrom="column">
              <wp:posOffset>1375576</wp:posOffset>
            </wp:positionH>
            <wp:positionV relativeFrom="paragraph">
              <wp:posOffset>482600</wp:posOffset>
            </wp:positionV>
            <wp:extent cx="2530475" cy="281940"/>
            <wp:effectExtent l="0" t="0" r="3175" b="381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475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Courier New" w:hAnsi="Times New Roman" w:cs="Times New Roman"/>
          <w:bCs/>
          <w:sz w:val="24"/>
          <w:szCs w:val="24"/>
        </w:rPr>
        <w:t xml:space="preserve">Assim, temos a seguinte Condição Inicial: </w:t>
      </w:r>
      <w:r w:rsidRPr="00AA0465">
        <w:rPr>
          <w:rFonts w:ascii="Cambria Math" w:eastAsia="Courier New" w:hAnsi="Cambria Math" w:cs="Times New Roman"/>
          <w:bCs/>
          <w:i/>
          <w:sz w:val="24"/>
          <w:szCs w:val="24"/>
        </w:rPr>
        <w:br/>
      </w:r>
    </w:p>
    <w:p w14:paraId="56B0F786" w14:textId="77777777" w:rsidR="000236C0" w:rsidRDefault="000236C0" w:rsidP="00EA3D59">
      <w:pPr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</w:p>
    <w:p w14:paraId="7360271A" w14:textId="3DCF59B3" w:rsidR="00AA0465" w:rsidRPr="000236C0" w:rsidRDefault="000236C0" w:rsidP="00EA3D59">
      <w:pPr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47328" behindDoc="0" locked="0" layoutInCell="1" allowOverlap="1" wp14:anchorId="27F734C7" wp14:editId="57F5BE0D">
            <wp:simplePos x="0" y="0"/>
            <wp:positionH relativeFrom="margin">
              <wp:posOffset>1860136</wp:posOffset>
            </wp:positionH>
            <wp:positionV relativeFrom="paragraph">
              <wp:posOffset>-802529</wp:posOffset>
            </wp:positionV>
            <wp:extent cx="2160677" cy="1836752"/>
            <wp:effectExtent l="0" t="0" r="0" b="0"/>
            <wp:wrapNone/>
            <wp:docPr id="30" name="Picture 3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677" cy="1836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36C0">
        <w:rPr>
          <w:rFonts w:ascii="Times New Roman" w:eastAsia="Courier New" w:hAnsi="Times New Roman" w:cs="Times New Roman"/>
          <w:b/>
          <w:sz w:val="24"/>
          <w:szCs w:val="24"/>
        </w:rPr>
        <w:t>Problema Transformado</w:t>
      </w:r>
    </w:p>
    <w:p w14:paraId="69057B18" w14:textId="6C7A5E1B" w:rsidR="00AA0465" w:rsidRDefault="00AA0465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9C296CD" w14:textId="66BC1836" w:rsidR="001836BD" w:rsidRDefault="001836BD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5B82F2A" w14:textId="22B3CEFC" w:rsidR="00086FD2" w:rsidRDefault="00086FD2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80C120" w14:textId="42C23FBD" w:rsidR="003A33B0" w:rsidRDefault="00764314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652F9B9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D2BE8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2C034B" w14:textId="6B74439E" w:rsidR="007534D8" w:rsidRDefault="000236C0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cando então, toda esta informação na aplicação por nós desenvolvida obtemos a seguinte Resolução:</w:t>
      </w:r>
    </w:p>
    <w:p w14:paraId="6D11321E" w14:textId="2BE9981A" w:rsidR="000236C0" w:rsidRPr="001D15F3" w:rsidRDefault="000236C0" w:rsidP="00764314">
      <w:pPr>
        <w:spacing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ab/>
      </w:r>
      <w:r w:rsidR="001D15F3">
        <w:rPr>
          <w:noProof/>
        </w:rPr>
        <w:drawing>
          <wp:inline distT="0" distB="0" distL="0" distR="0" wp14:anchorId="17EA5CB9" wp14:editId="1EA44140">
            <wp:extent cx="5761355" cy="4204335"/>
            <wp:effectExtent l="0" t="0" r="0" b="571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420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066C0" w14:textId="77CC8D86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FA1F15" w14:textId="1DC87A60" w:rsidR="001D15F3" w:rsidRDefault="001D15F3" w:rsidP="001D15F3">
      <w:pPr>
        <w:ind w:firstLine="720"/>
        <w:rPr>
          <w:rFonts w:ascii="Times New Roman" w:hAnsi="Times New Roman" w:cs="Times New Roman"/>
          <w:noProof/>
          <w:sz w:val="26"/>
          <w:szCs w:val="26"/>
        </w:rPr>
      </w:pPr>
      <w:r w:rsidRPr="001F2F3B">
        <w:rPr>
          <w:rFonts w:ascii="Times New Roman" w:hAnsi="Times New Roman" w:cs="Times New Roman"/>
          <w:b/>
          <w:bCs/>
          <w:noProof/>
          <w:sz w:val="26"/>
          <w:szCs w:val="26"/>
        </w:rPr>
        <w:t>Nota</w:t>
      </w:r>
      <w:r>
        <w:rPr>
          <w:rFonts w:ascii="Times New Roman" w:hAnsi="Times New Roman" w:cs="Times New Roman"/>
          <w:noProof/>
          <w:sz w:val="26"/>
          <w:szCs w:val="26"/>
        </w:rPr>
        <w:t>: O Equação Diferencial do Problema do Pêndulo não é linear, logo não devia ser possivel calcular a solução exata através do MATLAB.</w:t>
      </w:r>
    </w:p>
    <w:p w14:paraId="333491F0" w14:textId="3BDC7A58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848B53" w14:textId="6BCB62E2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1CBF4" w14:textId="3CC2C62E" w:rsidR="007534D8" w:rsidRDefault="007534D8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7E3A29" w14:textId="77777777" w:rsidR="00366696" w:rsidRDefault="00366696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E28B81" w14:textId="13426EE6" w:rsidR="001D15F3" w:rsidRPr="003F2293" w:rsidRDefault="00366696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F2293">
        <w:rPr>
          <w:b/>
          <w:bCs/>
          <w:noProof/>
          <w:sz w:val="24"/>
          <w:szCs w:val="24"/>
        </w:rPr>
        <w:drawing>
          <wp:anchor distT="0" distB="0" distL="114300" distR="114300" simplePos="0" relativeHeight="251748352" behindDoc="0" locked="0" layoutInCell="1" allowOverlap="1" wp14:anchorId="7E0602B1" wp14:editId="1F75159E">
            <wp:simplePos x="0" y="0"/>
            <wp:positionH relativeFrom="column">
              <wp:posOffset>228076</wp:posOffset>
            </wp:positionH>
            <wp:positionV relativeFrom="paragraph">
              <wp:posOffset>382657</wp:posOffset>
            </wp:positionV>
            <wp:extent cx="5761355" cy="1920240"/>
            <wp:effectExtent l="0" t="0" r="0" b="3810"/>
            <wp:wrapSquare wrapText="bothSides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15F3" w:rsidRPr="003F2293">
        <w:rPr>
          <w:rFonts w:ascii="Times New Roman" w:hAnsi="Times New Roman" w:cs="Times New Roman"/>
          <w:b/>
          <w:bCs/>
          <w:sz w:val="28"/>
          <w:szCs w:val="28"/>
        </w:rPr>
        <w:t>3.2</w:t>
      </w:r>
      <w:r w:rsidR="00D872BF" w:rsidRPr="003F2293">
        <w:rPr>
          <w:rFonts w:ascii="Times New Roman" w:hAnsi="Times New Roman" w:cs="Times New Roman"/>
          <w:b/>
          <w:bCs/>
          <w:sz w:val="28"/>
          <w:szCs w:val="28"/>
        </w:rPr>
        <w:t xml:space="preserve"> Sistema Mola-Massa S/Amortecimento</w:t>
      </w:r>
    </w:p>
    <w:p w14:paraId="5E863270" w14:textId="6B715220" w:rsidR="00366696" w:rsidRDefault="00366696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B123D4" w14:textId="40092DF5" w:rsidR="00366696" w:rsidRDefault="00366696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  <w:r w:rsidRPr="00366696">
        <w:rPr>
          <w:rFonts w:ascii="Times New Roman" w:hAnsi="Times New Roman" w:cs="Times New Roman"/>
        </w:rPr>
        <w:t>Segundo</w:t>
      </w:r>
      <w:r>
        <w:rPr>
          <w:rFonts w:ascii="Times New Roman" w:hAnsi="Times New Roman" w:cs="Times New Roman"/>
        </w:rPr>
        <w:t xml:space="preserve"> o enunciado, considerando x(t) = y(t), tem-se a seguinte equação e condições iniciais</w:t>
      </w:r>
    </w:p>
    <w:p w14:paraId="1D2D19A2" w14:textId="663D164B" w:rsidR="00366696" w:rsidRPr="00366696" w:rsidRDefault="00366696" w:rsidP="001D15F3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50400" behindDoc="0" locked="0" layoutInCell="1" allowOverlap="1" wp14:anchorId="508D2F29" wp14:editId="289E5BCE">
            <wp:simplePos x="0" y="0"/>
            <wp:positionH relativeFrom="column">
              <wp:posOffset>1948070</wp:posOffset>
            </wp:positionH>
            <wp:positionV relativeFrom="paragraph">
              <wp:posOffset>111318</wp:posOffset>
            </wp:positionV>
            <wp:extent cx="1339703" cy="25356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703" cy="25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7EA3DD" w14:textId="4AE05EA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7FB5E" w14:textId="074E32F6" w:rsidR="00366696" w:rsidRDefault="00366696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B3BEC28" w14:textId="305C95F6" w:rsidR="00EF4757" w:rsidRDefault="00366696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52448" behindDoc="0" locked="0" layoutInCell="1" allowOverlap="1" wp14:anchorId="0EA132A3" wp14:editId="0F3A19F6">
            <wp:simplePos x="0" y="0"/>
            <wp:positionH relativeFrom="column">
              <wp:posOffset>1168373</wp:posOffset>
            </wp:positionH>
            <wp:positionV relativeFrom="paragraph">
              <wp:posOffset>8890</wp:posOffset>
            </wp:positionV>
            <wp:extent cx="892810" cy="269875"/>
            <wp:effectExtent l="0" t="0" r="254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810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53472" behindDoc="0" locked="0" layoutInCell="1" allowOverlap="1" wp14:anchorId="48B2C4E4" wp14:editId="13AE1B77">
            <wp:simplePos x="0" y="0"/>
            <wp:positionH relativeFrom="column">
              <wp:posOffset>3068789</wp:posOffset>
            </wp:positionH>
            <wp:positionV relativeFrom="paragraph">
              <wp:posOffset>17642</wp:posOffset>
            </wp:positionV>
            <wp:extent cx="914400" cy="268605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26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9A0F97" w14:textId="442F41BE" w:rsidR="00EF4757" w:rsidRDefault="00366696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57568" behindDoc="0" locked="0" layoutInCell="1" allowOverlap="1" wp14:anchorId="49304C54" wp14:editId="6CA1FE29">
            <wp:simplePos x="0" y="0"/>
            <wp:positionH relativeFrom="column">
              <wp:posOffset>2716999</wp:posOffset>
            </wp:positionH>
            <wp:positionV relativeFrom="paragraph">
              <wp:posOffset>284149</wp:posOffset>
            </wp:positionV>
            <wp:extent cx="1477926" cy="2093685"/>
            <wp:effectExtent l="0" t="0" r="8255" b="1905"/>
            <wp:wrapNone/>
            <wp:docPr id="14" name="Picture 1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926" cy="209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10039E" w14:textId="18CFDE55" w:rsidR="00EF4757" w:rsidRDefault="00366696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  <w:r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  <w:tab/>
      </w:r>
    </w:p>
    <w:p w14:paraId="6D7BE753" w14:textId="33399C55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7E2A8CD4" w14:textId="49AB6877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70E7C031" w14:textId="5EAE2DBA" w:rsidR="00366696" w:rsidRPr="000236C0" w:rsidRDefault="00366696" w:rsidP="00366696">
      <w:pPr>
        <w:spacing w:line="360" w:lineRule="auto"/>
        <w:ind w:left="720" w:firstLine="720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  <w:r w:rsidRPr="000236C0">
        <w:rPr>
          <w:rFonts w:ascii="Times New Roman" w:eastAsia="Courier New" w:hAnsi="Times New Roman" w:cs="Times New Roman"/>
          <w:b/>
          <w:sz w:val="24"/>
          <w:szCs w:val="24"/>
        </w:rPr>
        <w:t>Problema Transformado</w:t>
      </w:r>
    </w:p>
    <w:p w14:paraId="168C13B3" w14:textId="0F343477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19E27415" w14:textId="5D05C9E5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4364D624" w14:textId="1A45682E" w:rsidR="00EF4757" w:rsidRPr="004576A9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29C89E38" w14:textId="402521B6" w:rsidR="00D605D2" w:rsidRDefault="002D75D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76A9">
        <w:rPr>
          <w:rFonts w:ascii="Times New Roman" w:hAnsi="Times New Roman" w:cs="Times New Roman"/>
          <w:sz w:val="28"/>
          <w:szCs w:val="28"/>
        </w:rPr>
        <w:tab/>
      </w:r>
    </w:p>
    <w:p w14:paraId="665D2E6B" w14:textId="10146168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B79C405" w14:textId="786016A9" w:rsidR="00366696" w:rsidRDefault="002D75DA" w:rsidP="00366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576A9">
        <w:rPr>
          <w:rFonts w:ascii="Times New Roman" w:hAnsi="Times New Roman" w:cs="Times New Roman"/>
          <w:sz w:val="28"/>
          <w:szCs w:val="28"/>
        </w:rPr>
        <w:tab/>
      </w:r>
      <w:r w:rsidR="00366696">
        <w:rPr>
          <w:rFonts w:ascii="Times New Roman" w:hAnsi="Times New Roman" w:cs="Times New Roman"/>
          <w:sz w:val="24"/>
          <w:szCs w:val="24"/>
        </w:rPr>
        <w:t>Aplicando então, toda esta informação na aplicação por nós desenvolvida obtemos a seguinte Resolução:</w:t>
      </w:r>
    </w:p>
    <w:p w14:paraId="2E41E6BB" w14:textId="4FD37532" w:rsidR="00366696" w:rsidRDefault="00366696" w:rsidP="00366696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58592" behindDoc="0" locked="0" layoutInCell="1" allowOverlap="1" wp14:anchorId="4201A77B" wp14:editId="677DF9B6">
            <wp:simplePos x="0" y="0"/>
            <wp:positionH relativeFrom="margin">
              <wp:align>right</wp:align>
            </wp:positionH>
            <wp:positionV relativeFrom="paragraph">
              <wp:posOffset>441</wp:posOffset>
            </wp:positionV>
            <wp:extent cx="5621573" cy="4373711"/>
            <wp:effectExtent l="0" t="0" r="0" b="8255"/>
            <wp:wrapSquare wrapText="bothSides"/>
            <wp:docPr id="16" name="Picture 1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abl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1573" cy="43737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A9E9" w14:textId="1961D141" w:rsidR="00CB2A7C" w:rsidRDefault="00CB2A7C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942861C" w14:textId="7F62A4C5" w:rsidR="003F2293" w:rsidRPr="006223FF" w:rsidRDefault="003F2293" w:rsidP="006223FF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3F2293">
        <w:rPr>
          <w:noProof/>
        </w:rPr>
        <w:drawing>
          <wp:anchor distT="0" distB="0" distL="114300" distR="114300" simplePos="0" relativeHeight="251760640" behindDoc="0" locked="0" layoutInCell="1" allowOverlap="1" wp14:anchorId="2D4238CE" wp14:editId="099F48FD">
            <wp:simplePos x="0" y="0"/>
            <wp:positionH relativeFrom="column">
              <wp:posOffset>166977</wp:posOffset>
            </wp:positionH>
            <wp:positionV relativeFrom="paragraph">
              <wp:posOffset>306070</wp:posOffset>
            </wp:positionV>
            <wp:extent cx="5943600" cy="3418205"/>
            <wp:effectExtent l="0" t="0" r="0" b="0"/>
            <wp:wrapNone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223FF">
        <w:rPr>
          <w:rFonts w:ascii="Times New Roman" w:hAnsi="Times New Roman" w:cs="Times New Roman"/>
          <w:b/>
          <w:bCs/>
          <w:sz w:val="28"/>
          <w:szCs w:val="28"/>
        </w:rPr>
        <w:t>3.3</w:t>
      </w:r>
      <w:r w:rsidRPr="003F2293">
        <w:rPr>
          <w:noProof/>
          <w:sz w:val="24"/>
          <w:szCs w:val="24"/>
        </w:rPr>
        <w:drawing>
          <wp:anchor distT="0" distB="0" distL="114300" distR="114300" simplePos="0" relativeHeight="251762688" behindDoc="0" locked="0" layoutInCell="1" allowOverlap="1" wp14:anchorId="4B6823C1" wp14:editId="753087AA">
            <wp:simplePos x="0" y="0"/>
            <wp:positionH relativeFrom="column">
              <wp:posOffset>228076</wp:posOffset>
            </wp:positionH>
            <wp:positionV relativeFrom="paragraph">
              <wp:posOffset>382657</wp:posOffset>
            </wp:positionV>
            <wp:extent cx="5761355" cy="1920240"/>
            <wp:effectExtent l="0" t="0" r="0" b="3810"/>
            <wp:wrapSquare wrapText="bothSides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23FF">
        <w:rPr>
          <w:rFonts w:ascii="Times New Roman" w:hAnsi="Times New Roman" w:cs="Times New Roman"/>
          <w:b/>
          <w:bCs/>
          <w:sz w:val="28"/>
          <w:szCs w:val="28"/>
        </w:rPr>
        <w:t xml:space="preserve"> Sistema Mola-Massa C/Amortecimento</w:t>
      </w:r>
    </w:p>
    <w:p w14:paraId="62404B69" w14:textId="081FEA32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88F51A1" w14:textId="7BFE9B0A" w:rsidR="003F2293" w:rsidRDefault="003F2293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0769CB" w14:textId="2DEFF8D1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2943D6" w14:textId="33C4FEA2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0D8AF2" w14:textId="685F74AC" w:rsidR="003F2293" w:rsidRDefault="003F2293" w:rsidP="003F2293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3F2293">
        <w:rPr>
          <w:rFonts w:ascii="Times New Roman" w:hAnsi="Times New Roman" w:cs="Times New Roman"/>
        </w:rPr>
        <w:t>Segundo o enunciado, considerando x(t) = y(t), tem-se a seguinte equação e condições iniciais</w:t>
      </w:r>
    </w:p>
    <w:p w14:paraId="6A1F2DC4" w14:textId="41887BE6" w:rsidR="003F2293" w:rsidRPr="003F2293" w:rsidRDefault="003F2293" w:rsidP="003F2293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66784" behindDoc="0" locked="0" layoutInCell="1" allowOverlap="1" wp14:anchorId="2CA48372" wp14:editId="374B3905">
            <wp:simplePos x="0" y="0"/>
            <wp:positionH relativeFrom="column">
              <wp:posOffset>1747879</wp:posOffset>
            </wp:positionH>
            <wp:positionV relativeFrom="paragraph">
              <wp:posOffset>127221</wp:posOffset>
            </wp:positionV>
            <wp:extent cx="2200939" cy="270362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39" cy="270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695529" w14:textId="5F98359C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D4D7FDB" w14:textId="317228EC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398A50E" w14:textId="60C4AA47" w:rsidR="00EF4757" w:rsidRDefault="003F2293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64736" behindDoc="0" locked="0" layoutInCell="1" allowOverlap="1" wp14:anchorId="09B8FB15" wp14:editId="71FBB1F3">
            <wp:simplePos x="0" y="0"/>
            <wp:positionH relativeFrom="column">
              <wp:posOffset>1311606</wp:posOffset>
            </wp:positionH>
            <wp:positionV relativeFrom="paragraph">
              <wp:posOffset>13556</wp:posOffset>
            </wp:positionV>
            <wp:extent cx="956310" cy="288925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10" cy="28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65760" behindDoc="0" locked="0" layoutInCell="1" allowOverlap="1" wp14:anchorId="43DF569C" wp14:editId="3283219A">
            <wp:simplePos x="0" y="0"/>
            <wp:positionH relativeFrom="column">
              <wp:posOffset>3178257</wp:posOffset>
            </wp:positionH>
            <wp:positionV relativeFrom="paragraph">
              <wp:posOffset>11954</wp:posOffset>
            </wp:positionV>
            <wp:extent cx="1180214" cy="283071"/>
            <wp:effectExtent l="0" t="0" r="1270" b="317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214" cy="28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30A15" w14:textId="7E4BDD6F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CB0D3A5" w14:textId="3F7AE4A2" w:rsidR="00EF4757" w:rsidRDefault="003F2293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68832" behindDoc="0" locked="0" layoutInCell="1" allowOverlap="1" wp14:anchorId="52175518" wp14:editId="7C5A4ABD">
            <wp:simplePos x="0" y="0"/>
            <wp:positionH relativeFrom="column">
              <wp:posOffset>2707640</wp:posOffset>
            </wp:positionH>
            <wp:positionV relativeFrom="paragraph">
              <wp:posOffset>103836</wp:posOffset>
            </wp:positionV>
            <wp:extent cx="1828800" cy="1844071"/>
            <wp:effectExtent l="0" t="0" r="0" b="3810"/>
            <wp:wrapNone/>
            <wp:docPr id="38" name="Picture 38" descr="A black rectangle with a black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black rectangle with a black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44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8AD2DD" w14:textId="77777777" w:rsidR="003F2293" w:rsidRDefault="003F2293" w:rsidP="003F2293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7D73F818" w14:textId="77777777" w:rsidR="003F2293" w:rsidRDefault="003F2293" w:rsidP="003F2293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1A333EE0" w14:textId="6AEF67F4" w:rsidR="003F2293" w:rsidRPr="000236C0" w:rsidRDefault="003F2293" w:rsidP="003F2293">
      <w:pPr>
        <w:spacing w:line="360" w:lineRule="auto"/>
        <w:ind w:left="720" w:firstLine="720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  <w:r w:rsidRPr="000236C0">
        <w:rPr>
          <w:rFonts w:ascii="Times New Roman" w:eastAsia="Courier New" w:hAnsi="Times New Roman" w:cs="Times New Roman"/>
          <w:b/>
          <w:sz w:val="24"/>
          <w:szCs w:val="24"/>
        </w:rPr>
        <w:t>Problema Transformado</w:t>
      </w:r>
    </w:p>
    <w:p w14:paraId="2D5E4BA5" w14:textId="3AFFD052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9EC7DF9" w14:textId="77777777" w:rsidR="00EF4757" w:rsidRPr="004576A9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8283565" w14:textId="79030324" w:rsidR="00CB2A7C" w:rsidRPr="007B2361" w:rsidRDefault="00CB2A7C" w:rsidP="00273F96">
      <w:pPr>
        <w:pStyle w:val="Heading1"/>
        <w:spacing w:line="360" w:lineRule="auto"/>
        <w:ind w:left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A555865" w14:textId="1210703B" w:rsidR="003F2293" w:rsidRDefault="003F2293" w:rsidP="003F22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69856" behindDoc="0" locked="0" layoutInCell="1" allowOverlap="1" wp14:anchorId="33A90331" wp14:editId="1101314D">
            <wp:simplePos x="0" y="0"/>
            <wp:positionH relativeFrom="margin">
              <wp:align>center</wp:align>
            </wp:positionH>
            <wp:positionV relativeFrom="paragraph">
              <wp:posOffset>632405</wp:posOffset>
            </wp:positionV>
            <wp:extent cx="5191760" cy="3745865"/>
            <wp:effectExtent l="0" t="0" r="8890" b="6985"/>
            <wp:wrapSquare wrapText="bothSides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76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Aplicando então, toda esta informação na aplicação por nós desenvolvida obtemos a seguinte Resolução:</w:t>
      </w:r>
    </w:p>
    <w:p w14:paraId="79E6781B" w14:textId="61C9B231" w:rsidR="003F2293" w:rsidRPr="006223FF" w:rsidRDefault="00302179" w:rsidP="00302179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3F2293" w:rsidRPr="006223FF">
        <w:rPr>
          <w:rFonts w:ascii="Times New Roman" w:hAnsi="Times New Roman" w:cs="Times New Roman"/>
          <w:b/>
          <w:bCs/>
          <w:sz w:val="28"/>
          <w:szCs w:val="28"/>
        </w:rPr>
        <w:t>3.4 Modelo Vibratório Mecânico</w:t>
      </w:r>
    </w:p>
    <w:p w14:paraId="4EB4C16A" w14:textId="1FCA9ACF" w:rsidR="00D77CF1" w:rsidRDefault="00D77CF1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A1CC2B" w14:textId="638CE9D4" w:rsidR="00D605D2" w:rsidRDefault="006223FF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71904" behindDoc="0" locked="0" layoutInCell="1" allowOverlap="1" wp14:anchorId="02B5B71E" wp14:editId="09C0B4E0">
            <wp:simplePos x="0" y="0"/>
            <wp:positionH relativeFrom="column">
              <wp:posOffset>712884</wp:posOffset>
            </wp:positionH>
            <wp:positionV relativeFrom="paragraph">
              <wp:posOffset>3752519</wp:posOffset>
            </wp:positionV>
            <wp:extent cx="4463732" cy="903768"/>
            <wp:effectExtent l="0" t="0" r="0" b="0"/>
            <wp:wrapNone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3732" cy="9037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0F3699A" wp14:editId="2DF1A97E">
            <wp:extent cx="5732179" cy="4086970"/>
            <wp:effectExtent l="0" t="0" r="1905" b="889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6788" cy="4090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B2CD4" w14:textId="0729A433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0F44EF5" w14:textId="3785B637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AC3214" w14:textId="2C09DCE5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ABB329A" w14:textId="7B9DAA45" w:rsidR="006223FF" w:rsidRDefault="006223FF" w:rsidP="006223FF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Pr="003F2293">
        <w:rPr>
          <w:rFonts w:ascii="Times New Roman" w:hAnsi="Times New Roman" w:cs="Times New Roman"/>
        </w:rPr>
        <w:t>Segundo o enunciado, considerando x(t) = y(t), tem-se a seguinte equação e condições iniciais</w:t>
      </w:r>
    </w:p>
    <w:p w14:paraId="116BF671" w14:textId="6D703E3A" w:rsidR="00D605D2" w:rsidRDefault="006223FF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73952" behindDoc="0" locked="0" layoutInCell="1" allowOverlap="1" wp14:anchorId="6F5F493E" wp14:editId="33CB38A4">
            <wp:simplePos x="0" y="0"/>
            <wp:positionH relativeFrom="column">
              <wp:posOffset>1049572</wp:posOffset>
            </wp:positionH>
            <wp:positionV relativeFrom="paragraph">
              <wp:posOffset>188070</wp:posOffset>
            </wp:positionV>
            <wp:extent cx="3869690" cy="26797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90" cy="26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59BB7" w14:textId="67B057FB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88F1E75" w14:textId="116AC702" w:rsidR="00D605D2" w:rsidRDefault="006223FF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74976" behindDoc="0" locked="0" layoutInCell="1" allowOverlap="1" wp14:anchorId="7EC88B4C" wp14:editId="45550CFE">
            <wp:simplePos x="0" y="0"/>
            <wp:positionH relativeFrom="column">
              <wp:posOffset>3366963</wp:posOffset>
            </wp:positionH>
            <wp:positionV relativeFrom="paragraph">
              <wp:posOffset>123300</wp:posOffset>
            </wp:positionV>
            <wp:extent cx="861237" cy="253127"/>
            <wp:effectExtent l="0" t="0" r="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1237" cy="253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6000" behindDoc="0" locked="0" layoutInCell="1" allowOverlap="1" wp14:anchorId="5F94C57B" wp14:editId="24CF5D00">
            <wp:simplePos x="0" y="0"/>
            <wp:positionH relativeFrom="column">
              <wp:posOffset>1775625</wp:posOffset>
            </wp:positionH>
            <wp:positionV relativeFrom="paragraph">
              <wp:posOffset>121617</wp:posOffset>
            </wp:positionV>
            <wp:extent cx="829310" cy="25019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9310" cy="25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5E53E" w14:textId="39405604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2E0C4A" w14:textId="35BAB884" w:rsidR="00D605D2" w:rsidRDefault="006223FF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78048" behindDoc="0" locked="0" layoutInCell="1" allowOverlap="1" wp14:anchorId="30CDB9B0" wp14:editId="37364D11">
            <wp:simplePos x="0" y="0"/>
            <wp:positionH relativeFrom="column">
              <wp:posOffset>1706852</wp:posOffset>
            </wp:positionH>
            <wp:positionV relativeFrom="paragraph">
              <wp:posOffset>130424</wp:posOffset>
            </wp:positionV>
            <wp:extent cx="3299791" cy="1792973"/>
            <wp:effectExtent l="0" t="0" r="0" b="0"/>
            <wp:wrapNone/>
            <wp:docPr id="42" name="Picture 4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791" cy="1792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BDBB0D" w14:textId="1AEEE2B7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B212352" w14:textId="21DF5ABB" w:rsidR="00D605D2" w:rsidRPr="004576A9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EFCF46F" w14:textId="77777777" w:rsidR="006223FF" w:rsidRPr="000236C0" w:rsidRDefault="006223FF" w:rsidP="006223FF">
      <w:pPr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  <w:r w:rsidRPr="000236C0">
        <w:rPr>
          <w:rFonts w:ascii="Times New Roman" w:eastAsia="Courier New" w:hAnsi="Times New Roman" w:cs="Times New Roman"/>
          <w:b/>
          <w:sz w:val="24"/>
          <w:szCs w:val="24"/>
        </w:rPr>
        <w:t>Problema Transformado</w:t>
      </w:r>
    </w:p>
    <w:p w14:paraId="272B1AD6" w14:textId="706A593B" w:rsidR="006223FF" w:rsidRDefault="006223FF" w:rsidP="006223F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79072" behindDoc="0" locked="0" layoutInCell="1" allowOverlap="1" wp14:anchorId="0756AB7B" wp14:editId="74AF95F6">
            <wp:simplePos x="0" y="0"/>
            <wp:positionH relativeFrom="margin">
              <wp:align>right</wp:align>
            </wp:positionH>
            <wp:positionV relativeFrom="paragraph">
              <wp:posOffset>699632</wp:posOffset>
            </wp:positionV>
            <wp:extent cx="5534025" cy="3975735"/>
            <wp:effectExtent l="0" t="0" r="9525" b="5715"/>
            <wp:wrapSquare wrapText="bothSides"/>
            <wp:docPr id="41" name="Picture 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chart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Aplicando então, toda esta informação na aplicação por nós desenvolvida obtemos a seguinte Resolução:</w:t>
      </w:r>
    </w:p>
    <w:p w14:paraId="769D1E15" w14:textId="6417FFF6" w:rsidR="0046212E" w:rsidRDefault="0046212E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7C370EA" w14:textId="559FB816" w:rsidR="006223FF" w:rsidRPr="006223FF" w:rsidRDefault="006223FF" w:rsidP="006223FF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223FF">
        <w:rPr>
          <w:rFonts w:ascii="Times New Roman" w:hAnsi="Times New Roman" w:cs="Times New Roman"/>
          <w:b/>
          <w:bCs/>
          <w:sz w:val="28"/>
          <w:szCs w:val="28"/>
        </w:rPr>
        <w:t>3.</w:t>
      </w:r>
      <w:r>
        <w:rPr>
          <w:rFonts w:ascii="Times New Roman" w:hAnsi="Times New Roman" w:cs="Times New Roman"/>
          <w:b/>
          <w:bCs/>
          <w:sz w:val="28"/>
          <w:szCs w:val="28"/>
        </w:rPr>
        <w:t>5 Circuito Elétrico</w:t>
      </w:r>
    </w:p>
    <w:p w14:paraId="04286A33" w14:textId="0C0B6CCF" w:rsidR="00B843F1" w:rsidRDefault="00F57B44" w:rsidP="00B843F1">
      <w:pPr>
        <w:rPr>
          <w:rFonts w:ascii="Times New Roman" w:eastAsia="Courier New" w:hAnsi="Times New Roman" w:cs="Times New Roman"/>
          <w:bCs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781120" behindDoc="0" locked="0" layoutInCell="1" allowOverlap="1" wp14:anchorId="41FA0A75" wp14:editId="0078BC1E">
            <wp:simplePos x="0" y="0"/>
            <wp:positionH relativeFrom="margin">
              <wp:align>center</wp:align>
            </wp:positionH>
            <wp:positionV relativeFrom="paragraph">
              <wp:posOffset>166342</wp:posOffset>
            </wp:positionV>
            <wp:extent cx="5619750" cy="2305050"/>
            <wp:effectExtent l="0" t="0" r="0" b="0"/>
            <wp:wrapNone/>
            <wp:docPr id="46" name="Picture 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91D1BF" w14:textId="0ADAEEE5" w:rsidR="00B843F1" w:rsidRDefault="00B843F1" w:rsidP="00B843F1">
      <w:pPr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1841914" w14:textId="33ACAD43" w:rsidR="00CA173D" w:rsidRPr="00CA173D" w:rsidRDefault="00CA173D" w:rsidP="000826AB">
      <w:pPr>
        <w:ind w:firstLine="720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20B99107" w14:textId="4067FD39" w:rsidR="00CA173D" w:rsidRDefault="00CA173D" w:rsidP="000826AB">
      <w:pPr>
        <w:ind w:firstLine="720"/>
      </w:pPr>
    </w:p>
    <w:p w14:paraId="5C4053FC" w14:textId="2AE2CFC7" w:rsidR="00CA173D" w:rsidRDefault="00CA173D" w:rsidP="000826AB">
      <w:pPr>
        <w:ind w:firstLine="720"/>
      </w:pPr>
    </w:p>
    <w:p w14:paraId="4516DF77" w14:textId="77777777" w:rsidR="00F57B44" w:rsidRDefault="00F57B44" w:rsidP="00F57B4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Pr="003F2293">
        <w:rPr>
          <w:rFonts w:ascii="Times New Roman" w:hAnsi="Times New Roman" w:cs="Times New Roman"/>
        </w:rPr>
        <w:t>Segundo o enunciado, considerando x(t) = y(t), tem-se a seguinte equação e condições iniciais</w:t>
      </w:r>
    </w:p>
    <w:p w14:paraId="5A49C7FA" w14:textId="1F3E6915" w:rsidR="00CA173D" w:rsidRDefault="00CA173D" w:rsidP="00F57B44"/>
    <w:p w14:paraId="385203A6" w14:textId="3D62D9E9" w:rsidR="00F57B44" w:rsidRDefault="00F57B44" w:rsidP="00F57B44"/>
    <w:p w14:paraId="144E9AFC" w14:textId="269C7922" w:rsidR="00F57B44" w:rsidRDefault="00F57B44" w:rsidP="00F57B44"/>
    <w:p w14:paraId="5BDFE10C" w14:textId="36C95F14" w:rsidR="00F57B44" w:rsidRDefault="00F57B44" w:rsidP="00F57B44"/>
    <w:p w14:paraId="6651544F" w14:textId="591C56EE" w:rsidR="00F57B44" w:rsidRDefault="00F57B44" w:rsidP="00F57B44"/>
    <w:p w14:paraId="2F3FC872" w14:textId="3CF98B0A" w:rsidR="00F57B44" w:rsidRDefault="00F57B44" w:rsidP="00F57B44"/>
    <w:p w14:paraId="4C57DF5D" w14:textId="6220DFBB" w:rsidR="00F57B44" w:rsidRDefault="00F57B44" w:rsidP="00F57B44"/>
    <w:p w14:paraId="4183AFE3" w14:textId="77777777" w:rsidR="00F57B44" w:rsidRDefault="00F57B44" w:rsidP="00F57B4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14:paraId="3C2AD09E" w14:textId="32D57203" w:rsidR="00F57B44" w:rsidRDefault="00F57B44" w:rsidP="00F57B44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3F2293">
        <w:rPr>
          <w:rFonts w:ascii="Times New Roman" w:hAnsi="Times New Roman" w:cs="Times New Roman"/>
        </w:rPr>
        <w:t>Segundo o enunciado, considerando x(t) = y(t), tem-se a seguinte equação e condições iniciais</w:t>
      </w:r>
    </w:p>
    <w:p w14:paraId="29BD3E22" w14:textId="27308C6B" w:rsidR="00F57B44" w:rsidRDefault="00F57B44" w:rsidP="00F57B44"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84192" behindDoc="0" locked="0" layoutInCell="1" allowOverlap="1" wp14:anchorId="35FB97C1" wp14:editId="5FC29E0B">
            <wp:simplePos x="0" y="0"/>
            <wp:positionH relativeFrom="column">
              <wp:posOffset>3092809</wp:posOffset>
            </wp:positionH>
            <wp:positionV relativeFrom="paragraph">
              <wp:posOffset>690521</wp:posOffset>
            </wp:positionV>
            <wp:extent cx="935665" cy="275002"/>
            <wp:effectExtent l="0" t="0" r="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665" cy="275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85216" behindDoc="0" locked="0" layoutInCell="1" allowOverlap="1" wp14:anchorId="759DCDF3" wp14:editId="4900926F">
            <wp:simplePos x="0" y="0"/>
            <wp:positionH relativeFrom="column">
              <wp:posOffset>1683496</wp:posOffset>
            </wp:positionH>
            <wp:positionV relativeFrom="paragraph">
              <wp:posOffset>712912</wp:posOffset>
            </wp:positionV>
            <wp:extent cx="893135" cy="270108"/>
            <wp:effectExtent l="0" t="0" r="2540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135" cy="270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83168" behindDoc="0" locked="0" layoutInCell="1" allowOverlap="1" wp14:anchorId="239C7B5F" wp14:editId="2766B8C4">
            <wp:simplePos x="0" y="0"/>
            <wp:positionH relativeFrom="column">
              <wp:posOffset>1406967</wp:posOffset>
            </wp:positionH>
            <wp:positionV relativeFrom="paragraph">
              <wp:posOffset>236275</wp:posOffset>
            </wp:positionV>
            <wp:extent cx="2679405" cy="333887"/>
            <wp:effectExtent l="0" t="0" r="0" b="952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405" cy="333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4AE96E" w14:textId="77777777" w:rsidR="00F57B44" w:rsidRDefault="00F57B44" w:rsidP="00F57B44">
      <w:pPr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</w:p>
    <w:p w14:paraId="1EBD9C2D" w14:textId="7C934855" w:rsidR="00F57B44" w:rsidRPr="000236C0" w:rsidRDefault="00F57B44" w:rsidP="00F57B44">
      <w:pPr>
        <w:spacing w:line="360" w:lineRule="auto"/>
        <w:jc w:val="both"/>
        <w:rPr>
          <w:rFonts w:ascii="Times New Roman" w:eastAsia="Courier New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anchor distT="0" distB="0" distL="114300" distR="114300" simplePos="0" relativeHeight="251787264" behindDoc="0" locked="0" layoutInCell="1" allowOverlap="1" wp14:anchorId="4939D8DA" wp14:editId="7ADC9D81">
            <wp:simplePos x="0" y="0"/>
            <wp:positionH relativeFrom="column">
              <wp:posOffset>1771982</wp:posOffset>
            </wp:positionH>
            <wp:positionV relativeFrom="paragraph">
              <wp:posOffset>-826135</wp:posOffset>
            </wp:positionV>
            <wp:extent cx="2307265" cy="1884578"/>
            <wp:effectExtent l="0" t="0" r="0" b="1905"/>
            <wp:wrapNone/>
            <wp:docPr id="57" name="Picture 5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265" cy="1884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236C0">
        <w:rPr>
          <w:rFonts w:ascii="Times New Roman" w:eastAsia="Courier New" w:hAnsi="Times New Roman" w:cs="Times New Roman"/>
          <w:b/>
          <w:sz w:val="24"/>
          <w:szCs w:val="24"/>
        </w:rPr>
        <w:t>Problema Transformado</w:t>
      </w:r>
    </w:p>
    <w:p w14:paraId="2233E6D2" w14:textId="125F9037" w:rsidR="00F57B44" w:rsidRDefault="00F57B44" w:rsidP="00F57B44"/>
    <w:p w14:paraId="772C3CCF" w14:textId="7725BF31" w:rsidR="00F57B44" w:rsidRDefault="00F57B44" w:rsidP="00F57B44"/>
    <w:p w14:paraId="7E24AD83" w14:textId="60217E63" w:rsidR="00F57B44" w:rsidRDefault="00F57B44" w:rsidP="00F57B44"/>
    <w:p w14:paraId="7FFA8948" w14:textId="49718FE2" w:rsidR="00F57B44" w:rsidRDefault="00F57B44" w:rsidP="00F57B44"/>
    <w:p w14:paraId="24A9AD57" w14:textId="1C6BAD16" w:rsidR="00F57B44" w:rsidRDefault="00F57B44" w:rsidP="00F57B44"/>
    <w:p w14:paraId="69DBED98" w14:textId="3536E0CC" w:rsidR="00F57B44" w:rsidRDefault="00F57B44" w:rsidP="00F57B44"/>
    <w:p w14:paraId="4853FBB1" w14:textId="73AD281F" w:rsidR="00F57B44" w:rsidRDefault="00F57B44" w:rsidP="00F57B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88288" behindDoc="0" locked="0" layoutInCell="1" allowOverlap="1" wp14:anchorId="30C4737A" wp14:editId="54E916D6">
            <wp:simplePos x="0" y="0"/>
            <wp:positionH relativeFrom="margin">
              <wp:align>center</wp:align>
            </wp:positionH>
            <wp:positionV relativeFrom="paragraph">
              <wp:posOffset>505460</wp:posOffset>
            </wp:positionV>
            <wp:extent cx="3116580" cy="2979420"/>
            <wp:effectExtent l="0" t="0" r="7620" b="0"/>
            <wp:wrapSquare wrapText="bothSides"/>
            <wp:docPr id="45" name="Picture 45" descr="Bebé foca | Animals, Wild nature, Ocean 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bé foca | Animals, Wild nature, Ocean life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Aplicando então, toda esta informação na aplicação por nós desenvolvida obtemos a seguinte Resolução:</w:t>
      </w:r>
    </w:p>
    <w:p w14:paraId="155AC043" w14:textId="4F350F32" w:rsidR="00F57B44" w:rsidRDefault="00F57B44" w:rsidP="00F57B44">
      <w:r>
        <w:tab/>
      </w:r>
    </w:p>
    <w:p w14:paraId="4194E394" w14:textId="7F2F628B" w:rsidR="00F57B44" w:rsidRDefault="00F57B44" w:rsidP="00F57B44"/>
    <w:p w14:paraId="57E45A51" w14:textId="6E69BDF3" w:rsidR="00F57B44" w:rsidRDefault="00F57B44" w:rsidP="00F57B44"/>
    <w:p w14:paraId="69A8FC06" w14:textId="12D96FFD" w:rsidR="00F57B44" w:rsidRDefault="00F57B44" w:rsidP="00F57B44"/>
    <w:p w14:paraId="3AA9EF6A" w14:textId="24527952" w:rsidR="00F57B44" w:rsidRDefault="00F57B44" w:rsidP="00F57B44"/>
    <w:p w14:paraId="0B050107" w14:textId="5A0532E6" w:rsidR="00F57B44" w:rsidRDefault="00F57B44" w:rsidP="00F57B44"/>
    <w:p w14:paraId="147E74BA" w14:textId="5250CEDF" w:rsidR="00F57B44" w:rsidRDefault="00F57B44" w:rsidP="00F57B44"/>
    <w:p w14:paraId="011D2FE9" w14:textId="57C3AA87" w:rsidR="00F57B44" w:rsidRDefault="00F57B44" w:rsidP="00F57B44"/>
    <w:p w14:paraId="0871CF52" w14:textId="112B264D" w:rsidR="00F57B44" w:rsidRDefault="00F57B44" w:rsidP="00F57B44"/>
    <w:p w14:paraId="3F692393" w14:textId="3F86A2CE" w:rsidR="00F57B44" w:rsidRDefault="00F57B44" w:rsidP="00F57B44"/>
    <w:p w14:paraId="2B20A1F6" w14:textId="1DF22E24" w:rsidR="00F57B44" w:rsidRDefault="00F57B44" w:rsidP="00F57B44"/>
    <w:p w14:paraId="6EE0D166" w14:textId="41CE2A58" w:rsidR="00F57B44" w:rsidRDefault="00F57B44" w:rsidP="00F57B44"/>
    <w:p w14:paraId="1D3B4837" w14:textId="064E1C15" w:rsidR="00F57B44" w:rsidRDefault="00F57B44" w:rsidP="00F57B44"/>
    <w:p w14:paraId="7D980AA5" w14:textId="4CDD64E9" w:rsidR="00F57B44" w:rsidRDefault="00F57B44" w:rsidP="00F57B44"/>
    <w:p w14:paraId="647519FB" w14:textId="7B729C21" w:rsidR="00F57B44" w:rsidRDefault="00F57B44" w:rsidP="00F57B44"/>
    <w:p w14:paraId="76DC980B" w14:textId="07C1DA28" w:rsidR="00F57B44" w:rsidRDefault="00F57B44" w:rsidP="00F57B44"/>
    <w:p w14:paraId="32DAE342" w14:textId="124D33B2" w:rsidR="00F57B44" w:rsidRDefault="00F57B44" w:rsidP="00F57B44"/>
    <w:p w14:paraId="36C4E98A" w14:textId="3B401D9D" w:rsidR="00F57B44" w:rsidRDefault="00F57B44" w:rsidP="00F57B44"/>
    <w:p w14:paraId="25BCD8A5" w14:textId="58CFE5CA" w:rsidR="00F57B44" w:rsidRPr="00F57B44" w:rsidRDefault="00F57B44" w:rsidP="00F57B44">
      <w:pPr>
        <w:rPr>
          <w:rFonts w:ascii="Times New Roman" w:hAnsi="Times New Roman" w:cs="Times New Roman"/>
        </w:rPr>
      </w:pPr>
    </w:p>
    <w:p w14:paraId="3AAF6AE6" w14:textId="017E4255" w:rsidR="00F57B44" w:rsidRDefault="00F57B44" w:rsidP="00F57B4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57B44">
        <w:rPr>
          <w:rFonts w:ascii="Times New Roman" w:hAnsi="Times New Roman" w:cs="Times New Roman"/>
          <w:b/>
          <w:bCs/>
          <w:sz w:val="28"/>
          <w:szCs w:val="28"/>
        </w:rPr>
        <w:t>4. Conclusão</w:t>
      </w:r>
    </w:p>
    <w:p w14:paraId="76FE3764" w14:textId="119FE447" w:rsidR="00F57B44" w:rsidRDefault="00F57B44" w:rsidP="00F57B44">
      <w:pPr>
        <w:rPr>
          <w:rFonts w:ascii="Times New Roman" w:hAnsi="Times New Roman" w:cs="Times New Roman"/>
          <w:sz w:val="28"/>
          <w:szCs w:val="28"/>
        </w:rPr>
      </w:pPr>
    </w:p>
    <w:p w14:paraId="0DA9300A" w14:textId="70B9C9DF" w:rsidR="00A57B1A" w:rsidRDefault="0057583D" w:rsidP="00A57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odemos por fim, concluir com este trabalho, que, através de Equações Diferencias de 2ª Ordem é possível resolver os mais diversos problemas de distintas áreas (Engenharia, Economia, Biologia, por exemplo), sendo bastante uteis para </w:t>
      </w:r>
      <w:r w:rsidR="00FD27F9">
        <w:rPr>
          <w:rFonts w:ascii="Times New Roman" w:hAnsi="Times New Roman" w:cs="Times New Roman"/>
          <w:sz w:val="28"/>
          <w:szCs w:val="28"/>
        </w:rPr>
        <w:t>o avanço e evolução das mesmas.</w:t>
      </w:r>
    </w:p>
    <w:p w14:paraId="2282588A" w14:textId="4AC8AE1C" w:rsidR="00A57B1A" w:rsidRDefault="00A57B1A" w:rsidP="00A57B1A">
      <w:pPr>
        <w:rPr>
          <w:rFonts w:ascii="Times New Roman" w:hAnsi="Times New Roman" w:cs="Times New Roman"/>
          <w:sz w:val="28"/>
          <w:szCs w:val="28"/>
        </w:rPr>
      </w:pPr>
    </w:p>
    <w:p w14:paraId="0FCC4E01" w14:textId="19128E0D" w:rsidR="00D67164" w:rsidRDefault="00D67164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67164">
        <w:rPr>
          <w:rFonts w:ascii="Times New Roman" w:hAnsi="Times New Roman" w:cs="Times New Roman"/>
          <w:b/>
          <w:bCs/>
          <w:sz w:val="28"/>
          <w:szCs w:val="28"/>
        </w:rPr>
        <w:t>5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 Bibliografia</w:t>
      </w:r>
    </w:p>
    <w:p w14:paraId="77E03706" w14:textId="6FABEB1F" w:rsidR="00D67164" w:rsidRDefault="00D67164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67ED8A" w14:textId="31F65F10" w:rsidR="00D67164" w:rsidRDefault="00F47D29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  <w:hyperlink r:id="rId54" w:history="1">
        <w:r w:rsidR="00D67164" w:rsidRPr="00D8207B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www.youtube.com/watch?v=sxzekylKbZY</w:t>
        </w:r>
      </w:hyperlink>
    </w:p>
    <w:p w14:paraId="06AA837A" w14:textId="00C89918" w:rsidR="00D67164" w:rsidRDefault="00F47D29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  <w:hyperlink r:id="rId55" w:history="1">
        <w:r w:rsidR="00D67164" w:rsidRPr="00D8207B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pt.khanacademy.org/math/differential-equations/second-order-differential-equations/linear-homogeneous-2nd-order/v/2nd-order-linear-homogeneous-differential-equations-1</w:t>
        </w:r>
      </w:hyperlink>
    </w:p>
    <w:p w14:paraId="2AA5CD31" w14:textId="77777777" w:rsidR="00D67164" w:rsidRDefault="00D67164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830D30" w14:textId="4B4D1928" w:rsidR="00D67164" w:rsidRDefault="00F47D29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  <w:hyperlink r:id="rId56" w:history="1">
        <w:r w:rsidR="00D67164" w:rsidRPr="00D8207B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moodle.isec.pt/moodle/mod/forum/discuss.php?d=33615</w:t>
        </w:r>
      </w:hyperlink>
    </w:p>
    <w:p w14:paraId="5651C5C5" w14:textId="77777777" w:rsidR="00D67164" w:rsidRPr="00D67164" w:rsidRDefault="00D67164" w:rsidP="00D6716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18F3D0" w14:textId="064E3866" w:rsidR="00F57B44" w:rsidRDefault="00F57B44" w:rsidP="00F57B44">
      <w:pPr>
        <w:rPr>
          <w:b/>
          <w:bCs/>
          <w:sz w:val="28"/>
          <w:szCs w:val="28"/>
        </w:rPr>
      </w:pPr>
    </w:p>
    <w:p w14:paraId="01D65FA0" w14:textId="2119A313" w:rsidR="00F57B44" w:rsidRPr="00F57B44" w:rsidRDefault="00F57B44" w:rsidP="00F57B44">
      <w:pPr>
        <w:rPr>
          <w:b/>
          <w:bCs/>
          <w:sz w:val="28"/>
          <w:szCs w:val="28"/>
        </w:rPr>
      </w:pPr>
    </w:p>
    <w:sectPr w:rsidR="00F57B44" w:rsidRPr="00F57B44" w:rsidSect="00EA3D59">
      <w:footerReference w:type="default" r:id="rId57"/>
      <w:footerReference w:type="first" r:id="rId58"/>
      <w:pgSz w:w="11909" w:h="16834"/>
      <w:pgMar w:top="1701" w:right="1418" w:bottom="1701" w:left="1418" w:header="453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2DF1B" w14:textId="77777777" w:rsidR="00F47D29" w:rsidRDefault="00F47D29">
      <w:pPr>
        <w:spacing w:line="240" w:lineRule="auto"/>
      </w:pPr>
      <w:r>
        <w:separator/>
      </w:r>
    </w:p>
  </w:endnote>
  <w:endnote w:type="continuationSeparator" w:id="0">
    <w:p w14:paraId="43748C32" w14:textId="77777777" w:rsidR="00F47D29" w:rsidRDefault="00F47D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BM Plex Serif">
    <w:altName w:val="IBM Plex Serif"/>
    <w:charset w:val="00"/>
    <w:family w:val="roman"/>
    <w:pitch w:val="variable"/>
    <w:sig w:usb0="A000026F" w:usb1="5000203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B9027" w14:textId="2CAAB67F" w:rsidR="00017287" w:rsidRPr="00BC5834" w:rsidRDefault="00677DAC">
    <w:pPr>
      <w:jc w:val="right"/>
      <w:rPr>
        <w:rFonts w:ascii="Times New Roman" w:hAnsi="Times New Roman" w:cs="Times New Roman"/>
      </w:rPr>
    </w:pPr>
    <w:r w:rsidRPr="00BC5834">
      <w:rPr>
        <w:rFonts w:ascii="Times New Roman" w:hAnsi="Times New Roman" w:cs="Times New Roman"/>
      </w:rPr>
      <w:fldChar w:fldCharType="begin"/>
    </w:r>
    <w:r w:rsidRPr="00BC5834">
      <w:rPr>
        <w:rFonts w:ascii="Times New Roman" w:hAnsi="Times New Roman" w:cs="Times New Roman"/>
      </w:rPr>
      <w:instrText>PAGE</w:instrText>
    </w:r>
    <w:r w:rsidRPr="00BC5834">
      <w:rPr>
        <w:rFonts w:ascii="Times New Roman" w:hAnsi="Times New Roman" w:cs="Times New Roman"/>
      </w:rPr>
      <w:fldChar w:fldCharType="separate"/>
    </w:r>
    <w:r w:rsidR="00B05344" w:rsidRPr="00BC5834">
      <w:rPr>
        <w:rFonts w:ascii="Times New Roman" w:hAnsi="Times New Roman" w:cs="Times New Roman"/>
        <w:noProof/>
      </w:rPr>
      <w:t>1</w:t>
    </w:r>
    <w:r w:rsidRPr="00BC5834">
      <w:rPr>
        <w:rFonts w:ascii="Times New Roman" w:hAnsi="Times New Roman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14974" w14:textId="3A92385C" w:rsidR="004576A9" w:rsidRDefault="004576A9">
    <w:pPr>
      <w:pStyle w:val="Footer"/>
    </w:pPr>
    <w:r>
      <w:rPr>
        <w:rFonts w:ascii="Times New Roman" w:eastAsia="IBM Plex Serif" w:hAnsi="Times New Roman" w:cs="Times New Roman"/>
        <w:bCs/>
        <w:sz w:val="24"/>
        <w:szCs w:val="24"/>
      </w:rPr>
      <w:t>Análise Matemática II                                                                                                   202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389E0" w14:textId="77777777" w:rsidR="00F47D29" w:rsidRDefault="00F47D29">
      <w:pPr>
        <w:spacing w:line="240" w:lineRule="auto"/>
      </w:pPr>
      <w:r>
        <w:separator/>
      </w:r>
    </w:p>
  </w:footnote>
  <w:footnote w:type="continuationSeparator" w:id="0">
    <w:p w14:paraId="12F185FA" w14:textId="77777777" w:rsidR="00F47D29" w:rsidRDefault="00F47D2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82364"/>
    <w:multiLevelType w:val="multilevel"/>
    <w:tmpl w:val="CDB06040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13D3F30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A12362"/>
    <w:multiLevelType w:val="hybridMultilevel"/>
    <w:tmpl w:val="3CFCE8E2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547AD"/>
    <w:multiLevelType w:val="multilevel"/>
    <w:tmpl w:val="FCE8F4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9094E04"/>
    <w:multiLevelType w:val="hybridMultilevel"/>
    <w:tmpl w:val="5A1AF0F4"/>
    <w:lvl w:ilvl="0" w:tplc="013E14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935EA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B65C2D"/>
    <w:multiLevelType w:val="multilevel"/>
    <w:tmpl w:val="020A94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3124A09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1455333E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1DF1A0C"/>
    <w:multiLevelType w:val="hybridMultilevel"/>
    <w:tmpl w:val="C2EA3D5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3C3245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1845576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3D93ED2"/>
    <w:multiLevelType w:val="hybridMultilevel"/>
    <w:tmpl w:val="69D21E0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C3E68BC"/>
    <w:multiLevelType w:val="multilevel"/>
    <w:tmpl w:val="70528F88"/>
    <w:lvl w:ilvl="0">
      <w:start w:val="2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14" w15:restartNumberingAfterBreak="0">
    <w:nsid w:val="3C485423"/>
    <w:multiLevelType w:val="multilevel"/>
    <w:tmpl w:val="267A67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D436C7D"/>
    <w:multiLevelType w:val="multilevel"/>
    <w:tmpl w:val="974A61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F9622B1"/>
    <w:multiLevelType w:val="hybridMultilevel"/>
    <w:tmpl w:val="0BEC9E0A"/>
    <w:lvl w:ilvl="0" w:tplc="007C01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75C6B"/>
    <w:multiLevelType w:val="hybridMultilevel"/>
    <w:tmpl w:val="792ACF36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A212039"/>
    <w:multiLevelType w:val="multilevel"/>
    <w:tmpl w:val="E7E2879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9" w15:restartNumberingAfterBreak="0">
    <w:nsid w:val="5C560BF3"/>
    <w:multiLevelType w:val="multilevel"/>
    <w:tmpl w:val="2A9CF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D111757"/>
    <w:multiLevelType w:val="hybridMultilevel"/>
    <w:tmpl w:val="3CFCE8E2"/>
    <w:lvl w:ilvl="0" w:tplc="C6B6DFFC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A01D9F"/>
    <w:multiLevelType w:val="hybridMultilevel"/>
    <w:tmpl w:val="10FCF27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4270049"/>
    <w:multiLevelType w:val="hybridMultilevel"/>
    <w:tmpl w:val="1DD6DC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5442B13"/>
    <w:multiLevelType w:val="multilevel"/>
    <w:tmpl w:val="5964AF7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4" w15:restartNumberingAfterBreak="0">
    <w:nsid w:val="687F2DED"/>
    <w:multiLevelType w:val="hybridMultilevel"/>
    <w:tmpl w:val="6052B692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12F738C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1C60D64"/>
    <w:multiLevelType w:val="hybridMultilevel"/>
    <w:tmpl w:val="E88C02AA"/>
    <w:lvl w:ilvl="0" w:tplc="8FCAE0A2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C1166D"/>
    <w:multiLevelType w:val="hybridMultilevel"/>
    <w:tmpl w:val="0BE469B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065351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7E9F772C"/>
    <w:multiLevelType w:val="multilevel"/>
    <w:tmpl w:val="42E0D80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51122971">
    <w:abstractNumId w:val="19"/>
  </w:num>
  <w:num w:numId="2" w16cid:durableId="281500600">
    <w:abstractNumId w:val="6"/>
  </w:num>
  <w:num w:numId="3" w16cid:durableId="408767813">
    <w:abstractNumId w:val="14"/>
  </w:num>
  <w:num w:numId="4" w16cid:durableId="1042050398">
    <w:abstractNumId w:val="18"/>
  </w:num>
  <w:num w:numId="5" w16cid:durableId="1892039736">
    <w:abstractNumId w:val="23"/>
  </w:num>
  <w:num w:numId="6" w16cid:durableId="584343611">
    <w:abstractNumId w:val="15"/>
  </w:num>
  <w:num w:numId="7" w16cid:durableId="1718117669">
    <w:abstractNumId w:val="3"/>
  </w:num>
  <w:num w:numId="8" w16cid:durableId="698513655">
    <w:abstractNumId w:val="10"/>
  </w:num>
  <w:num w:numId="9" w16cid:durableId="278952203">
    <w:abstractNumId w:val="16"/>
  </w:num>
  <w:num w:numId="10" w16cid:durableId="1622496654">
    <w:abstractNumId w:val="29"/>
  </w:num>
  <w:num w:numId="11" w16cid:durableId="2023584912">
    <w:abstractNumId w:val="5"/>
  </w:num>
  <w:num w:numId="12" w16cid:durableId="184484760">
    <w:abstractNumId w:val="1"/>
  </w:num>
  <w:num w:numId="13" w16cid:durableId="881403334">
    <w:abstractNumId w:val="0"/>
  </w:num>
  <w:num w:numId="14" w16cid:durableId="2132359286">
    <w:abstractNumId w:val="20"/>
  </w:num>
  <w:num w:numId="15" w16cid:durableId="84885738">
    <w:abstractNumId w:val="26"/>
  </w:num>
  <w:num w:numId="16" w16cid:durableId="1421293553">
    <w:abstractNumId w:val="2"/>
  </w:num>
  <w:num w:numId="17" w16cid:durableId="1936327188">
    <w:abstractNumId w:val="11"/>
  </w:num>
  <w:num w:numId="18" w16cid:durableId="1588223822">
    <w:abstractNumId w:val="25"/>
  </w:num>
  <w:num w:numId="19" w16cid:durableId="497771094">
    <w:abstractNumId w:val="8"/>
  </w:num>
  <w:num w:numId="20" w16cid:durableId="1730574069">
    <w:abstractNumId w:val="28"/>
  </w:num>
  <w:num w:numId="21" w16cid:durableId="423453415">
    <w:abstractNumId w:val="22"/>
  </w:num>
  <w:num w:numId="22" w16cid:durableId="1495683835">
    <w:abstractNumId w:val="12"/>
  </w:num>
  <w:num w:numId="23" w16cid:durableId="932786277">
    <w:abstractNumId w:val="9"/>
  </w:num>
  <w:num w:numId="24" w16cid:durableId="1465152379">
    <w:abstractNumId w:val="4"/>
  </w:num>
  <w:num w:numId="25" w16cid:durableId="1893729122">
    <w:abstractNumId w:val="13"/>
  </w:num>
  <w:num w:numId="26" w16cid:durableId="61026278">
    <w:abstractNumId w:val="21"/>
  </w:num>
  <w:num w:numId="27" w16cid:durableId="1748379638">
    <w:abstractNumId w:val="17"/>
  </w:num>
  <w:num w:numId="28" w16cid:durableId="430124378">
    <w:abstractNumId w:val="24"/>
  </w:num>
  <w:num w:numId="29" w16cid:durableId="1086270893">
    <w:abstractNumId w:val="27"/>
  </w:num>
  <w:num w:numId="30" w16cid:durableId="160531037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DcwNjUxNTQzNjRT0lEKTi0uzszPAykwrAUARQQWZCwAAAA="/>
  </w:docVars>
  <w:rsids>
    <w:rsidRoot w:val="00017287"/>
    <w:rsid w:val="00001842"/>
    <w:rsid w:val="0001024E"/>
    <w:rsid w:val="0001606B"/>
    <w:rsid w:val="00016CE7"/>
    <w:rsid w:val="00017287"/>
    <w:rsid w:val="000236C0"/>
    <w:rsid w:val="00024FE3"/>
    <w:rsid w:val="00025F58"/>
    <w:rsid w:val="000309F2"/>
    <w:rsid w:val="00034B49"/>
    <w:rsid w:val="00055E30"/>
    <w:rsid w:val="000611B1"/>
    <w:rsid w:val="000703AA"/>
    <w:rsid w:val="000826AB"/>
    <w:rsid w:val="00082892"/>
    <w:rsid w:val="0008313B"/>
    <w:rsid w:val="00085D8F"/>
    <w:rsid w:val="00086FD2"/>
    <w:rsid w:val="000B0E02"/>
    <w:rsid w:val="000C1CBF"/>
    <w:rsid w:val="000C6390"/>
    <w:rsid w:val="000C7027"/>
    <w:rsid w:val="000C76F0"/>
    <w:rsid w:val="000D04CE"/>
    <w:rsid w:val="000D6CEC"/>
    <w:rsid w:val="000D7878"/>
    <w:rsid w:val="000E6CB2"/>
    <w:rsid w:val="000E6D40"/>
    <w:rsid w:val="000F403E"/>
    <w:rsid w:val="000F462F"/>
    <w:rsid w:val="000F676D"/>
    <w:rsid w:val="00107B3E"/>
    <w:rsid w:val="00111477"/>
    <w:rsid w:val="00123B8F"/>
    <w:rsid w:val="00134F39"/>
    <w:rsid w:val="00136055"/>
    <w:rsid w:val="00152DA2"/>
    <w:rsid w:val="00153EB4"/>
    <w:rsid w:val="00164E37"/>
    <w:rsid w:val="0017347C"/>
    <w:rsid w:val="001836BD"/>
    <w:rsid w:val="00184B5C"/>
    <w:rsid w:val="00185355"/>
    <w:rsid w:val="001938CE"/>
    <w:rsid w:val="00193E28"/>
    <w:rsid w:val="001A2A97"/>
    <w:rsid w:val="001A4856"/>
    <w:rsid w:val="001B0612"/>
    <w:rsid w:val="001B411C"/>
    <w:rsid w:val="001B6D97"/>
    <w:rsid w:val="001B761F"/>
    <w:rsid w:val="001C0471"/>
    <w:rsid w:val="001D15F3"/>
    <w:rsid w:val="001D67CD"/>
    <w:rsid w:val="001E144D"/>
    <w:rsid w:val="001E6B78"/>
    <w:rsid w:val="001E7050"/>
    <w:rsid w:val="001E7BE3"/>
    <w:rsid w:val="002116C8"/>
    <w:rsid w:val="00221E3A"/>
    <w:rsid w:val="002262B2"/>
    <w:rsid w:val="0022762D"/>
    <w:rsid w:val="0023575C"/>
    <w:rsid w:val="002423D1"/>
    <w:rsid w:val="00243130"/>
    <w:rsid w:val="00244047"/>
    <w:rsid w:val="00245FED"/>
    <w:rsid w:val="0025337B"/>
    <w:rsid w:val="002561A6"/>
    <w:rsid w:val="00257441"/>
    <w:rsid w:val="00262B9E"/>
    <w:rsid w:val="002676E9"/>
    <w:rsid w:val="0027152A"/>
    <w:rsid w:val="00272176"/>
    <w:rsid w:val="00273F96"/>
    <w:rsid w:val="0027504D"/>
    <w:rsid w:val="00276E67"/>
    <w:rsid w:val="002801E9"/>
    <w:rsid w:val="00281F7F"/>
    <w:rsid w:val="00283FB9"/>
    <w:rsid w:val="002929A2"/>
    <w:rsid w:val="00293714"/>
    <w:rsid w:val="00295A5A"/>
    <w:rsid w:val="00296F84"/>
    <w:rsid w:val="002A0ED8"/>
    <w:rsid w:val="002A2D9B"/>
    <w:rsid w:val="002A4301"/>
    <w:rsid w:val="002B18CB"/>
    <w:rsid w:val="002B1D65"/>
    <w:rsid w:val="002D63E3"/>
    <w:rsid w:val="002D75DA"/>
    <w:rsid w:val="002E442A"/>
    <w:rsid w:val="00302179"/>
    <w:rsid w:val="003027B7"/>
    <w:rsid w:val="003030D5"/>
    <w:rsid w:val="003032B6"/>
    <w:rsid w:val="0030646C"/>
    <w:rsid w:val="00315E16"/>
    <w:rsid w:val="0032272A"/>
    <w:rsid w:val="00323346"/>
    <w:rsid w:val="00325383"/>
    <w:rsid w:val="00325547"/>
    <w:rsid w:val="003275B0"/>
    <w:rsid w:val="00327806"/>
    <w:rsid w:val="00334E2C"/>
    <w:rsid w:val="00341A2B"/>
    <w:rsid w:val="00342F8D"/>
    <w:rsid w:val="00343AD0"/>
    <w:rsid w:val="003446B2"/>
    <w:rsid w:val="0034500C"/>
    <w:rsid w:val="00346025"/>
    <w:rsid w:val="00351E8B"/>
    <w:rsid w:val="00366696"/>
    <w:rsid w:val="00370BE2"/>
    <w:rsid w:val="003876AC"/>
    <w:rsid w:val="00387BCC"/>
    <w:rsid w:val="0039007C"/>
    <w:rsid w:val="0039071A"/>
    <w:rsid w:val="00390818"/>
    <w:rsid w:val="00394E3C"/>
    <w:rsid w:val="0039660F"/>
    <w:rsid w:val="003A33B0"/>
    <w:rsid w:val="003A4501"/>
    <w:rsid w:val="003B0275"/>
    <w:rsid w:val="003B19B8"/>
    <w:rsid w:val="003B271B"/>
    <w:rsid w:val="003C53AA"/>
    <w:rsid w:val="003D0935"/>
    <w:rsid w:val="003D46B3"/>
    <w:rsid w:val="003D7B6F"/>
    <w:rsid w:val="003F2293"/>
    <w:rsid w:val="004049B7"/>
    <w:rsid w:val="00405282"/>
    <w:rsid w:val="00411BAC"/>
    <w:rsid w:val="004145C7"/>
    <w:rsid w:val="0042546A"/>
    <w:rsid w:val="00426CE4"/>
    <w:rsid w:val="00427208"/>
    <w:rsid w:val="00433237"/>
    <w:rsid w:val="004576A9"/>
    <w:rsid w:val="00461885"/>
    <w:rsid w:val="00461BC0"/>
    <w:rsid w:val="0046212E"/>
    <w:rsid w:val="00481303"/>
    <w:rsid w:val="00482BC5"/>
    <w:rsid w:val="004855B8"/>
    <w:rsid w:val="004863EA"/>
    <w:rsid w:val="004870A2"/>
    <w:rsid w:val="0049023C"/>
    <w:rsid w:val="00497E95"/>
    <w:rsid w:val="004A16F7"/>
    <w:rsid w:val="004A7CDC"/>
    <w:rsid w:val="004C2A1C"/>
    <w:rsid w:val="004C562B"/>
    <w:rsid w:val="004D3072"/>
    <w:rsid w:val="0051066E"/>
    <w:rsid w:val="00513B2F"/>
    <w:rsid w:val="00521C23"/>
    <w:rsid w:val="005237DF"/>
    <w:rsid w:val="00526D5F"/>
    <w:rsid w:val="00530D84"/>
    <w:rsid w:val="005332FA"/>
    <w:rsid w:val="0056005F"/>
    <w:rsid w:val="00561FED"/>
    <w:rsid w:val="0056227A"/>
    <w:rsid w:val="00567A01"/>
    <w:rsid w:val="00570290"/>
    <w:rsid w:val="0057583D"/>
    <w:rsid w:val="00581DFD"/>
    <w:rsid w:val="00590425"/>
    <w:rsid w:val="005963AA"/>
    <w:rsid w:val="005A79F9"/>
    <w:rsid w:val="005C2E4E"/>
    <w:rsid w:val="005C43A8"/>
    <w:rsid w:val="005D0CD2"/>
    <w:rsid w:val="005D16C6"/>
    <w:rsid w:val="005D7C7D"/>
    <w:rsid w:val="005E0C67"/>
    <w:rsid w:val="005E73F4"/>
    <w:rsid w:val="005E780A"/>
    <w:rsid w:val="005F1813"/>
    <w:rsid w:val="00600829"/>
    <w:rsid w:val="00602DD2"/>
    <w:rsid w:val="00602F1E"/>
    <w:rsid w:val="00605EE0"/>
    <w:rsid w:val="006067C7"/>
    <w:rsid w:val="00610B6D"/>
    <w:rsid w:val="0061224E"/>
    <w:rsid w:val="00620933"/>
    <w:rsid w:val="006223FF"/>
    <w:rsid w:val="00631826"/>
    <w:rsid w:val="00634BFB"/>
    <w:rsid w:val="0063558D"/>
    <w:rsid w:val="00636485"/>
    <w:rsid w:val="006442EF"/>
    <w:rsid w:val="006469B6"/>
    <w:rsid w:val="00646DBC"/>
    <w:rsid w:val="006534C8"/>
    <w:rsid w:val="00655413"/>
    <w:rsid w:val="0065762B"/>
    <w:rsid w:val="006664E9"/>
    <w:rsid w:val="00666FF3"/>
    <w:rsid w:val="00673E60"/>
    <w:rsid w:val="00674739"/>
    <w:rsid w:val="00677DAC"/>
    <w:rsid w:val="00687AAC"/>
    <w:rsid w:val="006908B7"/>
    <w:rsid w:val="006936E8"/>
    <w:rsid w:val="0069654B"/>
    <w:rsid w:val="006A3AFD"/>
    <w:rsid w:val="006A691B"/>
    <w:rsid w:val="006B0893"/>
    <w:rsid w:val="006B1BDC"/>
    <w:rsid w:val="006C555E"/>
    <w:rsid w:val="006D0F01"/>
    <w:rsid w:val="006D34B2"/>
    <w:rsid w:val="006E3193"/>
    <w:rsid w:val="006E4642"/>
    <w:rsid w:val="006F59B1"/>
    <w:rsid w:val="006F7D80"/>
    <w:rsid w:val="00707A86"/>
    <w:rsid w:val="007117CA"/>
    <w:rsid w:val="0072031B"/>
    <w:rsid w:val="00726B4B"/>
    <w:rsid w:val="00730E7B"/>
    <w:rsid w:val="00737227"/>
    <w:rsid w:val="00740CF4"/>
    <w:rsid w:val="007418A7"/>
    <w:rsid w:val="00744D75"/>
    <w:rsid w:val="007453A5"/>
    <w:rsid w:val="007534D8"/>
    <w:rsid w:val="00755C46"/>
    <w:rsid w:val="0076170C"/>
    <w:rsid w:val="00764314"/>
    <w:rsid w:val="00764555"/>
    <w:rsid w:val="007704E0"/>
    <w:rsid w:val="00776F5C"/>
    <w:rsid w:val="00781274"/>
    <w:rsid w:val="007839A2"/>
    <w:rsid w:val="00785B33"/>
    <w:rsid w:val="007A10F7"/>
    <w:rsid w:val="007A2036"/>
    <w:rsid w:val="007A28EF"/>
    <w:rsid w:val="007B0EA8"/>
    <w:rsid w:val="007B2361"/>
    <w:rsid w:val="007C2631"/>
    <w:rsid w:val="007C2AC3"/>
    <w:rsid w:val="007E0ECF"/>
    <w:rsid w:val="007E24A4"/>
    <w:rsid w:val="007E729B"/>
    <w:rsid w:val="007E7653"/>
    <w:rsid w:val="007F61BD"/>
    <w:rsid w:val="008045A3"/>
    <w:rsid w:val="00807660"/>
    <w:rsid w:val="00813F2B"/>
    <w:rsid w:val="008155B7"/>
    <w:rsid w:val="00815891"/>
    <w:rsid w:val="00823C1C"/>
    <w:rsid w:val="00826DC3"/>
    <w:rsid w:val="0083112F"/>
    <w:rsid w:val="00831CD6"/>
    <w:rsid w:val="0083294D"/>
    <w:rsid w:val="00834273"/>
    <w:rsid w:val="008345AB"/>
    <w:rsid w:val="00844846"/>
    <w:rsid w:val="00847A5F"/>
    <w:rsid w:val="00853782"/>
    <w:rsid w:val="00855AC7"/>
    <w:rsid w:val="008669AF"/>
    <w:rsid w:val="00876524"/>
    <w:rsid w:val="00881034"/>
    <w:rsid w:val="008A0A23"/>
    <w:rsid w:val="008B25CE"/>
    <w:rsid w:val="008C0941"/>
    <w:rsid w:val="008C3679"/>
    <w:rsid w:val="008C6111"/>
    <w:rsid w:val="008F1B08"/>
    <w:rsid w:val="008F3313"/>
    <w:rsid w:val="008F4070"/>
    <w:rsid w:val="00907E68"/>
    <w:rsid w:val="00910A3F"/>
    <w:rsid w:val="00925DCC"/>
    <w:rsid w:val="00926CC4"/>
    <w:rsid w:val="00946653"/>
    <w:rsid w:val="00965F5A"/>
    <w:rsid w:val="00973A94"/>
    <w:rsid w:val="00973F82"/>
    <w:rsid w:val="0098540D"/>
    <w:rsid w:val="009A428E"/>
    <w:rsid w:val="009B6C8B"/>
    <w:rsid w:val="009C24AA"/>
    <w:rsid w:val="009C4A22"/>
    <w:rsid w:val="009D0429"/>
    <w:rsid w:val="009E60E9"/>
    <w:rsid w:val="009E7092"/>
    <w:rsid w:val="009F3AF7"/>
    <w:rsid w:val="009F4B0B"/>
    <w:rsid w:val="009F4FE2"/>
    <w:rsid w:val="009F6A39"/>
    <w:rsid w:val="009F6D67"/>
    <w:rsid w:val="009F7991"/>
    <w:rsid w:val="00A057CB"/>
    <w:rsid w:val="00A05E35"/>
    <w:rsid w:val="00A11142"/>
    <w:rsid w:val="00A13416"/>
    <w:rsid w:val="00A13B0B"/>
    <w:rsid w:val="00A21F84"/>
    <w:rsid w:val="00A31798"/>
    <w:rsid w:val="00A43E11"/>
    <w:rsid w:val="00A54D0E"/>
    <w:rsid w:val="00A575D7"/>
    <w:rsid w:val="00A57B1A"/>
    <w:rsid w:val="00A627D4"/>
    <w:rsid w:val="00A72DBA"/>
    <w:rsid w:val="00A7390D"/>
    <w:rsid w:val="00A813BA"/>
    <w:rsid w:val="00AA0465"/>
    <w:rsid w:val="00AA765E"/>
    <w:rsid w:val="00AB3A4F"/>
    <w:rsid w:val="00AB5011"/>
    <w:rsid w:val="00AB7FC5"/>
    <w:rsid w:val="00AD23DD"/>
    <w:rsid w:val="00AD4BED"/>
    <w:rsid w:val="00AD5062"/>
    <w:rsid w:val="00AD535A"/>
    <w:rsid w:val="00AE28F6"/>
    <w:rsid w:val="00AE507D"/>
    <w:rsid w:val="00AF05EC"/>
    <w:rsid w:val="00AF5655"/>
    <w:rsid w:val="00AF6511"/>
    <w:rsid w:val="00AF68F9"/>
    <w:rsid w:val="00B05344"/>
    <w:rsid w:val="00B07D6B"/>
    <w:rsid w:val="00B12FCF"/>
    <w:rsid w:val="00B16A39"/>
    <w:rsid w:val="00B21DB8"/>
    <w:rsid w:val="00B22066"/>
    <w:rsid w:val="00B225D4"/>
    <w:rsid w:val="00B25D49"/>
    <w:rsid w:val="00B4291B"/>
    <w:rsid w:val="00B44BD4"/>
    <w:rsid w:val="00B66DD1"/>
    <w:rsid w:val="00B8302E"/>
    <w:rsid w:val="00B830AC"/>
    <w:rsid w:val="00B843F1"/>
    <w:rsid w:val="00B96F3F"/>
    <w:rsid w:val="00BB1C3E"/>
    <w:rsid w:val="00BB2ACA"/>
    <w:rsid w:val="00BB397C"/>
    <w:rsid w:val="00BB5079"/>
    <w:rsid w:val="00BC5834"/>
    <w:rsid w:val="00BD6BFD"/>
    <w:rsid w:val="00BD758E"/>
    <w:rsid w:val="00BE4AB8"/>
    <w:rsid w:val="00BE4F74"/>
    <w:rsid w:val="00BE7276"/>
    <w:rsid w:val="00C04D84"/>
    <w:rsid w:val="00C0706D"/>
    <w:rsid w:val="00C110CA"/>
    <w:rsid w:val="00C20521"/>
    <w:rsid w:val="00C206BE"/>
    <w:rsid w:val="00C21265"/>
    <w:rsid w:val="00C21313"/>
    <w:rsid w:val="00C220D9"/>
    <w:rsid w:val="00C2277D"/>
    <w:rsid w:val="00C261E4"/>
    <w:rsid w:val="00C31E93"/>
    <w:rsid w:val="00C3470F"/>
    <w:rsid w:val="00C37E4D"/>
    <w:rsid w:val="00C408F9"/>
    <w:rsid w:val="00C42BFC"/>
    <w:rsid w:val="00C47309"/>
    <w:rsid w:val="00C71691"/>
    <w:rsid w:val="00C73940"/>
    <w:rsid w:val="00C8743B"/>
    <w:rsid w:val="00C87B58"/>
    <w:rsid w:val="00C91442"/>
    <w:rsid w:val="00CA173D"/>
    <w:rsid w:val="00CA223C"/>
    <w:rsid w:val="00CB05F0"/>
    <w:rsid w:val="00CB0B6E"/>
    <w:rsid w:val="00CB2A7C"/>
    <w:rsid w:val="00CC2D1E"/>
    <w:rsid w:val="00CD0DCE"/>
    <w:rsid w:val="00CD5985"/>
    <w:rsid w:val="00CF487C"/>
    <w:rsid w:val="00CF6DB0"/>
    <w:rsid w:val="00CF7766"/>
    <w:rsid w:val="00D03617"/>
    <w:rsid w:val="00D124E6"/>
    <w:rsid w:val="00D2067B"/>
    <w:rsid w:val="00D21EFA"/>
    <w:rsid w:val="00D22AAF"/>
    <w:rsid w:val="00D247A3"/>
    <w:rsid w:val="00D26B86"/>
    <w:rsid w:val="00D27188"/>
    <w:rsid w:val="00D3675B"/>
    <w:rsid w:val="00D41435"/>
    <w:rsid w:val="00D41E9C"/>
    <w:rsid w:val="00D42A0F"/>
    <w:rsid w:val="00D605D2"/>
    <w:rsid w:val="00D67164"/>
    <w:rsid w:val="00D77CF1"/>
    <w:rsid w:val="00D80E07"/>
    <w:rsid w:val="00D84B27"/>
    <w:rsid w:val="00D84DDC"/>
    <w:rsid w:val="00D872BF"/>
    <w:rsid w:val="00D9595D"/>
    <w:rsid w:val="00D95EAD"/>
    <w:rsid w:val="00DA538B"/>
    <w:rsid w:val="00DA6402"/>
    <w:rsid w:val="00DC1F15"/>
    <w:rsid w:val="00DC24F4"/>
    <w:rsid w:val="00DC3D6B"/>
    <w:rsid w:val="00DC4093"/>
    <w:rsid w:val="00DC6CF1"/>
    <w:rsid w:val="00DC7C4F"/>
    <w:rsid w:val="00DD0DD9"/>
    <w:rsid w:val="00DF43AF"/>
    <w:rsid w:val="00DF4FBE"/>
    <w:rsid w:val="00DF5C74"/>
    <w:rsid w:val="00DF77B1"/>
    <w:rsid w:val="00E23059"/>
    <w:rsid w:val="00E37B80"/>
    <w:rsid w:val="00E5211B"/>
    <w:rsid w:val="00E62394"/>
    <w:rsid w:val="00E62F11"/>
    <w:rsid w:val="00E65A1C"/>
    <w:rsid w:val="00E711C3"/>
    <w:rsid w:val="00E75065"/>
    <w:rsid w:val="00E81D0C"/>
    <w:rsid w:val="00E84F70"/>
    <w:rsid w:val="00E869A1"/>
    <w:rsid w:val="00E91781"/>
    <w:rsid w:val="00E927C3"/>
    <w:rsid w:val="00E96714"/>
    <w:rsid w:val="00E9690A"/>
    <w:rsid w:val="00EA3D59"/>
    <w:rsid w:val="00EA5AE8"/>
    <w:rsid w:val="00EB31A4"/>
    <w:rsid w:val="00EB3388"/>
    <w:rsid w:val="00EC0578"/>
    <w:rsid w:val="00EC268F"/>
    <w:rsid w:val="00EC6D52"/>
    <w:rsid w:val="00ED12FE"/>
    <w:rsid w:val="00ED3DBC"/>
    <w:rsid w:val="00EF4757"/>
    <w:rsid w:val="00EF4C5F"/>
    <w:rsid w:val="00F0611E"/>
    <w:rsid w:val="00F06724"/>
    <w:rsid w:val="00F07BFC"/>
    <w:rsid w:val="00F07F91"/>
    <w:rsid w:val="00F11B03"/>
    <w:rsid w:val="00F12D0D"/>
    <w:rsid w:val="00F1355E"/>
    <w:rsid w:val="00F13B08"/>
    <w:rsid w:val="00F36F14"/>
    <w:rsid w:val="00F41A97"/>
    <w:rsid w:val="00F42B92"/>
    <w:rsid w:val="00F451FF"/>
    <w:rsid w:val="00F47D29"/>
    <w:rsid w:val="00F53E53"/>
    <w:rsid w:val="00F57B44"/>
    <w:rsid w:val="00F61FA9"/>
    <w:rsid w:val="00F634EB"/>
    <w:rsid w:val="00F71B0D"/>
    <w:rsid w:val="00F77D89"/>
    <w:rsid w:val="00F83A3D"/>
    <w:rsid w:val="00F83AF8"/>
    <w:rsid w:val="00F84DF8"/>
    <w:rsid w:val="00F91F29"/>
    <w:rsid w:val="00F96655"/>
    <w:rsid w:val="00F97D8A"/>
    <w:rsid w:val="00FA37F7"/>
    <w:rsid w:val="00FB01F2"/>
    <w:rsid w:val="00FB377F"/>
    <w:rsid w:val="00FD05F6"/>
    <w:rsid w:val="00FD27F9"/>
    <w:rsid w:val="00FD78AF"/>
    <w:rsid w:val="00FE130B"/>
    <w:rsid w:val="00FF0B26"/>
    <w:rsid w:val="00FF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B8EEC"/>
  <w15:docId w15:val="{C441E6F3-7349-467C-B21A-6DC80798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PT" w:eastAsia="pt-P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B1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6E3193"/>
    <w:rPr>
      <w:color w:val="808080"/>
    </w:rPr>
  </w:style>
  <w:style w:type="paragraph" w:styleId="ListParagraph">
    <w:name w:val="List Paragraph"/>
    <w:basedOn w:val="Normal"/>
    <w:uiPriority w:val="34"/>
    <w:qFormat/>
    <w:rsid w:val="000C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5A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A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346"/>
  </w:style>
  <w:style w:type="paragraph" w:styleId="Footer">
    <w:name w:val="footer"/>
    <w:basedOn w:val="Normal"/>
    <w:link w:val="Foot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346"/>
  </w:style>
  <w:style w:type="paragraph" w:styleId="Caption">
    <w:name w:val="caption"/>
    <w:basedOn w:val="Normal"/>
    <w:next w:val="Normal"/>
    <w:uiPriority w:val="35"/>
    <w:unhideWhenUsed/>
    <w:qFormat/>
    <w:rsid w:val="00AD535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87BC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7B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BC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7BCC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1836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0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0.JP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hyperlink" Target="https://pt.khanacademy.org/math/differential-equations/second-order-differential-equations/linear-homogeneous-2nd-order/v/2nd-order-linear-homogeneous-differential-equations-1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jpe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yperlink" Target="https://moodle.isec.pt/moodle/mod/forum/discuss.php?d=33615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fontTable" Target="fontTable.xml"/><Relationship Id="rId20" Type="http://schemas.openxmlformats.org/officeDocument/2006/relationships/image" Target="media/image11.JPG"/><Relationship Id="rId41" Type="http://schemas.openxmlformats.org/officeDocument/2006/relationships/image" Target="media/image31.png"/><Relationship Id="rId54" Type="http://schemas.openxmlformats.org/officeDocument/2006/relationships/hyperlink" Target="https://www.youtube.com/watch?v=sxzekylKbZ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0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488AA4B-BCB0-4100-92A0-0105C411D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</Pages>
  <Words>1423</Words>
  <Characters>7685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i Almeida</cp:lastModifiedBy>
  <cp:revision>430</cp:revision>
  <cp:lastPrinted>2022-04-30T23:36:00Z</cp:lastPrinted>
  <dcterms:created xsi:type="dcterms:W3CDTF">2022-04-27T14:27:00Z</dcterms:created>
  <dcterms:modified xsi:type="dcterms:W3CDTF">2022-06-06T01:52:00Z</dcterms:modified>
</cp:coreProperties>
</file>